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9200B" w14:textId="77777777" w:rsidR="00B347E2" w:rsidRPr="008F286A" w:rsidRDefault="00B347E2" w:rsidP="4AAC9219">
      <w:pPr>
        <w:spacing w:line="276" w:lineRule="auto"/>
        <w:ind w:right="141"/>
        <w:rPr>
          <w:rFonts w:ascii="HelveticaNeueLT Pro 55 Roman" w:hAnsi="HelveticaNeueLT Pro 55 Roman"/>
          <w:b/>
          <w:bCs/>
          <w:caps/>
          <w:sz w:val="34"/>
          <w:szCs w:val="34"/>
          <w:lang w:val="en-US"/>
        </w:rPr>
      </w:pPr>
    </w:p>
    <w:p w14:paraId="14D982F8" w14:textId="722787FE" w:rsidR="007F37DA" w:rsidRPr="008F286A" w:rsidRDefault="24604A5B" w:rsidP="4AAC9219">
      <w:pPr>
        <w:spacing w:line="276" w:lineRule="auto"/>
        <w:ind w:right="141"/>
        <w:rPr>
          <w:rFonts w:ascii="HelveticaNeueLT Pro 55 Roman" w:eastAsiaTheme="minorEastAsia" w:hAnsi="HelveticaNeueLT Pro 55 Roman"/>
          <w:b/>
          <w:bCs/>
          <w:caps/>
          <w:sz w:val="34"/>
          <w:szCs w:val="34"/>
          <w:lang w:val="en-US"/>
        </w:rPr>
      </w:pPr>
      <w:r w:rsidRPr="008F286A">
        <w:rPr>
          <w:rFonts w:ascii="HelveticaNeueLT Pro 55 Roman" w:hAnsi="HelveticaNeueLT Pro 55 Roman"/>
          <w:b/>
          <w:bCs/>
          <w:caps/>
          <w:sz w:val="34"/>
          <w:szCs w:val="34"/>
          <w:lang w:val="en-US"/>
        </w:rPr>
        <w:t>MAMMUT ENTERS THE SOUTH KOREAN MARKET</w:t>
      </w:r>
    </w:p>
    <w:p w14:paraId="5665CF04" w14:textId="32C7307E" w:rsidR="007F37DA" w:rsidRPr="008F286A" w:rsidRDefault="71A7461D" w:rsidP="7D927FC4">
      <w:pPr>
        <w:spacing w:line="276" w:lineRule="auto"/>
        <w:ind w:right="141"/>
        <w:rPr>
          <w:rFonts w:ascii="HelveticaNeueLT Pro 55 Roman" w:hAnsi="HelveticaNeueLT Pro 55 Roman" w:cs="Arial"/>
          <w:i/>
          <w:iCs/>
          <w:spacing w:val="2"/>
          <w:sz w:val="20"/>
          <w:szCs w:val="20"/>
          <w:lang w:val="en-US"/>
        </w:rPr>
      </w:pPr>
      <w:r w:rsidRPr="008F286A">
        <w:rPr>
          <w:rFonts w:ascii="HelveticaNeueLT Pro 55 Roman" w:hAnsi="HelveticaNeueLT Pro 55 Roman"/>
          <w:noProof/>
          <w:sz w:val="20"/>
          <w:szCs w:val="20"/>
        </w:rPr>
        <w:drawing>
          <wp:anchor distT="0" distB="0" distL="114300" distR="114300" simplePos="0" relativeHeight="251658240" behindDoc="1" locked="0" layoutInCell="1" allowOverlap="1" wp14:anchorId="3B3A62A8" wp14:editId="760A8415">
            <wp:simplePos x="0" y="0"/>
            <wp:positionH relativeFrom="column">
              <wp:posOffset>-635</wp:posOffset>
            </wp:positionH>
            <wp:positionV relativeFrom="paragraph">
              <wp:posOffset>-3175</wp:posOffset>
            </wp:positionV>
            <wp:extent cx="5767705" cy="3665220"/>
            <wp:effectExtent l="0" t="0" r="4445" b="0"/>
            <wp:wrapSquare wrapText="bothSides"/>
            <wp:docPr id="136714003" name="Grafik 136714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67705" cy="3665220"/>
                    </a:xfrm>
                    <a:prstGeom prst="rect">
                      <a:avLst/>
                    </a:prstGeom>
                  </pic:spPr>
                </pic:pic>
              </a:graphicData>
            </a:graphic>
          </wp:anchor>
        </w:drawing>
      </w:r>
      <w:r w:rsidR="7E3F8C00" w:rsidRPr="008F286A">
        <w:rPr>
          <w:rFonts w:ascii="HelveticaNeueLT Pro 55 Roman" w:hAnsi="HelveticaNeueLT Pro 55 Roman"/>
          <w:i/>
          <w:iCs/>
          <w:sz w:val="20"/>
          <w:szCs w:val="20"/>
          <w:lang w:val="en-US"/>
        </w:rPr>
        <w:t xml:space="preserve">Heiko Schäfer, CEO Mammut, and </w:t>
      </w:r>
      <w:proofErr w:type="spellStart"/>
      <w:r w:rsidR="0050076F" w:rsidRPr="008F286A">
        <w:rPr>
          <w:rFonts w:ascii="HelveticaNeueLT Pro 55 Roman" w:hAnsi="HelveticaNeueLT Pro 55 Roman"/>
          <w:i/>
          <w:iCs/>
          <w:sz w:val="20"/>
          <w:szCs w:val="20"/>
          <w:lang w:val="en-US"/>
        </w:rPr>
        <w:t>Jin</w:t>
      </w:r>
      <w:proofErr w:type="spellEnd"/>
      <w:r w:rsidR="0050076F" w:rsidRPr="008F286A">
        <w:rPr>
          <w:rFonts w:ascii="HelveticaNeueLT Pro 55 Roman" w:hAnsi="HelveticaNeueLT Pro 55 Roman"/>
          <w:i/>
          <w:iCs/>
          <w:sz w:val="20"/>
          <w:szCs w:val="20"/>
          <w:lang w:val="en-US"/>
        </w:rPr>
        <w:t>-Seok Woo</w:t>
      </w:r>
      <w:r w:rsidR="7E3F8C00" w:rsidRPr="008F286A">
        <w:rPr>
          <w:rFonts w:ascii="HelveticaNeueLT Pro 55 Roman" w:hAnsi="HelveticaNeueLT Pro 55 Roman"/>
          <w:i/>
          <w:iCs/>
          <w:sz w:val="20"/>
          <w:szCs w:val="20"/>
          <w:lang w:val="en-US"/>
        </w:rPr>
        <w:t xml:space="preserve">, </w:t>
      </w:r>
      <w:r w:rsidR="0CFEFB10" w:rsidRPr="008F286A">
        <w:rPr>
          <w:rFonts w:ascii="HelveticaNeueLT Pro 55 Roman" w:hAnsi="HelveticaNeueLT Pro 55 Roman"/>
          <w:i/>
          <w:iCs/>
          <w:sz w:val="20"/>
          <w:szCs w:val="20"/>
          <w:lang w:val="en-US"/>
        </w:rPr>
        <w:t>C</w:t>
      </w:r>
      <w:r w:rsidR="7E3F8C00" w:rsidRPr="008F286A">
        <w:rPr>
          <w:rFonts w:ascii="HelveticaNeueLT Pro 55 Roman" w:hAnsi="HelveticaNeueLT Pro 55 Roman"/>
          <w:i/>
          <w:iCs/>
          <w:sz w:val="20"/>
          <w:szCs w:val="20"/>
          <w:lang w:val="en-US"/>
        </w:rPr>
        <w:t xml:space="preserve">hairman </w:t>
      </w:r>
      <w:proofErr w:type="spellStart"/>
      <w:r w:rsidR="7E3F8C00" w:rsidRPr="008F286A">
        <w:rPr>
          <w:rFonts w:ascii="HelveticaNeueLT Pro 55 Roman" w:hAnsi="HelveticaNeueLT Pro 55 Roman"/>
          <w:i/>
          <w:iCs/>
          <w:sz w:val="20"/>
          <w:szCs w:val="20"/>
          <w:lang w:val="en-US"/>
        </w:rPr>
        <w:t>Creas</w:t>
      </w:r>
      <w:proofErr w:type="spellEnd"/>
      <w:r w:rsidR="7E3F8C00" w:rsidRPr="008F286A">
        <w:rPr>
          <w:rFonts w:ascii="HelveticaNeueLT Pro 55 Roman" w:hAnsi="HelveticaNeueLT Pro 55 Roman"/>
          <w:i/>
          <w:iCs/>
          <w:sz w:val="20"/>
          <w:szCs w:val="20"/>
          <w:lang w:val="en-US"/>
        </w:rPr>
        <w:t xml:space="preserve"> F&amp;</w:t>
      </w:r>
      <w:r w:rsidR="0050076F" w:rsidRPr="008F286A">
        <w:rPr>
          <w:rFonts w:ascii="HelveticaNeueLT Pro 55 Roman" w:hAnsi="HelveticaNeueLT Pro 55 Roman"/>
          <w:i/>
          <w:iCs/>
          <w:sz w:val="20"/>
          <w:szCs w:val="20"/>
          <w:lang w:val="en-US"/>
        </w:rPr>
        <w:t>C</w:t>
      </w:r>
      <w:r w:rsidR="7E3F8C00" w:rsidRPr="008F286A">
        <w:rPr>
          <w:rFonts w:ascii="HelveticaNeueLT Pro 55 Roman" w:hAnsi="HelveticaNeueLT Pro 55 Roman"/>
          <w:i/>
          <w:iCs/>
          <w:sz w:val="20"/>
          <w:szCs w:val="20"/>
          <w:lang w:val="en-US"/>
        </w:rPr>
        <w:t xml:space="preserve">, are looking forward to </w:t>
      </w:r>
      <w:r w:rsidR="57AF9A57" w:rsidRPr="008F286A">
        <w:rPr>
          <w:rFonts w:ascii="HelveticaNeueLT Pro 55 Roman" w:hAnsi="HelveticaNeueLT Pro 55 Roman"/>
          <w:i/>
          <w:iCs/>
          <w:sz w:val="20"/>
          <w:szCs w:val="20"/>
          <w:lang w:val="en-US"/>
        </w:rPr>
        <w:t>working together in Korea.</w:t>
      </w:r>
      <w:r w:rsidR="006A4074" w:rsidRPr="008F286A">
        <w:rPr>
          <w:rFonts w:ascii="HelveticaNeueLT Pro 55 Roman" w:hAnsi="HelveticaNeueLT Pro 55 Roman"/>
          <w:i/>
          <w:iCs/>
          <w:sz w:val="20"/>
          <w:szCs w:val="20"/>
          <w:lang w:val="en-US"/>
        </w:rPr>
        <w:t xml:space="preserve"> (Image: </w:t>
      </w:r>
      <w:proofErr w:type="spellStart"/>
      <w:r w:rsidR="3C1D8EDB" w:rsidRPr="008F286A">
        <w:rPr>
          <w:rFonts w:ascii="HelveticaNeueLT Pro 55 Roman" w:hAnsi="HelveticaNeueLT Pro 55 Roman"/>
          <w:i/>
          <w:iCs/>
          <w:sz w:val="20"/>
          <w:szCs w:val="20"/>
          <w:lang w:val="en-US"/>
        </w:rPr>
        <w:t>Creas</w:t>
      </w:r>
      <w:proofErr w:type="spellEnd"/>
      <w:r w:rsidR="3C1D8EDB" w:rsidRPr="008F286A">
        <w:rPr>
          <w:rFonts w:ascii="HelveticaNeueLT Pro 55 Roman" w:hAnsi="HelveticaNeueLT Pro 55 Roman"/>
          <w:i/>
          <w:iCs/>
          <w:sz w:val="20"/>
          <w:szCs w:val="20"/>
          <w:lang w:val="en-US"/>
        </w:rPr>
        <w:t xml:space="preserve"> F&amp;</w:t>
      </w:r>
      <w:r w:rsidR="00917C18" w:rsidRPr="008F286A">
        <w:rPr>
          <w:rFonts w:ascii="HelveticaNeueLT Pro 55 Roman" w:hAnsi="HelveticaNeueLT Pro 55 Roman"/>
          <w:i/>
          <w:iCs/>
          <w:sz w:val="20"/>
          <w:szCs w:val="20"/>
          <w:lang w:val="en-US"/>
        </w:rPr>
        <w:t>C</w:t>
      </w:r>
      <w:r w:rsidR="006A4074" w:rsidRPr="008F286A">
        <w:rPr>
          <w:rFonts w:ascii="HelveticaNeueLT Pro 55 Roman" w:hAnsi="HelveticaNeueLT Pro 55 Roman"/>
          <w:i/>
          <w:iCs/>
          <w:sz w:val="20"/>
          <w:szCs w:val="20"/>
          <w:lang w:val="en-US"/>
        </w:rPr>
        <w:t>)</w:t>
      </w:r>
    </w:p>
    <w:p w14:paraId="75E39F2B" w14:textId="77777777" w:rsidR="009245A6" w:rsidRPr="008F286A" w:rsidRDefault="009245A6" w:rsidP="4AAC9219">
      <w:pPr>
        <w:spacing w:line="276" w:lineRule="auto"/>
        <w:ind w:right="141"/>
        <w:rPr>
          <w:rFonts w:ascii="HelveticaNeueLT Pro 55 Roman" w:hAnsi="HelveticaNeueLT Pro 55 Roman"/>
          <w:b/>
          <w:bCs/>
          <w:sz w:val="22"/>
          <w:szCs w:val="22"/>
          <w:lang w:val="en-US"/>
        </w:rPr>
      </w:pPr>
    </w:p>
    <w:p w14:paraId="46ADC9BC" w14:textId="5E6C69E6" w:rsidR="68D62126" w:rsidRPr="008F286A" w:rsidRDefault="68D62126" w:rsidP="7E439CA8">
      <w:pPr>
        <w:jc w:val="both"/>
        <w:rPr>
          <w:rFonts w:ascii="HelveticaNeueLT Pro 55 Roman" w:eastAsiaTheme="minorEastAsia" w:hAnsi="HelveticaNeueLT Pro 55 Roman"/>
          <w:sz w:val="22"/>
          <w:szCs w:val="22"/>
          <w:lang w:val="en-US"/>
        </w:rPr>
      </w:pPr>
      <w:r w:rsidRPr="008F286A">
        <w:rPr>
          <w:rFonts w:ascii="HelveticaNeueLT Pro 55 Roman" w:eastAsiaTheme="minorEastAsia" w:hAnsi="HelveticaNeueLT Pro 55 Roman"/>
          <w:b/>
          <w:bCs/>
          <w:sz w:val="22"/>
          <w:szCs w:val="22"/>
          <w:lang w:val="en-US"/>
        </w:rPr>
        <w:t>Mammut is excited to re-enter the Korean outdoor market. Following great success in Japan and China, the Swiss premium provider of mountaineering clothing and equipment continues its expansion in Asia and launches with the Autumn/Winter season 2024 in Korea.</w:t>
      </w:r>
    </w:p>
    <w:p w14:paraId="3AD308D9" w14:textId="6275E566" w:rsidR="68D62126" w:rsidRPr="008F286A" w:rsidRDefault="68D62126" w:rsidP="7E439CA8">
      <w:pPr>
        <w:spacing w:before="180"/>
        <w:jc w:val="both"/>
        <w:rPr>
          <w:rFonts w:ascii="HelveticaNeueLT Pro 55 Roman" w:eastAsiaTheme="minorEastAsia" w:hAnsi="HelveticaNeueLT Pro 55 Roman"/>
          <w:sz w:val="22"/>
          <w:szCs w:val="22"/>
          <w:lang w:val="en-US"/>
        </w:rPr>
      </w:pPr>
      <w:r w:rsidRPr="008F286A">
        <w:rPr>
          <w:rFonts w:ascii="HelveticaNeueLT Pro 55 Roman" w:eastAsiaTheme="minorEastAsia" w:hAnsi="HelveticaNeueLT Pro 55 Roman"/>
          <w:sz w:val="22"/>
          <w:szCs w:val="22"/>
          <w:lang w:val="en-US"/>
        </w:rPr>
        <w:t xml:space="preserve">Mammut will be represented in Korea by the local distributor </w:t>
      </w:r>
      <w:proofErr w:type="spellStart"/>
      <w:r w:rsidRPr="008F286A">
        <w:rPr>
          <w:rFonts w:ascii="HelveticaNeueLT Pro 55 Roman" w:eastAsiaTheme="minorEastAsia" w:hAnsi="HelveticaNeueLT Pro 55 Roman"/>
          <w:sz w:val="22"/>
          <w:szCs w:val="22"/>
          <w:lang w:val="en-US"/>
        </w:rPr>
        <w:t>Creas</w:t>
      </w:r>
      <w:proofErr w:type="spellEnd"/>
      <w:r w:rsidRPr="008F286A">
        <w:rPr>
          <w:rFonts w:ascii="HelveticaNeueLT Pro 55 Roman" w:eastAsiaTheme="minorEastAsia" w:hAnsi="HelveticaNeueLT Pro 55 Roman"/>
          <w:sz w:val="22"/>
          <w:szCs w:val="22"/>
          <w:lang w:val="en-US"/>
        </w:rPr>
        <w:t xml:space="preserve"> F&amp;C Co. Ltd. “We are very pleased to enter the South Korean market together with our strong partner </w:t>
      </w:r>
      <w:proofErr w:type="spellStart"/>
      <w:r w:rsidRPr="008F286A">
        <w:rPr>
          <w:rFonts w:ascii="HelveticaNeueLT Pro 55 Roman" w:eastAsiaTheme="minorEastAsia" w:hAnsi="HelveticaNeueLT Pro 55 Roman"/>
          <w:sz w:val="22"/>
          <w:szCs w:val="22"/>
          <w:lang w:val="en-US"/>
        </w:rPr>
        <w:t>Creas</w:t>
      </w:r>
      <w:proofErr w:type="spellEnd"/>
      <w:r w:rsidRPr="008F286A">
        <w:rPr>
          <w:rFonts w:ascii="HelveticaNeueLT Pro 55 Roman" w:eastAsiaTheme="minorEastAsia" w:hAnsi="HelveticaNeueLT Pro 55 Roman"/>
          <w:sz w:val="22"/>
          <w:szCs w:val="22"/>
          <w:lang w:val="en-US"/>
        </w:rPr>
        <w:t xml:space="preserve"> F&amp;C,” says Heiko Schäfer, CEO of Mammut. “</w:t>
      </w:r>
      <w:proofErr w:type="spellStart"/>
      <w:r w:rsidRPr="008F286A">
        <w:rPr>
          <w:rFonts w:ascii="HelveticaNeueLT Pro 55 Roman" w:eastAsiaTheme="minorEastAsia" w:hAnsi="HelveticaNeueLT Pro 55 Roman"/>
          <w:sz w:val="22"/>
          <w:szCs w:val="22"/>
          <w:lang w:val="en-US"/>
        </w:rPr>
        <w:t>Creas</w:t>
      </w:r>
      <w:proofErr w:type="spellEnd"/>
      <w:r w:rsidRPr="008F286A">
        <w:rPr>
          <w:rFonts w:ascii="HelveticaNeueLT Pro 55 Roman" w:eastAsiaTheme="minorEastAsia" w:hAnsi="HelveticaNeueLT Pro 55 Roman"/>
          <w:sz w:val="22"/>
          <w:szCs w:val="22"/>
          <w:lang w:val="en-US"/>
        </w:rPr>
        <w:t xml:space="preserve"> F&amp;C has an impressive track record in building premium brands in Korea and will undoubtedly be able to fully exploit our potential in this important outdoor market.”</w:t>
      </w:r>
    </w:p>
    <w:p w14:paraId="68BC2132" w14:textId="6A25E289" w:rsidR="68D62126" w:rsidRPr="008F286A" w:rsidRDefault="68D62126" w:rsidP="7E439CA8">
      <w:pPr>
        <w:spacing w:before="180"/>
        <w:jc w:val="both"/>
        <w:rPr>
          <w:rFonts w:ascii="HelveticaNeueLT Pro 55 Roman" w:eastAsiaTheme="minorEastAsia" w:hAnsi="HelveticaNeueLT Pro 55 Roman"/>
          <w:sz w:val="22"/>
          <w:szCs w:val="22"/>
          <w:lang w:val="en-US"/>
        </w:rPr>
      </w:pPr>
      <w:r w:rsidRPr="008F286A">
        <w:rPr>
          <w:rFonts w:ascii="HelveticaNeueLT Pro 55 Roman" w:eastAsiaTheme="minorEastAsia" w:hAnsi="HelveticaNeueLT Pro 55 Roman"/>
          <w:sz w:val="22"/>
          <w:szCs w:val="22"/>
          <w:lang w:val="en-US"/>
        </w:rPr>
        <w:t>The business development is supported by the Mammut Japan team, which underlines the effective regional cooperation within the company. “Our experiences in Japan and China were very valuable in defining our market development strategy for Korea,” adds Mammut’s Chief Commercial Officer Felix Münnich.</w:t>
      </w:r>
    </w:p>
    <w:p w14:paraId="3758889F" w14:textId="1BA2F6DA" w:rsidR="00156FB4" w:rsidRDefault="68D62126" w:rsidP="00634C6B">
      <w:pPr>
        <w:spacing w:before="180"/>
        <w:jc w:val="both"/>
        <w:rPr>
          <w:rFonts w:ascii="HelveticaNeueLT Pro 55 Roman" w:eastAsiaTheme="minorEastAsia" w:hAnsi="HelveticaNeueLT Pro 55 Roman"/>
          <w:sz w:val="22"/>
          <w:szCs w:val="22"/>
          <w:lang w:val="en-US"/>
        </w:rPr>
      </w:pPr>
      <w:r w:rsidRPr="008F286A">
        <w:rPr>
          <w:rFonts w:ascii="HelveticaNeueLT Pro 55 Roman" w:eastAsiaTheme="minorEastAsia" w:hAnsi="HelveticaNeueLT Pro 55 Roman"/>
          <w:sz w:val="22"/>
          <w:szCs w:val="22"/>
          <w:lang w:val="en-US"/>
        </w:rPr>
        <w:t>The South Korean outdoor market is among the three largest in Asia and is characterized by a high appreciation for technical performance and quality of products. “We believe that our high-quality products will match the needs and expectations of South Korean outdoor enthusiasts well,” says Heiko Schäfer.</w:t>
      </w:r>
    </w:p>
    <w:p w14:paraId="55E4C7E9" w14:textId="77777777" w:rsidR="00156FB4" w:rsidRDefault="00156FB4">
      <w:pPr>
        <w:spacing w:after="200" w:line="276" w:lineRule="auto"/>
        <w:rPr>
          <w:rFonts w:ascii="HelveticaNeueLT Pro 55 Roman" w:eastAsiaTheme="minorEastAsia" w:hAnsi="HelveticaNeueLT Pro 55 Roman"/>
          <w:sz w:val="22"/>
          <w:szCs w:val="22"/>
          <w:lang w:val="en-US"/>
        </w:rPr>
      </w:pPr>
      <w:r>
        <w:rPr>
          <w:rFonts w:ascii="HelveticaNeueLT Pro 55 Roman" w:eastAsiaTheme="minorEastAsia" w:hAnsi="HelveticaNeueLT Pro 55 Roman"/>
          <w:sz w:val="22"/>
          <w:szCs w:val="22"/>
          <w:lang w:val="en-US"/>
        </w:rPr>
        <w:br w:type="page"/>
      </w:r>
    </w:p>
    <w:p w14:paraId="39DE2976" w14:textId="13715A44" w:rsidR="4AAC9219" w:rsidRPr="008F286A" w:rsidRDefault="4AAC9219" w:rsidP="4AAC9219">
      <w:pPr>
        <w:spacing w:line="276" w:lineRule="auto"/>
        <w:ind w:right="141"/>
        <w:jc w:val="both"/>
        <w:rPr>
          <w:rFonts w:ascii="HelveticaNeueLT Pro 55 Roman" w:hAnsi="HelveticaNeueLT Pro 55 Roman" w:cs="Arial"/>
          <w:b/>
          <w:bCs/>
          <w:sz w:val="22"/>
          <w:szCs w:val="22"/>
          <w:lang w:val="en-US" w:eastAsia="de-DE"/>
        </w:rPr>
      </w:pPr>
    </w:p>
    <w:p w14:paraId="5FA1A6DA" w14:textId="4050D1C0" w:rsidR="00684FF1" w:rsidRPr="008F286A" w:rsidRDefault="00684FF1" w:rsidP="00684FF1">
      <w:pPr>
        <w:spacing w:line="276" w:lineRule="auto"/>
        <w:outlineLvl w:val="0"/>
        <w:rPr>
          <w:rFonts w:ascii="HelveticaNeueLT Pro 55 Roman" w:hAnsi="HelveticaNeueLT Pro 55 Roman" w:cs="Times New Roman"/>
          <w:b/>
          <w:bCs/>
          <w:color w:val="808080" w:themeColor="background1" w:themeShade="80"/>
          <w:spacing w:val="14"/>
          <w:sz w:val="16"/>
          <w:szCs w:val="16"/>
          <w:lang w:val="en-US"/>
        </w:rPr>
      </w:pPr>
      <w:r w:rsidRPr="008F286A">
        <w:rPr>
          <w:rFonts w:ascii="HelveticaNeueLT Pro 55 Roman" w:hAnsi="HelveticaNeueLT Pro 55 Roman"/>
          <w:b/>
          <w:color w:val="808080" w:themeColor="background1" w:themeShade="80"/>
          <w:sz w:val="16"/>
          <w:lang w:val="en-US"/>
        </w:rPr>
        <w:t>About Mammut</w:t>
      </w:r>
    </w:p>
    <w:p w14:paraId="578AF14E" w14:textId="62C86FB0" w:rsidR="00684FF1" w:rsidRPr="008F286A" w:rsidRDefault="00684FF1" w:rsidP="00684FF1">
      <w:pPr>
        <w:spacing w:line="276" w:lineRule="auto"/>
        <w:rPr>
          <w:rFonts w:ascii="HelveticaNeueLT Pro 55 Roman" w:hAnsi="HelveticaNeueLT Pro 55 Roman" w:cs="Times New Roman"/>
          <w:bCs/>
          <w:color w:val="808080" w:themeColor="background1" w:themeShade="80"/>
          <w:spacing w:val="14"/>
          <w:sz w:val="16"/>
          <w:szCs w:val="16"/>
          <w:lang w:val="en-US"/>
        </w:rPr>
      </w:pPr>
      <w:r w:rsidRPr="008F286A">
        <w:rPr>
          <w:rFonts w:ascii="HelveticaNeueLT Pro 55 Roman" w:hAnsi="HelveticaNeueLT Pro 55 Roman"/>
          <w:color w:val="808080" w:themeColor="background1" w:themeShade="80"/>
          <w:sz w:val="16"/>
          <w:lang w:val="en-US"/>
        </w:rPr>
        <w:t xml:space="preserve">Founded in 1862, Mammut is a Swiss outdoor company that provides high-quality products and unique brand experiences for fans of mountain sports around the world. This leading international premium brand has stood for safety and pioneering innovation for 160 years. Mammut products combine functionality and performance with contemporary design. With its combination of hardware, </w:t>
      </w:r>
      <w:proofErr w:type="gramStart"/>
      <w:r w:rsidRPr="008F286A">
        <w:rPr>
          <w:rFonts w:ascii="HelveticaNeueLT Pro 55 Roman" w:hAnsi="HelveticaNeueLT Pro 55 Roman"/>
          <w:color w:val="808080" w:themeColor="background1" w:themeShade="80"/>
          <w:sz w:val="16"/>
          <w:lang w:val="en-US"/>
        </w:rPr>
        <w:t>shoes</w:t>
      </w:r>
      <w:proofErr w:type="gramEnd"/>
      <w:r w:rsidRPr="008F286A">
        <w:rPr>
          <w:rFonts w:ascii="HelveticaNeueLT Pro 55 Roman" w:hAnsi="HelveticaNeueLT Pro 55 Roman"/>
          <w:color w:val="808080" w:themeColor="background1" w:themeShade="80"/>
          <w:sz w:val="16"/>
          <w:lang w:val="en-US"/>
        </w:rPr>
        <w:t xml:space="preserve"> and clothing, Mammut is one of the most complete suppliers in the outdoor market. Mammut Sports Group AG operates in around 40 countries and employs around 800 people. </w:t>
      </w:r>
    </w:p>
    <w:p w14:paraId="405BCE52" w14:textId="00C2F5A4" w:rsidR="007F1A5F" w:rsidRPr="008F286A" w:rsidRDefault="00684FF1" w:rsidP="4AAC9219">
      <w:pPr>
        <w:spacing w:after="270" w:line="276" w:lineRule="auto"/>
        <w:rPr>
          <w:rFonts w:ascii="HelveticaNeueLT Pro 55 Roman" w:hAnsi="HelveticaNeueLT Pro 55 Roman"/>
          <w:spacing w:val="2"/>
          <w:sz w:val="22"/>
          <w:szCs w:val="22"/>
          <w:highlight w:val="yellow"/>
          <w:lang w:val="en-US"/>
        </w:rPr>
      </w:pPr>
      <w:r w:rsidRPr="008F286A">
        <w:rPr>
          <w:rFonts w:ascii="HelveticaNeueLT Pro 55 Roman" w:hAnsi="HelveticaNeueLT Pro 55 Roman"/>
          <w:b/>
          <w:bCs/>
          <w:color w:val="808080" w:themeColor="background1" w:themeShade="80"/>
          <w:sz w:val="16"/>
          <w:szCs w:val="16"/>
          <w:lang w:val="en-US"/>
        </w:rPr>
        <w:t>mammut.com</w:t>
      </w:r>
    </w:p>
    <w:p w14:paraId="73B5A599" w14:textId="45690BB6" w:rsidR="004B7445" w:rsidRPr="008F286A" w:rsidRDefault="004B7445" w:rsidP="00DF3C4E">
      <w:pPr>
        <w:spacing w:after="200" w:line="276" w:lineRule="auto"/>
        <w:rPr>
          <w:rFonts w:ascii="HelveticaNeueLT Pro 55 Roman" w:hAnsi="HelveticaNeueLT Pro 55 Roman" w:cs="Arial"/>
          <w:spacing w:val="2"/>
          <w:sz w:val="22"/>
          <w:szCs w:val="22"/>
          <w:highlight w:val="yellow"/>
          <w:lang w:val="en-US" w:eastAsia="de-DE"/>
        </w:rPr>
      </w:pPr>
    </w:p>
    <w:sectPr w:rsidR="004B7445" w:rsidRPr="008F286A" w:rsidSect="007F1A5F">
      <w:headerReference w:type="even" r:id="rId12"/>
      <w:headerReference w:type="default" r:id="rId13"/>
      <w:footerReference w:type="even" r:id="rId14"/>
      <w:footerReference w:type="default" r:id="rId15"/>
      <w:headerReference w:type="first" r:id="rId16"/>
      <w:footerReference w:type="first" r:id="rId17"/>
      <w:pgSz w:w="11906" w:h="16838"/>
      <w:pgMar w:top="2127" w:right="1417" w:bottom="1134" w:left="1417" w:header="142" w:footer="1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2A8C8" w14:textId="77777777" w:rsidR="00144BB5" w:rsidRDefault="00144BB5" w:rsidP="00092FB8">
      <w:r>
        <w:separator/>
      </w:r>
    </w:p>
  </w:endnote>
  <w:endnote w:type="continuationSeparator" w:id="0">
    <w:p w14:paraId="4D771F5A" w14:textId="77777777" w:rsidR="00144BB5" w:rsidRDefault="00144BB5" w:rsidP="00092FB8">
      <w:r>
        <w:continuationSeparator/>
      </w:r>
    </w:p>
  </w:endnote>
  <w:endnote w:type="continuationNotice" w:id="1">
    <w:p w14:paraId="44145518" w14:textId="77777777" w:rsidR="00144BB5" w:rsidRDefault="00144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HelveticaNeueLT Pro 55 Roman">
    <w:altName w:val="Arial"/>
    <w:panose1 w:val="020B0604020202020204"/>
    <w:charset w:val="00"/>
    <w:family w:val="swiss"/>
    <w:pitch w:val="variable"/>
    <w:sig w:usb0="A00000AF" w:usb1="5000204A" w:usb2="00000000" w:usb3="00000000" w:csb0="00000093"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498A5" w14:textId="77777777" w:rsidR="00BA00FD" w:rsidRDefault="00BA00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7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827"/>
    </w:tblGrid>
    <w:tr w:rsidR="007F1A5F" w:rsidRPr="00BD6D7A" w14:paraId="6F6A5703" w14:textId="77777777" w:rsidTr="006A12BA">
      <w:tc>
        <w:tcPr>
          <w:tcW w:w="3686" w:type="dxa"/>
        </w:tcPr>
        <w:p w14:paraId="052C8681" w14:textId="77777777" w:rsidR="007F1A5F" w:rsidRPr="00BD6D7A" w:rsidRDefault="007F1A5F" w:rsidP="007F1A5F">
          <w:pPr>
            <w:pStyle w:val="Fuzeile"/>
            <w:rPr>
              <w:rStyle w:val="s1"/>
              <w:rFonts w:ascii="HelveticaNeueLT Pro 55 Roman" w:hAnsi="HelveticaNeueLT Pro 55 Roman"/>
              <w:b/>
              <w:color w:val="808080" w:themeColor="background1" w:themeShade="80"/>
              <w:sz w:val="16"/>
              <w:szCs w:val="16"/>
            </w:rPr>
          </w:pPr>
          <w:r>
            <w:rPr>
              <w:rStyle w:val="s1"/>
              <w:rFonts w:ascii="HelveticaNeueLT Pro 55 Roman" w:hAnsi="HelveticaNeueLT Pro 55 Roman"/>
              <w:b/>
              <w:color w:val="808080" w:themeColor="background1" w:themeShade="80"/>
              <w:sz w:val="16"/>
            </w:rPr>
            <w:t xml:space="preserve">Contact </w:t>
          </w:r>
        </w:p>
        <w:p w14:paraId="1830A914" w14:textId="77777777" w:rsidR="007F1A5F" w:rsidRPr="00BD6D7A" w:rsidRDefault="007F1A5F" w:rsidP="007F1A5F">
          <w:pPr>
            <w:pStyle w:val="Fuzeile"/>
            <w:rPr>
              <w:rStyle w:val="s1"/>
              <w:rFonts w:ascii="HelveticaNeueLT Pro 55 Roman" w:hAnsi="HelveticaNeueLT Pro 55 Roman"/>
              <w:color w:val="808080" w:themeColor="background1" w:themeShade="80"/>
              <w:sz w:val="16"/>
              <w:szCs w:val="16"/>
            </w:rPr>
          </w:pPr>
          <w:r>
            <w:rPr>
              <w:rStyle w:val="s1"/>
              <w:rFonts w:ascii="HelveticaNeueLT Pro 55 Roman" w:hAnsi="HelveticaNeueLT Pro 55 Roman"/>
              <w:color w:val="808080" w:themeColor="background1" w:themeShade="80"/>
              <w:sz w:val="16"/>
            </w:rPr>
            <w:t xml:space="preserve">Mammut Sports Group AG  </w:t>
          </w:r>
        </w:p>
        <w:p w14:paraId="1DD3302C" w14:textId="77777777" w:rsidR="007F1A5F" w:rsidRPr="00BD6D7A" w:rsidRDefault="007F1A5F" w:rsidP="007F1A5F">
          <w:pPr>
            <w:pStyle w:val="Fuzeile"/>
            <w:rPr>
              <w:rStyle w:val="s1"/>
              <w:rFonts w:ascii="HelveticaNeueLT Pro 55 Roman" w:hAnsi="HelveticaNeueLT Pro 55 Roman"/>
              <w:color w:val="808080" w:themeColor="background1" w:themeShade="80"/>
              <w:sz w:val="16"/>
              <w:szCs w:val="16"/>
            </w:rPr>
          </w:pPr>
          <w:proofErr w:type="spellStart"/>
          <w:r>
            <w:rPr>
              <w:rStyle w:val="s1"/>
              <w:rFonts w:ascii="HelveticaNeueLT Pro 55 Roman" w:hAnsi="HelveticaNeueLT Pro 55 Roman"/>
              <w:color w:val="808080" w:themeColor="background1" w:themeShade="80"/>
              <w:sz w:val="16"/>
            </w:rPr>
            <w:t>Industriestrasse</w:t>
          </w:r>
          <w:proofErr w:type="spellEnd"/>
          <w:r>
            <w:rPr>
              <w:rStyle w:val="s1"/>
              <w:rFonts w:ascii="HelveticaNeueLT Pro 55 Roman" w:hAnsi="HelveticaNeueLT Pro 55 Roman"/>
              <w:color w:val="808080" w:themeColor="background1" w:themeShade="80"/>
              <w:sz w:val="16"/>
            </w:rPr>
            <w:t xml:space="preserve"> </w:t>
          </w:r>
          <w:proofErr w:type="spellStart"/>
          <w:r>
            <w:rPr>
              <w:rStyle w:val="s1"/>
              <w:rFonts w:ascii="HelveticaNeueLT Pro 55 Roman" w:hAnsi="HelveticaNeueLT Pro 55 Roman"/>
              <w:color w:val="808080" w:themeColor="background1" w:themeShade="80"/>
              <w:sz w:val="16"/>
            </w:rPr>
            <w:t>Birren</w:t>
          </w:r>
          <w:proofErr w:type="spellEnd"/>
          <w:r>
            <w:rPr>
              <w:rStyle w:val="s1"/>
              <w:rFonts w:ascii="HelveticaNeueLT Pro 55 Roman" w:hAnsi="HelveticaNeueLT Pro 55 Roman"/>
              <w:color w:val="808080" w:themeColor="background1" w:themeShade="80"/>
              <w:sz w:val="16"/>
            </w:rPr>
            <w:t xml:space="preserve"> 5  </w:t>
          </w:r>
        </w:p>
        <w:p w14:paraId="49EBBB89" w14:textId="77777777" w:rsidR="007F1A5F" w:rsidRPr="00BD6D7A" w:rsidRDefault="007F1A5F" w:rsidP="007F1A5F">
          <w:pPr>
            <w:pStyle w:val="Fuzeile"/>
            <w:rPr>
              <w:rStyle w:val="s1"/>
              <w:rFonts w:ascii="HelveticaNeueLT Pro 55 Roman" w:hAnsi="HelveticaNeueLT Pro 55 Roman"/>
              <w:color w:val="808080" w:themeColor="background1" w:themeShade="80"/>
            </w:rPr>
          </w:pPr>
          <w:r>
            <w:rPr>
              <w:rStyle w:val="s1"/>
              <w:rFonts w:ascii="HelveticaNeueLT Pro 55 Roman" w:hAnsi="HelveticaNeueLT Pro 55 Roman"/>
              <w:color w:val="808080" w:themeColor="background1" w:themeShade="80"/>
              <w:sz w:val="16"/>
            </w:rPr>
            <w:t>CH-5703 Seon</w:t>
          </w:r>
          <w:r>
            <w:rPr>
              <w:rStyle w:val="s1"/>
              <w:rFonts w:ascii="HelveticaNeueLT Pro 55 Roman" w:hAnsi="HelveticaNeueLT Pro 55 Roman"/>
              <w:color w:val="808080" w:themeColor="background1" w:themeShade="80"/>
            </w:rPr>
            <w:t xml:space="preserve"> </w:t>
          </w:r>
        </w:p>
      </w:tc>
      <w:tc>
        <w:tcPr>
          <w:tcW w:w="3827" w:type="dxa"/>
        </w:tcPr>
        <w:p w14:paraId="73864F68" w14:textId="77777777" w:rsidR="007F1A5F" w:rsidRPr="00BD6D7A" w:rsidRDefault="007F1A5F" w:rsidP="007F1A5F">
          <w:pPr>
            <w:pStyle w:val="p1"/>
            <w:tabs>
              <w:tab w:val="left" w:pos="3187"/>
            </w:tabs>
            <w:rPr>
              <w:rStyle w:val="s1"/>
              <w:rFonts w:ascii="HelveticaNeueLT Pro 55 Roman" w:hAnsi="HelveticaNeueLT Pro 55 Roman" w:cstheme="minorBidi"/>
              <w:b/>
              <w:color w:val="808080" w:themeColor="background1" w:themeShade="80"/>
              <w:sz w:val="16"/>
              <w:szCs w:val="16"/>
            </w:rPr>
          </w:pPr>
          <w:r>
            <w:rPr>
              <w:rStyle w:val="s1"/>
              <w:rFonts w:ascii="HelveticaNeueLT Pro 55 Roman" w:hAnsi="HelveticaNeueLT Pro 55 Roman"/>
              <w:b/>
              <w:color w:val="808080" w:themeColor="background1" w:themeShade="80"/>
              <w:sz w:val="16"/>
            </w:rPr>
            <w:t xml:space="preserve">Public Relations   </w:t>
          </w:r>
        </w:p>
        <w:p w14:paraId="02A1446B" w14:textId="0CF2CABA" w:rsidR="007F1A5F" w:rsidRPr="00BD6D7A" w:rsidRDefault="007F1A5F" w:rsidP="007F1A5F">
          <w:pPr>
            <w:pStyle w:val="p1"/>
            <w:rPr>
              <w:rStyle w:val="s1"/>
              <w:rFonts w:ascii="HelveticaNeueLT Pro 55 Roman" w:hAnsi="HelveticaNeueLT Pro 55 Roman" w:cstheme="minorBidi"/>
              <w:color w:val="808080" w:themeColor="background1" w:themeShade="80"/>
              <w:sz w:val="16"/>
              <w:szCs w:val="16"/>
            </w:rPr>
          </w:pPr>
          <w:r>
            <w:rPr>
              <w:rStyle w:val="s1"/>
              <w:rFonts w:ascii="HelveticaNeueLT Pro 55 Roman" w:hAnsi="HelveticaNeueLT Pro 55 Roman"/>
              <w:color w:val="808080" w:themeColor="background1" w:themeShade="80"/>
              <w:sz w:val="16"/>
            </w:rPr>
            <w:t>Tel. +</w:t>
          </w:r>
          <w:r w:rsidR="0062277B">
            <w:rPr>
              <w:rStyle w:val="s1"/>
              <w:rFonts w:ascii="HelveticaNeueLT Pro 55 Roman" w:hAnsi="HelveticaNeueLT Pro 55 Roman"/>
              <w:color w:val="808080" w:themeColor="background1" w:themeShade="80"/>
              <w:sz w:val="16"/>
            </w:rPr>
            <w:t>4</w:t>
          </w:r>
          <w:r w:rsidR="0062277B">
            <w:rPr>
              <w:rStyle w:val="s1"/>
              <w:color w:val="808080" w:themeColor="background1" w:themeShade="80"/>
              <w:sz w:val="16"/>
            </w:rPr>
            <w:t>9 (0)170 3131812</w:t>
          </w:r>
          <w:r>
            <w:rPr>
              <w:rStyle w:val="s1"/>
              <w:rFonts w:ascii="HelveticaNeueLT Pro 55 Roman" w:hAnsi="HelveticaNeueLT Pro 55 Roman"/>
              <w:color w:val="808080" w:themeColor="background1" w:themeShade="80"/>
              <w:sz w:val="16"/>
            </w:rPr>
            <w:t> </w:t>
          </w:r>
        </w:p>
        <w:p w14:paraId="7FCA6541" w14:textId="5C1D3595" w:rsidR="007F1A5F" w:rsidRDefault="0062277B" w:rsidP="007F1A5F">
          <w:pPr>
            <w:pStyle w:val="p1"/>
            <w:rPr>
              <w:rStyle w:val="s1"/>
              <w:rFonts w:ascii="HelveticaNeueLT Pro 55 Roman" w:hAnsi="HelveticaNeueLT Pro 55 Roman" w:cstheme="minorBidi"/>
              <w:color w:val="808080" w:themeColor="background1" w:themeShade="80"/>
              <w:sz w:val="16"/>
              <w:szCs w:val="16"/>
            </w:rPr>
          </w:pPr>
          <w:r>
            <w:rPr>
              <w:rStyle w:val="s1"/>
              <w:rFonts w:ascii="HelveticaNeueLT Pro 55 Roman" w:hAnsi="HelveticaNeueLT Pro 55 Roman"/>
              <w:color w:val="808080" w:themeColor="background1" w:themeShade="80"/>
              <w:sz w:val="16"/>
            </w:rPr>
            <w:t>m</w:t>
          </w:r>
          <w:r>
            <w:rPr>
              <w:rStyle w:val="s1"/>
              <w:color w:val="808080" w:themeColor="background1" w:themeShade="80"/>
              <w:sz w:val="16"/>
            </w:rPr>
            <w:t>ammut@dani-o.com</w:t>
          </w:r>
        </w:p>
        <w:p w14:paraId="129B6B26" w14:textId="1262AE5F" w:rsidR="007F1A5F" w:rsidRPr="00684FF1" w:rsidRDefault="0062277B" w:rsidP="007F1A5F">
          <w:pPr>
            <w:pStyle w:val="p1"/>
            <w:rPr>
              <w:rStyle w:val="s1"/>
              <w:rFonts w:ascii="HelveticaNeueLT Pro 55 Roman" w:hAnsi="HelveticaNeueLT Pro 55 Roman" w:cstheme="minorBidi"/>
              <w:color w:val="808080" w:themeColor="background1" w:themeShade="80"/>
              <w:sz w:val="16"/>
              <w:szCs w:val="16"/>
            </w:rPr>
          </w:pPr>
          <w:r>
            <w:rPr>
              <w:rStyle w:val="s1"/>
              <w:rFonts w:ascii="HelveticaNeueLT Pro 55 Roman" w:hAnsi="HelveticaNeueLT Pro 55 Roman"/>
              <w:color w:val="808080" w:themeColor="background1" w:themeShade="80"/>
              <w:sz w:val="16"/>
            </w:rPr>
            <w:t>m</w:t>
          </w:r>
          <w:r>
            <w:rPr>
              <w:rStyle w:val="s1"/>
              <w:color w:val="808080" w:themeColor="background1" w:themeShade="80"/>
              <w:sz w:val="16"/>
            </w:rPr>
            <w:t>ammut.dani-o.com</w:t>
          </w:r>
        </w:p>
      </w:tc>
    </w:tr>
  </w:tbl>
  <w:p w14:paraId="2D687BE9" w14:textId="77777777" w:rsidR="007F1A5F" w:rsidRDefault="007F1A5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B6B46" w14:textId="77777777" w:rsidR="00BA00FD" w:rsidRDefault="00BA00F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DB4E0" w14:textId="77777777" w:rsidR="00144BB5" w:rsidRDefault="00144BB5" w:rsidP="00092FB8">
      <w:r>
        <w:separator/>
      </w:r>
    </w:p>
  </w:footnote>
  <w:footnote w:type="continuationSeparator" w:id="0">
    <w:p w14:paraId="4811D8F4" w14:textId="77777777" w:rsidR="00144BB5" w:rsidRDefault="00144BB5" w:rsidP="00092FB8">
      <w:r>
        <w:continuationSeparator/>
      </w:r>
    </w:p>
  </w:footnote>
  <w:footnote w:type="continuationNotice" w:id="1">
    <w:p w14:paraId="3BE4BEE2" w14:textId="77777777" w:rsidR="00144BB5" w:rsidRDefault="00144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288C7" w14:textId="77777777" w:rsidR="00BA00FD" w:rsidRDefault="00BA00F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A556C" w14:textId="77777777" w:rsidR="007F1A5F" w:rsidRDefault="007F1A5F" w:rsidP="007F1A5F">
    <w:pPr>
      <w:pStyle w:val="Kopfzeile"/>
      <w:rPr>
        <w:rFonts w:ascii="HelveticaNeueLT Pro 55 Roman" w:hAnsi="HelveticaNeueLT Pro 55 Roman"/>
        <w:color w:val="7F7F7F" w:themeColor="text1" w:themeTint="80"/>
        <w:sz w:val="22"/>
        <w:szCs w:val="22"/>
      </w:rPr>
    </w:pPr>
  </w:p>
  <w:p w14:paraId="713C0558" w14:textId="77777777" w:rsidR="007F1A5F" w:rsidRDefault="007F1A5F" w:rsidP="007F1A5F">
    <w:pPr>
      <w:pStyle w:val="Kopfzeile"/>
      <w:rPr>
        <w:rFonts w:ascii="HelveticaNeueLT Pro 55 Roman" w:hAnsi="HelveticaNeueLT Pro 55 Roman"/>
        <w:color w:val="7F7F7F" w:themeColor="text1" w:themeTint="80"/>
        <w:sz w:val="22"/>
        <w:szCs w:val="22"/>
      </w:rPr>
    </w:pPr>
  </w:p>
  <w:p w14:paraId="26A5FD80" w14:textId="77777777" w:rsidR="007F1A5F" w:rsidRDefault="007F1A5F" w:rsidP="007F1A5F">
    <w:pPr>
      <w:pStyle w:val="Kopfzeile"/>
      <w:rPr>
        <w:rFonts w:ascii="HelveticaNeueLT Pro 55 Roman" w:hAnsi="HelveticaNeueLT Pro 55 Roman"/>
        <w:color w:val="7F7F7F" w:themeColor="text1" w:themeTint="80"/>
        <w:sz w:val="22"/>
        <w:szCs w:val="22"/>
      </w:rPr>
    </w:pPr>
    <w:r>
      <w:rPr>
        <w:noProof/>
      </w:rPr>
      <w:drawing>
        <wp:anchor distT="0" distB="0" distL="114300" distR="114300" simplePos="0" relativeHeight="251658241" behindDoc="0" locked="0" layoutInCell="1" allowOverlap="1" wp14:anchorId="15A35EF3" wp14:editId="377E3B10">
          <wp:simplePos x="0" y="0"/>
          <wp:positionH relativeFrom="column">
            <wp:posOffset>4939030</wp:posOffset>
          </wp:positionH>
          <wp:positionV relativeFrom="paragraph">
            <wp:posOffset>37465</wp:posOffset>
          </wp:positionV>
          <wp:extent cx="814070" cy="816610"/>
          <wp:effectExtent l="0" t="0" r="5080" b="2540"/>
          <wp:wrapThrough wrapText="bothSides">
            <wp:wrapPolygon edited="0">
              <wp:start x="0" y="0"/>
              <wp:lineTo x="0" y="21163"/>
              <wp:lineTo x="21229" y="21163"/>
              <wp:lineTo x="21229" y="0"/>
              <wp:lineTo x="0" y="0"/>
            </wp:wrapPolygon>
          </wp:wrapThrough>
          <wp:docPr id="29"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mmut_logo_ohne_subline_we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14070" cy="816610"/>
                  </a:xfrm>
                  <a:prstGeom prst="rect">
                    <a:avLst/>
                  </a:prstGeom>
                </pic:spPr>
              </pic:pic>
            </a:graphicData>
          </a:graphic>
        </wp:anchor>
      </w:drawing>
    </w:r>
  </w:p>
  <w:p w14:paraId="48FAED25" w14:textId="77777777" w:rsidR="007F1A5F" w:rsidRDefault="007F1A5F" w:rsidP="007F1A5F">
    <w:pPr>
      <w:pStyle w:val="Kopfzeile"/>
      <w:rPr>
        <w:rFonts w:ascii="HelveticaNeueLT Pro 55 Roman" w:hAnsi="HelveticaNeueLT Pro 55 Roman"/>
        <w:color w:val="7F7F7F" w:themeColor="text1" w:themeTint="80"/>
        <w:sz w:val="22"/>
        <w:szCs w:val="22"/>
      </w:rPr>
    </w:pPr>
  </w:p>
  <w:p w14:paraId="5D686F85" w14:textId="48574538" w:rsidR="007F1A5F" w:rsidRPr="00B23FAC" w:rsidRDefault="007F1A5F" w:rsidP="007F1A5F">
    <w:pPr>
      <w:pStyle w:val="Kopfzeile"/>
      <w:rPr>
        <w:rFonts w:ascii="HelveticaNeueLT Pro 55 Roman" w:hAnsi="HelveticaNeueLT Pro 55 Roman"/>
        <w:sz w:val="22"/>
        <w:szCs w:val="22"/>
      </w:rPr>
    </w:pPr>
    <w:r>
      <w:rPr>
        <w:rFonts w:ascii="HelveticaNeueLT Pro 55 Roman" w:hAnsi="HelveticaNeueLT Pro 55 Roman"/>
        <w:color w:val="7F7F7F" w:themeColor="text1" w:themeTint="80"/>
        <w:sz w:val="22"/>
      </w:rPr>
      <w:t>Press Release | Seon</w:t>
    </w:r>
    <w:r w:rsidR="008A38F8">
      <w:rPr>
        <w:rFonts w:ascii="HelveticaNeueLT Pro 55 Roman" w:hAnsi="HelveticaNeueLT Pro 55 Roman"/>
        <w:color w:val="7F7F7F" w:themeColor="text1" w:themeTint="80"/>
        <w:sz w:val="22"/>
      </w:rPr>
      <w:t>,</w:t>
    </w:r>
    <w:r>
      <w:rPr>
        <w:rFonts w:ascii="HelveticaNeueLT Pro 55 Roman" w:hAnsi="HelveticaNeueLT Pro 55 Roman"/>
        <w:color w:val="7F7F7F" w:themeColor="text1" w:themeTint="80"/>
        <w:sz w:val="22"/>
      </w:rPr>
      <w:t xml:space="preserve"> </w:t>
    </w:r>
    <w:r w:rsidR="00BA00FD">
      <w:rPr>
        <w:rFonts w:ascii="HelveticaNeueLT Pro 55 Roman" w:hAnsi="HelveticaNeueLT Pro 55 Roman"/>
        <w:color w:val="7F7F7F" w:themeColor="text1" w:themeTint="80"/>
        <w:sz w:val="22"/>
      </w:rPr>
      <w:t>November 13</w:t>
    </w:r>
    <w:r w:rsidR="00FB7F80" w:rsidRPr="00FB7F80">
      <w:rPr>
        <w:rFonts w:ascii="HelveticaNeueLT Pro 55 Roman" w:hAnsi="HelveticaNeueLT Pro 55 Roman"/>
        <w:color w:val="7F7F7F" w:themeColor="text1" w:themeTint="80"/>
        <w:sz w:val="22"/>
        <w:vertAlign w:val="superscript"/>
      </w:rPr>
      <w:t>th</w:t>
    </w:r>
    <w:r w:rsidR="008A38F8">
      <w:rPr>
        <w:rFonts w:ascii="HelveticaNeueLT Pro 55 Roman" w:hAnsi="HelveticaNeueLT Pro 55 Roman"/>
        <w:color w:val="7F7F7F" w:themeColor="text1" w:themeTint="80"/>
        <w:sz w:val="22"/>
      </w:rPr>
      <w:t xml:space="preserve">, </w:t>
    </w:r>
    <w:r>
      <w:rPr>
        <w:rFonts w:ascii="HelveticaNeueLT Pro 55 Roman" w:hAnsi="HelveticaNeueLT Pro 55 Roman"/>
        <w:color w:val="7F7F7F" w:themeColor="text1" w:themeTint="80"/>
        <w:sz w:val="22"/>
      </w:rPr>
      <w:t>2023</w:t>
    </w:r>
    <w:r>
      <w:rPr>
        <w:rFonts w:ascii="HelveticaNeueLT Pro 55 Roman" w:hAnsi="HelveticaNeueLT Pro 55 Roman"/>
        <w:sz w:val="22"/>
      </w:rPr>
      <w:tab/>
    </w:r>
    <w:r>
      <w:rPr>
        <w:rFonts w:ascii="HelveticaNeueLT Pro 55 Roman" w:hAnsi="HelveticaNeueLT Pro 55 Roman"/>
        <w:sz w:val="22"/>
      </w:rPr>
      <w:tab/>
    </w:r>
  </w:p>
  <w:p w14:paraId="0A8B1B4F" w14:textId="77777777" w:rsidR="007F1A5F" w:rsidRDefault="007F1A5F" w:rsidP="007F1A5F">
    <w:pPr>
      <w:pStyle w:val="Kopfzeile"/>
      <w:jc w:val="right"/>
    </w:pPr>
  </w:p>
  <w:p w14:paraId="6A848518" w14:textId="77777777" w:rsidR="007F1A5F" w:rsidRDefault="007F1A5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7F517" w14:textId="77777777" w:rsidR="007F1A5F" w:rsidRDefault="007F1A5F" w:rsidP="007F1A5F">
    <w:pPr>
      <w:pStyle w:val="Kopfzeile"/>
      <w:rPr>
        <w:rFonts w:ascii="HelveticaNeueLT Pro 55 Roman" w:hAnsi="HelveticaNeueLT Pro 55 Roman"/>
        <w:color w:val="7F7F7F" w:themeColor="text1" w:themeTint="80"/>
        <w:sz w:val="22"/>
        <w:szCs w:val="22"/>
      </w:rPr>
    </w:pPr>
  </w:p>
  <w:p w14:paraId="52123CB6" w14:textId="77777777" w:rsidR="007F1A5F" w:rsidRDefault="007F1A5F" w:rsidP="007F1A5F">
    <w:pPr>
      <w:pStyle w:val="Kopfzeile"/>
      <w:rPr>
        <w:rFonts w:ascii="HelveticaNeueLT Pro 55 Roman" w:hAnsi="HelveticaNeueLT Pro 55 Roman"/>
        <w:color w:val="7F7F7F" w:themeColor="text1" w:themeTint="80"/>
        <w:sz w:val="22"/>
        <w:szCs w:val="22"/>
      </w:rPr>
    </w:pPr>
  </w:p>
  <w:p w14:paraId="20AFE54A" w14:textId="77777777" w:rsidR="007F1A5F" w:rsidRDefault="007F1A5F" w:rsidP="007F1A5F">
    <w:pPr>
      <w:pStyle w:val="Kopfzeile"/>
      <w:rPr>
        <w:rFonts w:ascii="HelveticaNeueLT Pro 55 Roman" w:hAnsi="HelveticaNeueLT Pro 55 Roman"/>
        <w:color w:val="7F7F7F" w:themeColor="text1" w:themeTint="80"/>
        <w:sz w:val="22"/>
        <w:szCs w:val="22"/>
      </w:rPr>
    </w:pPr>
    <w:r>
      <w:rPr>
        <w:noProof/>
      </w:rPr>
      <w:drawing>
        <wp:anchor distT="0" distB="0" distL="114300" distR="114300" simplePos="0" relativeHeight="251658240" behindDoc="0" locked="0" layoutInCell="1" allowOverlap="1" wp14:anchorId="3B18A4E1" wp14:editId="3B7A1026">
          <wp:simplePos x="0" y="0"/>
          <wp:positionH relativeFrom="column">
            <wp:posOffset>4939030</wp:posOffset>
          </wp:positionH>
          <wp:positionV relativeFrom="paragraph">
            <wp:posOffset>37465</wp:posOffset>
          </wp:positionV>
          <wp:extent cx="814070" cy="816610"/>
          <wp:effectExtent l="0" t="0" r="5080" b="2540"/>
          <wp:wrapThrough wrapText="bothSides">
            <wp:wrapPolygon edited="0">
              <wp:start x="0" y="0"/>
              <wp:lineTo x="0" y="21163"/>
              <wp:lineTo x="21229" y="21163"/>
              <wp:lineTo x="21229" y="0"/>
              <wp:lineTo x="0" y="0"/>
            </wp:wrapPolygon>
          </wp:wrapThrough>
          <wp:docPr id="3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mmut_logo_ohne_subline_we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14070" cy="816610"/>
                  </a:xfrm>
                  <a:prstGeom prst="rect">
                    <a:avLst/>
                  </a:prstGeom>
                </pic:spPr>
              </pic:pic>
            </a:graphicData>
          </a:graphic>
        </wp:anchor>
      </w:drawing>
    </w:r>
  </w:p>
  <w:p w14:paraId="16FC1330" w14:textId="77777777" w:rsidR="007F1A5F" w:rsidRDefault="007F1A5F" w:rsidP="007F1A5F">
    <w:pPr>
      <w:pStyle w:val="Kopfzeile"/>
      <w:rPr>
        <w:rFonts w:ascii="HelveticaNeueLT Pro 55 Roman" w:hAnsi="HelveticaNeueLT Pro 55 Roman"/>
        <w:color w:val="7F7F7F" w:themeColor="text1" w:themeTint="80"/>
        <w:sz w:val="22"/>
        <w:szCs w:val="22"/>
      </w:rPr>
    </w:pPr>
  </w:p>
  <w:p w14:paraId="5F78E0F7" w14:textId="5F9243BE" w:rsidR="007F1A5F" w:rsidRPr="00B23FAC" w:rsidRDefault="007F1A5F" w:rsidP="007F1A5F">
    <w:pPr>
      <w:pStyle w:val="Kopfzeile"/>
      <w:rPr>
        <w:rFonts w:ascii="HelveticaNeueLT Pro 55 Roman" w:hAnsi="HelveticaNeueLT Pro 55 Roman"/>
        <w:sz w:val="22"/>
        <w:szCs w:val="22"/>
      </w:rPr>
    </w:pPr>
    <w:r>
      <w:rPr>
        <w:rFonts w:ascii="HelveticaNeueLT Pro 55 Roman" w:hAnsi="HelveticaNeueLT Pro 55 Roman"/>
        <w:color w:val="7F7F7F" w:themeColor="text1" w:themeTint="80"/>
        <w:sz w:val="22"/>
      </w:rPr>
      <w:t>Press Release | Seon</w:t>
    </w:r>
    <w:r w:rsidR="008A38F8">
      <w:rPr>
        <w:rFonts w:ascii="HelveticaNeueLT Pro 55 Roman" w:hAnsi="HelveticaNeueLT Pro 55 Roman"/>
        <w:color w:val="7F7F7F" w:themeColor="text1" w:themeTint="80"/>
        <w:sz w:val="22"/>
      </w:rPr>
      <w:t xml:space="preserve">, </w:t>
    </w:r>
    <w:r w:rsidR="00917C18">
      <w:rPr>
        <w:rFonts w:ascii="HelveticaNeueLT Pro 55 Roman" w:hAnsi="HelveticaNeueLT Pro 55 Roman"/>
        <w:color w:val="7F7F7F" w:themeColor="text1" w:themeTint="80"/>
        <w:sz w:val="22"/>
      </w:rPr>
      <w:t>November 13</w:t>
    </w:r>
    <w:r w:rsidR="00FB7F80" w:rsidRPr="00FB7F80">
      <w:rPr>
        <w:rFonts w:ascii="HelveticaNeueLT Pro 55 Roman" w:hAnsi="HelveticaNeueLT Pro 55 Roman"/>
        <w:color w:val="7F7F7F" w:themeColor="text1" w:themeTint="80"/>
        <w:sz w:val="22"/>
        <w:vertAlign w:val="superscript"/>
      </w:rPr>
      <w:t>th</w:t>
    </w:r>
    <w:r w:rsidR="008A38F8">
      <w:rPr>
        <w:rFonts w:ascii="HelveticaNeueLT Pro 55 Roman" w:hAnsi="HelveticaNeueLT Pro 55 Roman"/>
        <w:color w:val="7F7F7F" w:themeColor="text1" w:themeTint="80"/>
        <w:sz w:val="22"/>
      </w:rPr>
      <w:t>,</w:t>
    </w:r>
    <w:r>
      <w:rPr>
        <w:rFonts w:ascii="HelveticaNeueLT Pro 55 Roman" w:hAnsi="HelveticaNeueLT Pro 55 Roman"/>
        <w:color w:val="7F7F7F" w:themeColor="text1" w:themeTint="80"/>
        <w:sz w:val="22"/>
      </w:rPr>
      <w:t xml:space="preserve"> 2023</w:t>
    </w:r>
    <w:r>
      <w:rPr>
        <w:rFonts w:ascii="HelveticaNeueLT Pro 55 Roman" w:hAnsi="HelveticaNeueLT Pro 55 Roman"/>
        <w:sz w:val="22"/>
      </w:rPr>
      <w:tab/>
    </w:r>
    <w:r>
      <w:rPr>
        <w:rFonts w:ascii="HelveticaNeueLT Pro 55 Roman" w:hAnsi="HelveticaNeueLT Pro 55 Roman"/>
        <w:sz w:val="22"/>
      </w:rPr>
      <w:tab/>
    </w:r>
  </w:p>
  <w:p w14:paraId="3B5B5D57" w14:textId="77777777" w:rsidR="007F1A5F" w:rsidRDefault="007F1A5F" w:rsidP="007F1A5F">
    <w:pPr>
      <w:pStyle w:val="Kopfzeile"/>
      <w:jc w:val="right"/>
    </w:pPr>
  </w:p>
  <w:p w14:paraId="16A7DCA2" w14:textId="77777777" w:rsidR="007F1A5F" w:rsidRDefault="007F1A5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1467"/>
    <w:multiLevelType w:val="hybridMultilevel"/>
    <w:tmpl w:val="C156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E1184"/>
    <w:multiLevelType w:val="hybridMultilevel"/>
    <w:tmpl w:val="33129938"/>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5413DB2"/>
    <w:multiLevelType w:val="hybridMultilevel"/>
    <w:tmpl w:val="442C9DE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897527"/>
    <w:multiLevelType w:val="hybridMultilevel"/>
    <w:tmpl w:val="3DC8A428"/>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4DD25E9"/>
    <w:multiLevelType w:val="hybridMultilevel"/>
    <w:tmpl w:val="306AD0DA"/>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15D41B63"/>
    <w:multiLevelType w:val="hybridMultilevel"/>
    <w:tmpl w:val="C86A04F6"/>
    <w:lvl w:ilvl="0" w:tplc="71C64836">
      <w:start w:val="7"/>
      <w:numFmt w:val="bullet"/>
      <w:lvlText w:val="-"/>
      <w:lvlJc w:val="left"/>
      <w:pPr>
        <w:ind w:left="720" w:hanging="360"/>
      </w:pPr>
      <w:rPr>
        <w:rFonts w:ascii="Helvetica Neue" w:eastAsiaTheme="minorHAnsi" w:hAnsi="Helvetica Neue"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63B7E1A"/>
    <w:multiLevelType w:val="hybridMultilevel"/>
    <w:tmpl w:val="0532BC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71544FA"/>
    <w:multiLevelType w:val="hybridMultilevel"/>
    <w:tmpl w:val="EE9A497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782113F"/>
    <w:multiLevelType w:val="hybridMultilevel"/>
    <w:tmpl w:val="C27E0ED0"/>
    <w:lvl w:ilvl="0" w:tplc="86E8F5FC">
      <w:numFmt w:val="bullet"/>
      <w:lvlText w:val="•"/>
      <w:lvlJc w:val="left"/>
      <w:pPr>
        <w:ind w:left="720" w:hanging="360"/>
      </w:pPr>
      <w:rPr>
        <w:rFonts w:ascii="HelveticaNeueLT Pro 55 Roman" w:eastAsiaTheme="minorHAnsi" w:hAnsi="HelveticaNeueLT Pro 55 Roman" w:cs="Arial" w:hint="default"/>
      </w:rPr>
    </w:lvl>
    <w:lvl w:ilvl="1" w:tplc="08070001">
      <w:start w:val="1"/>
      <w:numFmt w:val="bullet"/>
      <w:lvlText w:val=""/>
      <w:lvlJc w:val="left"/>
      <w:pPr>
        <w:ind w:left="1440" w:hanging="360"/>
      </w:pPr>
      <w:rPr>
        <w:rFonts w:ascii="Symbol" w:hAnsi="Symbol"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7D508E1"/>
    <w:multiLevelType w:val="hybridMultilevel"/>
    <w:tmpl w:val="8B8C1C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E2F1FAB"/>
    <w:multiLevelType w:val="hybridMultilevel"/>
    <w:tmpl w:val="2528DD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E822ABE"/>
    <w:multiLevelType w:val="hybridMultilevel"/>
    <w:tmpl w:val="DF708C7E"/>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12" w15:restartNumberingAfterBreak="0">
    <w:nsid w:val="1EDA56D9"/>
    <w:multiLevelType w:val="hybridMultilevel"/>
    <w:tmpl w:val="A54E233A"/>
    <w:lvl w:ilvl="0" w:tplc="14160D10">
      <w:numFmt w:val="bullet"/>
      <w:lvlText w:val="-"/>
      <w:lvlJc w:val="left"/>
      <w:pPr>
        <w:ind w:left="720" w:hanging="360"/>
      </w:pPr>
      <w:rPr>
        <w:rFonts w:ascii="HelveticaNeueLT Pro 55 Roman" w:eastAsiaTheme="minorHAnsi" w:hAnsi="HelveticaNeueLT Pro 55 Roman"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1EE72F35"/>
    <w:multiLevelType w:val="hybridMultilevel"/>
    <w:tmpl w:val="D228D6CA"/>
    <w:lvl w:ilvl="0" w:tplc="08070005">
      <w:start w:val="1"/>
      <w:numFmt w:val="bullet"/>
      <w:lvlText w:val=""/>
      <w:lvlJc w:val="left"/>
      <w:pPr>
        <w:ind w:left="426" w:hanging="360"/>
      </w:pPr>
      <w:rPr>
        <w:rFonts w:ascii="Wingdings" w:hAnsi="Wingdings" w:hint="default"/>
      </w:rPr>
    </w:lvl>
    <w:lvl w:ilvl="1" w:tplc="08070003" w:tentative="1">
      <w:start w:val="1"/>
      <w:numFmt w:val="bullet"/>
      <w:lvlText w:val="o"/>
      <w:lvlJc w:val="left"/>
      <w:pPr>
        <w:ind w:left="1146" w:hanging="360"/>
      </w:pPr>
      <w:rPr>
        <w:rFonts w:ascii="Courier New" w:hAnsi="Courier New" w:cs="Courier New" w:hint="default"/>
      </w:rPr>
    </w:lvl>
    <w:lvl w:ilvl="2" w:tplc="08070005" w:tentative="1">
      <w:start w:val="1"/>
      <w:numFmt w:val="bullet"/>
      <w:lvlText w:val=""/>
      <w:lvlJc w:val="left"/>
      <w:pPr>
        <w:ind w:left="1866" w:hanging="360"/>
      </w:pPr>
      <w:rPr>
        <w:rFonts w:ascii="Wingdings" w:hAnsi="Wingdings" w:hint="default"/>
      </w:rPr>
    </w:lvl>
    <w:lvl w:ilvl="3" w:tplc="08070001" w:tentative="1">
      <w:start w:val="1"/>
      <w:numFmt w:val="bullet"/>
      <w:lvlText w:val=""/>
      <w:lvlJc w:val="left"/>
      <w:pPr>
        <w:ind w:left="2586" w:hanging="360"/>
      </w:pPr>
      <w:rPr>
        <w:rFonts w:ascii="Symbol" w:hAnsi="Symbol" w:hint="default"/>
      </w:rPr>
    </w:lvl>
    <w:lvl w:ilvl="4" w:tplc="08070003" w:tentative="1">
      <w:start w:val="1"/>
      <w:numFmt w:val="bullet"/>
      <w:lvlText w:val="o"/>
      <w:lvlJc w:val="left"/>
      <w:pPr>
        <w:ind w:left="3306" w:hanging="360"/>
      </w:pPr>
      <w:rPr>
        <w:rFonts w:ascii="Courier New" w:hAnsi="Courier New" w:cs="Courier New" w:hint="default"/>
      </w:rPr>
    </w:lvl>
    <w:lvl w:ilvl="5" w:tplc="08070005" w:tentative="1">
      <w:start w:val="1"/>
      <w:numFmt w:val="bullet"/>
      <w:lvlText w:val=""/>
      <w:lvlJc w:val="left"/>
      <w:pPr>
        <w:ind w:left="4026" w:hanging="360"/>
      </w:pPr>
      <w:rPr>
        <w:rFonts w:ascii="Wingdings" w:hAnsi="Wingdings" w:hint="default"/>
      </w:rPr>
    </w:lvl>
    <w:lvl w:ilvl="6" w:tplc="08070001" w:tentative="1">
      <w:start w:val="1"/>
      <w:numFmt w:val="bullet"/>
      <w:lvlText w:val=""/>
      <w:lvlJc w:val="left"/>
      <w:pPr>
        <w:ind w:left="4746" w:hanging="360"/>
      </w:pPr>
      <w:rPr>
        <w:rFonts w:ascii="Symbol" w:hAnsi="Symbol" w:hint="default"/>
      </w:rPr>
    </w:lvl>
    <w:lvl w:ilvl="7" w:tplc="08070003" w:tentative="1">
      <w:start w:val="1"/>
      <w:numFmt w:val="bullet"/>
      <w:lvlText w:val="o"/>
      <w:lvlJc w:val="left"/>
      <w:pPr>
        <w:ind w:left="5466" w:hanging="360"/>
      </w:pPr>
      <w:rPr>
        <w:rFonts w:ascii="Courier New" w:hAnsi="Courier New" w:cs="Courier New" w:hint="default"/>
      </w:rPr>
    </w:lvl>
    <w:lvl w:ilvl="8" w:tplc="08070005" w:tentative="1">
      <w:start w:val="1"/>
      <w:numFmt w:val="bullet"/>
      <w:lvlText w:val=""/>
      <w:lvlJc w:val="left"/>
      <w:pPr>
        <w:ind w:left="6186" w:hanging="360"/>
      </w:pPr>
      <w:rPr>
        <w:rFonts w:ascii="Wingdings" w:hAnsi="Wingdings" w:hint="default"/>
      </w:rPr>
    </w:lvl>
  </w:abstractNum>
  <w:abstractNum w:abstractNumId="14" w15:restartNumberingAfterBreak="0">
    <w:nsid w:val="20616510"/>
    <w:multiLevelType w:val="hybridMultilevel"/>
    <w:tmpl w:val="B5089CEC"/>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0A16F42"/>
    <w:multiLevelType w:val="hybridMultilevel"/>
    <w:tmpl w:val="1298961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5491D91"/>
    <w:multiLevelType w:val="hybridMultilevel"/>
    <w:tmpl w:val="9D6CC70E"/>
    <w:lvl w:ilvl="0" w:tplc="21DC816C">
      <w:start w:val="1978"/>
      <w:numFmt w:val="bullet"/>
      <w:lvlText w:val=""/>
      <w:lvlJc w:val="left"/>
      <w:pPr>
        <w:ind w:left="720" w:hanging="360"/>
      </w:pPr>
      <w:rPr>
        <w:rFonts w:ascii="Wingdings" w:eastAsiaTheme="minorHAnsi"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98645AE"/>
    <w:multiLevelType w:val="hybridMultilevel"/>
    <w:tmpl w:val="C6FAF3F4"/>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F0E7018"/>
    <w:multiLevelType w:val="hybridMultilevel"/>
    <w:tmpl w:val="325C7812"/>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9" w15:restartNumberingAfterBreak="0">
    <w:nsid w:val="2F8002B3"/>
    <w:multiLevelType w:val="hybridMultilevel"/>
    <w:tmpl w:val="6B4A9042"/>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38380DA8"/>
    <w:multiLevelType w:val="hybridMultilevel"/>
    <w:tmpl w:val="4D04E58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3A5646D8"/>
    <w:multiLevelType w:val="hybridMultilevel"/>
    <w:tmpl w:val="359853E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42C41EF8"/>
    <w:multiLevelType w:val="multilevel"/>
    <w:tmpl w:val="F1946080"/>
    <w:lvl w:ilvl="0">
      <w:start w:val="1"/>
      <w:numFmt w:val="decimal"/>
      <w:pStyle w:val="berschrift1"/>
      <w:lvlText w:val="%1."/>
      <w:lvlJc w:val="left"/>
      <w:pPr>
        <w:ind w:left="686" w:hanging="686"/>
      </w:pPr>
    </w:lvl>
    <w:lvl w:ilvl="1">
      <w:start w:val="1"/>
      <w:numFmt w:val="decimal"/>
      <w:pStyle w:val="berschrift2"/>
      <w:lvlText w:val="%1.%2"/>
      <w:lvlJc w:val="left"/>
      <w:pPr>
        <w:ind w:left="720" w:hanging="720"/>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3" w15:restartNumberingAfterBreak="0">
    <w:nsid w:val="4CD962A6"/>
    <w:multiLevelType w:val="hybridMultilevel"/>
    <w:tmpl w:val="C3AACF58"/>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4" w15:restartNumberingAfterBreak="0">
    <w:nsid w:val="4D9F15F8"/>
    <w:multiLevelType w:val="hybridMultilevel"/>
    <w:tmpl w:val="E2267F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5AC86FA3"/>
    <w:multiLevelType w:val="hybridMultilevel"/>
    <w:tmpl w:val="26304C66"/>
    <w:lvl w:ilvl="0" w:tplc="CAD04128">
      <w:numFmt w:val="bullet"/>
      <w:lvlText w:val=""/>
      <w:lvlJc w:val="left"/>
      <w:pPr>
        <w:ind w:left="720" w:hanging="360"/>
      </w:pPr>
      <w:rPr>
        <w:rFonts w:ascii="Wingdings" w:eastAsiaTheme="minorHAnsi"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5C817A83"/>
    <w:multiLevelType w:val="hybridMultilevel"/>
    <w:tmpl w:val="8D58E1EE"/>
    <w:lvl w:ilvl="0" w:tplc="C2DE3204">
      <w:start w:val="22"/>
      <w:numFmt w:val="bullet"/>
      <w:lvlText w:val=""/>
      <w:lvlJc w:val="left"/>
      <w:pPr>
        <w:ind w:left="426" w:hanging="360"/>
      </w:pPr>
      <w:rPr>
        <w:rFonts w:ascii="Wingdings" w:eastAsiaTheme="minorHAnsi" w:hAnsi="Wingdings" w:cs="Arial" w:hint="default"/>
      </w:rPr>
    </w:lvl>
    <w:lvl w:ilvl="1" w:tplc="08070003" w:tentative="1">
      <w:start w:val="1"/>
      <w:numFmt w:val="bullet"/>
      <w:lvlText w:val="o"/>
      <w:lvlJc w:val="left"/>
      <w:pPr>
        <w:ind w:left="1146" w:hanging="360"/>
      </w:pPr>
      <w:rPr>
        <w:rFonts w:ascii="Courier New" w:hAnsi="Courier New" w:cs="Courier New" w:hint="default"/>
      </w:rPr>
    </w:lvl>
    <w:lvl w:ilvl="2" w:tplc="08070005" w:tentative="1">
      <w:start w:val="1"/>
      <w:numFmt w:val="bullet"/>
      <w:lvlText w:val=""/>
      <w:lvlJc w:val="left"/>
      <w:pPr>
        <w:ind w:left="1866" w:hanging="360"/>
      </w:pPr>
      <w:rPr>
        <w:rFonts w:ascii="Wingdings" w:hAnsi="Wingdings" w:hint="default"/>
      </w:rPr>
    </w:lvl>
    <w:lvl w:ilvl="3" w:tplc="08070001" w:tentative="1">
      <w:start w:val="1"/>
      <w:numFmt w:val="bullet"/>
      <w:lvlText w:val=""/>
      <w:lvlJc w:val="left"/>
      <w:pPr>
        <w:ind w:left="2586" w:hanging="360"/>
      </w:pPr>
      <w:rPr>
        <w:rFonts w:ascii="Symbol" w:hAnsi="Symbol" w:hint="default"/>
      </w:rPr>
    </w:lvl>
    <w:lvl w:ilvl="4" w:tplc="08070003" w:tentative="1">
      <w:start w:val="1"/>
      <w:numFmt w:val="bullet"/>
      <w:lvlText w:val="o"/>
      <w:lvlJc w:val="left"/>
      <w:pPr>
        <w:ind w:left="3306" w:hanging="360"/>
      </w:pPr>
      <w:rPr>
        <w:rFonts w:ascii="Courier New" w:hAnsi="Courier New" w:cs="Courier New" w:hint="default"/>
      </w:rPr>
    </w:lvl>
    <w:lvl w:ilvl="5" w:tplc="08070005" w:tentative="1">
      <w:start w:val="1"/>
      <w:numFmt w:val="bullet"/>
      <w:lvlText w:val=""/>
      <w:lvlJc w:val="left"/>
      <w:pPr>
        <w:ind w:left="4026" w:hanging="360"/>
      </w:pPr>
      <w:rPr>
        <w:rFonts w:ascii="Wingdings" w:hAnsi="Wingdings" w:hint="default"/>
      </w:rPr>
    </w:lvl>
    <w:lvl w:ilvl="6" w:tplc="08070001" w:tentative="1">
      <w:start w:val="1"/>
      <w:numFmt w:val="bullet"/>
      <w:lvlText w:val=""/>
      <w:lvlJc w:val="left"/>
      <w:pPr>
        <w:ind w:left="4746" w:hanging="360"/>
      </w:pPr>
      <w:rPr>
        <w:rFonts w:ascii="Symbol" w:hAnsi="Symbol" w:hint="default"/>
      </w:rPr>
    </w:lvl>
    <w:lvl w:ilvl="7" w:tplc="08070003" w:tentative="1">
      <w:start w:val="1"/>
      <w:numFmt w:val="bullet"/>
      <w:lvlText w:val="o"/>
      <w:lvlJc w:val="left"/>
      <w:pPr>
        <w:ind w:left="5466" w:hanging="360"/>
      </w:pPr>
      <w:rPr>
        <w:rFonts w:ascii="Courier New" w:hAnsi="Courier New" w:cs="Courier New" w:hint="default"/>
      </w:rPr>
    </w:lvl>
    <w:lvl w:ilvl="8" w:tplc="08070005" w:tentative="1">
      <w:start w:val="1"/>
      <w:numFmt w:val="bullet"/>
      <w:lvlText w:val=""/>
      <w:lvlJc w:val="left"/>
      <w:pPr>
        <w:ind w:left="6186" w:hanging="360"/>
      </w:pPr>
      <w:rPr>
        <w:rFonts w:ascii="Wingdings" w:hAnsi="Wingdings" w:hint="default"/>
      </w:rPr>
    </w:lvl>
  </w:abstractNum>
  <w:abstractNum w:abstractNumId="27" w15:restartNumberingAfterBreak="0">
    <w:nsid w:val="60637D64"/>
    <w:multiLevelType w:val="hybridMultilevel"/>
    <w:tmpl w:val="78FAA304"/>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649E53CB"/>
    <w:multiLevelType w:val="hybridMultilevel"/>
    <w:tmpl w:val="9C665B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69C2063B"/>
    <w:multiLevelType w:val="hybridMultilevel"/>
    <w:tmpl w:val="72606122"/>
    <w:lvl w:ilvl="0" w:tplc="08070005">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6E3C38A0"/>
    <w:multiLevelType w:val="hybridMultilevel"/>
    <w:tmpl w:val="0B08B1B4"/>
    <w:lvl w:ilvl="0" w:tplc="86E8F5FC">
      <w:numFmt w:val="bullet"/>
      <w:lvlText w:val="•"/>
      <w:lvlJc w:val="left"/>
      <w:pPr>
        <w:ind w:left="720" w:hanging="360"/>
      </w:pPr>
      <w:rPr>
        <w:rFonts w:ascii="HelveticaNeueLT Pro 55 Roman" w:eastAsiaTheme="minorHAnsi" w:hAnsi="HelveticaNeueLT Pro 55 Roman"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7B960FD8"/>
    <w:multiLevelType w:val="hybridMultilevel"/>
    <w:tmpl w:val="EC3416C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248079204">
    <w:abstractNumId w:val="31"/>
  </w:num>
  <w:num w:numId="2" w16cid:durableId="840700628">
    <w:abstractNumId w:val="7"/>
  </w:num>
  <w:num w:numId="3" w16cid:durableId="885989839">
    <w:abstractNumId w:val="10"/>
  </w:num>
  <w:num w:numId="4" w16cid:durableId="1156729125">
    <w:abstractNumId w:val="24"/>
  </w:num>
  <w:num w:numId="5" w16cid:durableId="575869512">
    <w:abstractNumId w:val="20"/>
  </w:num>
  <w:num w:numId="6" w16cid:durableId="1796024160">
    <w:abstractNumId w:val="9"/>
  </w:num>
  <w:num w:numId="7" w16cid:durableId="1495292543">
    <w:abstractNumId w:val="21"/>
  </w:num>
  <w:num w:numId="8" w16cid:durableId="1078794150">
    <w:abstractNumId w:val="23"/>
  </w:num>
  <w:num w:numId="9" w16cid:durableId="239756811">
    <w:abstractNumId w:val="11"/>
  </w:num>
  <w:num w:numId="10" w16cid:durableId="1984265253">
    <w:abstractNumId w:val="25"/>
  </w:num>
  <w:num w:numId="11" w16cid:durableId="1863713029">
    <w:abstractNumId w:val="28"/>
  </w:num>
  <w:num w:numId="12" w16cid:durableId="1401833419">
    <w:abstractNumId w:val="5"/>
  </w:num>
  <w:num w:numId="13" w16cid:durableId="823623453">
    <w:abstractNumId w:val="18"/>
  </w:num>
  <w:num w:numId="14" w16cid:durableId="1098672770">
    <w:abstractNumId w:val="0"/>
  </w:num>
  <w:num w:numId="15" w16cid:durableId="1549412515">
    <w:abstractNumId w:val="6"/>
  </w:num>
  <w:num w:numId="16" w16cid:durableId="878399172">
    <w:abstractNumId w:val="30"/>
  </w:num>
  <w:num w:numId="17" w16cid:durableId="884605476">
    <w:abstractNumId w:val="8"/>
  </w:num>
  <w:num w:numId="18" w16cid:durableId="1827896690">
    <w:abstractNumId w:val="2"/>
  </w:num>
  <w:num w:numId="19" w16cid:durableId="1040547154">
    <w:abstractNumId w:val="4"/>
  </w:num>
  <w:num w:numId="20" w16cid:durableId="429815295">
    <w:abstractNumId w:val="17"/>
  </w:num>
  <w:num w:numId="21" w16cid:durableId="1742675179">
    <w:abstractNumId w:val="27"/>
  </w:num>
  <w:num w:numId="22" w16cid:durableId="13044762">
    <w:abstractNumId w:val="13"/>
  </w:num>
  <w:num w:numId="23" w16cid:durableId="1250188733">
    <w:abstractNumId w:val="1"/>
  </w:num>
  <w:num w:numId="24" w16cid:durableId="555555251">
    <w:abstractNumId w:val="26"/>
  </w:num>
  <w:num w:numId="25" w16cid:durableId="996496833">
    <w:abstractNumId w:val="29"/>
  </w:num>
  <w:num w:numId="26" w16cid:durableId="1937328274">
    <w:abstractNumId w:val="19"/>
  </w:num>
  <w:num w:numId="27" w16cid:durableId="586619666">
    <w:abstractNumId w:val="3"/>
  </w:num>
  <w:num w:numId="28" w16cid:durableId="1126585439">
    <w:abstractNumId w:val="16"/>
  </w:num>
  <w:num w:numId="29" w16cid:durableId="350495543">
    <w:abstractNumId w:val="14"/>
  </w:num>
  <w:num w:numId="30" w16cid:durableId="765343717">
    <w:abstractNumId w:val="15"/>
  </w:num>
  <w:num w:numId="31" w16cid:durableId="111293672">
    <w:abstractNumId w:val="12"/>
  </w:num>
  <w:num w:numId="32" w16cid:durableId="9025638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rCwMDQAQkMjUyUdpeDU4uLM/DyQAqNaALc7lxssAAAA"/>
  </w:docVars>
  <w:rsids>
    <w:rsidRoot w:val="004548A1"/>
    <w:rsid w:val="00001B49"/>
    <w:rsid w:val="00001F28"/>
    <w:rsid w:val="00001FC7"/>
    <w:rsid w:val="00003A7C"/>
    <w:rsid w:val="00005213"/>
    <w:rsid w:val="00006032"/>
    <w:rsid w:val="000066AE"/>
    <w:rsid w:val="000132BC"/>
    <w:rsid w:val="000142BF"/>
    <w:rsid w:val="0001659D"/>
    <w:rsid w:val="00020E00"/>
    <w:rsid w:val="000210E0"/>
    <w:rsid w:val="000223E5"/>
    <w:rsid w:val="000226F6"/>
    <w:rsid w:val="00024483"/>
    <w:rsid w:val="000245B4"/>
    <w:rsid w:val="000261FC"/>
    <w:rsid w:val="00026BBC"/>
    <w:rsid w:val="0003453D"/>
    <w:rsid w:val="000346B9"/>
    <w:rsid w:val="00035572"/>
    <w:rsid w:val="0004033A"/>
    <w:rsid w:val="0004060C"/>
    <w:rsid w:val="000409FD"/>
    <w:rsid w:val="00041CD3"/>
    <w:rsid w:val="000434EA"/>
    <w:rsid w:val="000453D0"/>
    <w:rsid w:val="00052D2A"/>
    <w:rsid w:val="00053021"/>
    <w:rsid w:val="00054BF2"/>
    <w:rsid w:val="000554CB"/>
    <w:rsid w:val="00055825"/>
    <w:rsid w:val="00055A11"/>
    <w:rsid w:val="00060D73"/>
    <w:rsid w:val="00063666"/>
    <w:rsid w:val="00066B54"/>
    <w:rsid w:val="00066FB9"/>
    <w:rsid w:val="00067FD1"/>
    <w:rsid w:val="00070A59"/>
    <w:rsid w:val="000717BD"/>
    <w:rsid w:val="000749BE"/>
    <w:rsid w:val="00076CA8"/>
    <w:rsid w:val="00077044"/>
    <w:rsid w:val="00077967"/>
    <w:rsid w:val="000779D0"/>
    <w:rsid w:val="00080356"/>
    <w:rsid w:val="00080CBC"/>
    <w:rsid w:val="00080CE8"/>
    <w:rsid w:val="00084D55"/>
    <w:rsid w:val="00085AB0"/>
    <w:rsid w:val="0008646D"/>
    <w:rsid w:val="00091C2D"/>
    <w:rsid w:val="00092FB8"/>
    <w:rsid w:val="00095E07"/>
    <w:rsid w:val="0009639C"/>
    <w:rsid w:val="00096471"/>
    <w:rsid w:val="000A1E5D"/>
    <w:rsid w:val="000A2934"/>
    <w:rsid w:val="000A2CD3"/>
    <w:rsid w:val="000A36C8"/>
    <w:rsid w:val="000A39CB"/>
    <w:rsid w:val="000A4467"/>
    <w:rsid w:val="000A5EED"/>
    <w:rsid w:val="000A7257"/>
    <w:rsid w:val="000A745A"/>
    <w:rsid w:val="000A747A"/>
    <w:rsid w:val="000B00DD"/>
    <w:rsid w:val="000B119F"/>
    <w:rsid w:val="000B2385"/>
    <w:rsid w:val="000B2838"/>
    <w:rsid w:val="000B332A"/>
    <w:rsid w:val="000B4DAE"/>
    <w:rsid w:val="000B5BF3"/>
    <w:rsid w:val="000C07B3"/>
    <w:rsid w:val="000C28BA"/>
    <w:rsid w:val="000C340B"/>
    <w:rsid w:val="000C4388"/>
    <w:rsid w:val="000C5E34"/>
    <w:rsid w:val="000C5F50"/>
    <w:rsid w:val="000C6795"/>
    <w:rsid w:val="000D1BAC"/>
    <w:rsid w:val="000D2EFD"/>
    <w:rsid w:val="000D7262"/>
    <w:rsid w:val="000D7F3F"/>
    <w:rsid w:val="000E0090"/>
    <w:rsid w:val="000E04E1"/>
    <w:rsid w:val="000E05AE"/>
    <w:rsid w:val="000E24FC"/>
    <w:rsid w:val="000E422A"/>
    <w:rsid w:val="000E5DA2"/>
    <w:rsid w:val="000E75AB"/>
    <w:rsid w:val="000F0301"/>
    <w:rsid w:val="000F0306"/>
    <w:rsid w:val="000F517E"/>
    <w:rsid w:val="000F60A3"/>
    <w:rsid w:val="000F6C20"/>
    <w:rsid w:val="001015DE"/>
    <w:rsid w:val="00103848"/>
    <w:rsid w:val="001038A2"/>
    <w:rsid w:val="00104D78"/>
    <w:rsid w:val="0011597A"/>
    <w:rsid w:val="0011639F"/>
    <w:rsid w:val="00116795"/>
    <w:rsid w:val="00117EE7"/>
    <w:rsid w:val="00120826"/>
    <w:rsid w:val="00121202"/>
    <w:rsid w:val="00123FDA"/>
    <w:rsid w:val="0012697C"/>
    <w:rsid w:val="00126AC3"/>
    <w:rsid w:val="00131ED0"/>
    <w:rsid w:val="0013402B"/>
    <w:rsid w:val="0013549E"/>
    <w:rsid w:val="001364A6"/>
    <w:rsid w:val="00136D38"/>
    <w:rsid w:val="0014181E"/>
    <w:rsid w:val="00141890"/>
    <w:rsid w:val="001449A8"/>
    <w:rsid w:val="001449F6"/>
    <w:rsid w:val="00144BB5"/>
    <w:rsid w:val="0014539E"/>
    <w:rsid w:val="00154D67"/>
    <w:rsid w:val="001557C4"/>
    <w:rsid w:val="00156BD3"/>
    <w:rsid w:val="00156FB4"/>
    <w:rsid w:val="00161E7E"/>
    <w:rsid w:val="001625F3"/>
    <w:rsid w:val="00162B63"/>
    <w:rsid w:val="001646CE"/>
    <w:rsid w:val="00165786"/>
    <w:rsid w:val="00166B7B"/>
    <w:rsid w:val="001703DB"/>
    <w:rsid w:val="00170CAC"/>
    <w:rsid w:val="00172FDA"/>
    <w:rsid w:val="00181625"/>
    <w:rsid w:val="0018426D"/>
    <w:rsid w:val="001858B7"/>
    <w:rsid w:val="00186243"/>
    <w:rsid w:val="001867F3"/>
    <w:rsid w:val="00190439"/>
    <w:rsid w:val="0019133B"/>
    <w:rsid w:val="001938D9"/>
    <w:rsid w:val="00193D3A"/>
    <w:rsid w:val="001957C0"/>
    <w:rsid w:val="00197853"/>
    <w:rsid w:val="001B289C"/>
    <w:rsid w:val="001B36F0"/>
    <w:rsid w:val="001B7DCF"/>
    <w:rsid w:val="001C1659"/>
    <w:rsid w:val="001C177A"/>
    <w:rsid w:val="001C3CB0"/>
    <w:rsid w:val="001C3EAC"/>
    <w:rsid w:val="001C5FD0"/>
    <w:rsid w:val="001C6D23"/>
    <w:rsid w:val="001C7041"/>
    <w:rsid w:val="001D04BC"/>
    <w:rsid w:val="001D3F83"/>
    <w:rsid w:val="001D62F7"/>
    <w:rsid w:val="001E0218"/>
    <w:rsid w:val="001E0DB4"/>
    <w:rsid w:val="001E455F"/>
    <w:rsid w:val="001E5237"/>
    <w:rsid w:val="001E5951"/>
    <w:rsid w:val="001E72CD"/>
    <w:rsid w:val="001F1055"/>
    <w:rsid w:val="001F1585"/>
    <w:rsid w:val="001F572F"/>
    <w:rsid w:val="001F68FA"/>
    <w:rsid w:val="00201D62"/>
    <w:rsid w:val="00202136"/>
    <w:rsid w:val="002026FE"/>
    <w:rsid w:val="002028AB"/>
    <w:rsid w:val="002042DF"/>
    <w:rsid w:val="0020642E"/>
    <w:rsid w:val="002117E9"/>
    <w:rsid w:val="00213335"/>
    <w:rsid w:val="002162DA"/>
    <w:rsid w:val="00216505"/>
    <w:rsid w:val="00217581"/>
    <w:rsid w:val="00217A1B"/>
    <w:rsid w:val="002222D9"/>
    <w:rsid w:val="00224C42"/>
    <w:rsid w:val="00226898"/>
    <w:rsid w:val="00230990"/>
    <w:rsid w:val="00233B4D"/>
    <w:rsid w:val="00236F2B"/>
    <w:rsid w:val="00240E91"/>
    <w:rsid w:val="00241BE0"/>
    <w:rsid w:val="00241EDF"/>
    <w:rsid w:val="00243617"/>
    <w:rsid w:val="00253AE7"/>
    <w:rsid w:val="00260553"/>
    <w:rsid w:val="00260AB4"/>
    <w:rsid w:val="00260C88"/>
    <w:rsid w:val="00261F5B"/>
    <w:rsid w:val="00262839"/>
    <w:rsid w:val="00262BAD"/>
    <w:rsid w:val="00263701"/>
    <w:rsid w:val="00264BD9"/>
    <w:rsid w:val="00265F7C"/>
    <w:rsid w:val="00266CB9"/>
    <w:rsid w:val="0027046E"/>
    <w:rsid w:val="0028153A"/>
    <w:rsid w:val="00282DF6"/>
    <w:rsid w:val="002839C7"/>
    <w:rsid w:val="00283E6F"/>
    <w:rsid w:val="00284B8F"/>
    <w:rsid w:val="00284FA9"/>
    <w:rsid w:val="00284FEF"/>
    <w:rsid w:val="00287FAA"/>
    <w:rsid w:val="0029206B"/>
    <w:rsid w:val="00292F05"/>
    <w:rsid w:val="00292F10"/>
    <w:rsid w:val="00294C4D"/>
    <w:rsid w:val="0029692D"/>
    <w:rsid w:val="002A2EFE"/>
    <w:rsid w:val="002A34E9"/>
    <w:rsid w:val="002A44D7"/>
    <w:rsid w:val="002A5470"/>
    <w:rsid w:val="002A65BC"/>
    <w:rsid w:val="002A6F17"/>
    <w:rsid w:val="002A7DC2"/>
    <w:rsid w:val="002B0244"/>
    <w:rsid w:val="002B14DD"/>
    <w:rsid w:val="002B3B57"/>
    <w:rsid w:val="002B4CC1"/>
    <w:rsid w:val="002B5643"/>
    <w:rsid w:val="002C03B2"/>
    <w:rsid w:val="002C0911"/>
    <w:rsid w:val="002C22BA"/>
    <w:rsid w:val="002C3FB2"/>
    <w:rsid w:val="002C64A0"/>
    <w:rsid w:val="002C7BB5"/>
    <w:rsid w:val="002D18A6"/>
    <w:rsid w:val="002D3B00"/>
    <w:rsid w:val="002D44E0"/>
    <w:rsid w:val="002D489C"/>
    <w:rsid w:val="002D4D16"/>
    <w:rsid w:val="002D5BB1"/>
    <w:rsid w:val="002D7FEE"/>
    <w:rsid w:val="002E0E2D"/>
    <w:rsid w:val="002F014F"/>
    <w:rsid w:val="002F0290"/>
    <w:rsid w:val="002F1D99"/>
    <w:rsid w:val="002F3FE2"/>
    <w:rsid w:val="002F40C8"/>
    <w:rsid w:val="002F5F18"/>
    <w:rsid w:val="00301592"/>
    <w:rsid w:val="00301627"/>
    <w:rsid w:val="00304CE1"/>
    <w:rsid w:val="0030551B"/>
    <w:rsid w:val="00305807"/>
    <w:rsid w:val="00305E6B"/>
    <w:rsid w:val="003072B5"/>
    <w:rsid w:val="00307C35"/>
    <w:rsid w:val="003109E7"/>
    <w:rsid w:val="00310D5E"/>
    <w:rsid w:val="003113D2"/>
    <w:rsid w:val="00311A46"/>
    <w:rsid w:val="00313C26"/>
    <w:rsid w:val="0031475F"/>
    <w:rsid w:val="00316258"/>
    <w:rsid w:val="003162AF"/>
    <w:rsid w:val="0031787F"/>
    <w:rsid w:val="00321FBE"/>
    <w:rsid w:val="00324B08"/>
    <w:rsid w:val="00325640"/>
    <w:rsid w:val="00326E20"/>
    <w:rsid w:val="00331D7E"/>
    <w:rsid w:val="003322C4"/>
    <w:rsid w:val="00333AD7"/>
    <w:rsid w:val="00333B73"/>
    <w:rsid w:val="00333C44"/>
    <w:rsid w:val="00334B3F"/>
    <w:rsid w:val="003364D4"/>
    <w:rsid w:val="003406BC"/>
    <w:rsid w:val="00342C95"/>
    <w:rsid w:val="00344261"/>
    <w:rsid w:val="00344FE4"/>
    <w:rsid w:val="00345FB5"/>
    <w:rsid w:val="0034636A"/>
    <w:rsid w:val="003464E6"/>
    <w:rsid w:val="00347A33"/>
    <w:rsid w:val="00350BBE"/>
    <w:rsid w:val="00352161"/>
    <w:rsid w:val="003524AA"/>
    <w:rsid w:val="003563FB"/>
    <w:rsid w:val="00357501"/>
    <w:rsid w:val="003639BB"/>
    <w:rsid w:val="00365A13"/>
    <w:rsid w:val="0036677C"/>
    <w:rsid w:val="00367410"/>
    <w:rsid w:val="003674CF"/>
    <w:rsid w:val="00371AB1"/>
    <w:rsid w:val="00373AC4"/>
    <w:rsid w:val="00373EBB"/>
    <w:rsid w:val="003777DD"/>
    <w:rsid w:val="00382132"/>
    <w:rsid w:val="003847C1"/>
    <w:rsid w:val="0038690C"/>
    <w:rsid w:val="003900D6"/>
    <w:rsid w:val="00390C19"/>
    <w:rsid w:val="003918F7"/>
    <w:rsid w:val="00392CEE"/>
    <w:rsid w:val="00392E40"/>
    <w:rsid w:val="003933F7"/>
    <w:rsid w:val="00393CE0"/>
    <w:rsid w:val="00396D87"/>
    <w:rsid w:val="003A0728"/>
    <w:rsid w:val="003A280F"/>
    <w:rsid w:val="003A4910"/>
    <w:rsid w:val="003A5F63"/>
    <w:rsid w:val="003A692E"/>
    <w:rsid w:val="003A761A"/>
    <w:rsid w:val="003B0319"/>
    <w:rsid w:val="003B0CA3"/>
    <w:rsid w:val="003B4322"/>
    <w:rsid w:val="003B5B43"/>
    <w:rsid w:val="003B605D"/>
    <w:rsid w:val="003B6AFF"/>
    <w:rsid w:val="003B75E2"/>
    <w:rsid w:val="003C01A1"/>
    <w:rsid w:val="003C0322"/>
    <w:rsid w:val="003C118C"/>
    <w:rsid w:val="003C2881"/>
    <w:rsid w:val="003C2C49"/>
    <w:rsid w:val="003C4196"/>
    <w:rsid w:val="003C443B"/>
    <w:rsid w:val="003C448A"/>
    <w:rsid w:val="003C4DAF"/>
    <w:rsid w:val="003C638F"/>
    <w:rsid w:val="003C6C27"/>
    <w:rsid w:val="003C6FA7"/>
    <w:rsid w:val="003C7823"/>
    <w:rsid w:val="003D195D"/>
    <w:rsid w:val="003D4243"/>
    <w:rsid w:val="003D517F"/>
    <w:rsid w:val="003D5DC4"/>
    <w:rsid w:val="003D6570"/>
    <w:rsid w:val="003D7C3A"/>
    <w:rsid w:val="003E059C"/>
    <w:rsid w:val="003E073A"/>
    <w:rsid w:val="003E1B5E"/>
    <w:rsid w:val="003E1D08"/>
    <w:rsid w:val="003E2ED0"/>
    <w:rsid w:val="003E6660"/>
    <w:rsid w:val="003F1FBC"/>
    <w:rsid w:val="003F4122"/>
    <w:rsid w:val="003F5BDA"/>
    <w:rsid w:val="003F7162"/>
    <w:rsid w:val="004035A3"/>
    <w:rsid w:val="00403F7D"/>
    <w:rsid w:val="00406C42"/>
    <w:rsid w:val="00407072"/>
    <w:rsid w:val="0041061D"/>
    <w:rsid w:val="004235CC"/>
    <w:rsid w:val="00424342"/>
    <w:rsid w:val="00424550"/>
    <w:rsid w:val="00424B97"/>
    <w:rsid w:val="00425A7B"/>
    <w:rsid w:val="00426044"/>
    <w:rsid w:val="004273C6"/>
    <w:rsid w:val="00427973"/>
    <w:rsid w:val="00427CF1"/>
    <w:rsid w:val="004312BA"/>
    <w:rsid w:val="004313E9"/>
    <w:rsid w:val="00432AD3"/>
    <w:rsid w:val="00433EC0"/>
    <w:rsid w:val="004348D7"/>
    <w:rsid w:val="00435461"/>
    <w:rsid w:val="00440981"/>
    <w:rsid w:val="004409D0"/>
    <w:rsid w:val="00443208"/>
    <w:rsid w:val="0044331A"/>
    <w:rsid w:val="00443B05"/>
    <w:rsid w:val="004441AD"/>
    <w:rsid w:val="00445819"/>
    <w:rsid w:val="00445B99"/>
    <w:rsid w:val="004476ED"/>
    <w:rsid w:val="00447DD7"/>
    <w:rsid w:val="00453E71"/>
    <w:rsid w:val="00454358"/>
    <w:rsid w:val="004548A1"/>
    <w:rsid w:val="004563E7"/>
    <w:rsid w:val="004608CD"/>
    <w:rsid w:val="00461FF1"/>
    <w:rsid w:val="00462910"/>
    <w:rsid w:val="004639B8"/>
    <w:rsid w:val="0046695B"/>
    <w:rsid w:val="0046762D"/>
    <w:rsid w:val="00470078"/>
    <w:rsid w:val="00470690"/>
    <w:rsid w:val="004708DA"/>
    <w:rsid w:val="00471058"/>
    <w:rsid w:val="00473A03"/>
    <w:rsid w:val="0047527C"/>
    <w:rsid w:val="00475F75"/>
    <w:rsid w:val="004772A3"/>
    <w:rsid w:val="00477808"/>
    <w:rsid w:val="00480847"/>
    <w:rsid w:val="00480B92"/>
    <w:rsid w:val="0048205E"/>
    <w:rsid w:val="004829AA"/>
    <w:rsid w:val="00484826"/>
    <w:rsid w:val="004866FB"/>
    <w:rsid w:val="00487C58"/>
    <w:rsid w:val="004932E0"/>
    <w:rsid w:val="0049379B"/>
    <w:rsid w:val="00496245"/>
    <w:rsid w:val="00497443"/>
    <w:rsid w:val="004974E7"/>
    <w:rsid w:val="004A17AB"/>
    <w:rsid w:val="004A2261"/>
    <w:rsid w:val="004A3C60"/>
    <w:rsid w:val="004A5743"/>
    <w:rsid w:val="004A72F3"/>
    <w:rsid w:val="004B103E"/>
    <w:rsid w:val="004B3423"/>
    <w:rsid w:val="004B3509"/>
    <w:rsid w:val="004B47FE"/>
    <w:rsid w:val="004B70CE"/>
    <w:rsid w:val="004B7445"/>
    <w:rsid w:val="004C19DF"/>
    <w:rsid w:val="004C2FAB"/>
    <w:rsid w:val="004C321D"/>
    <w:rsid w:val="004C3C33"/>
    <w:rsid w:val="004C3D03"/>
    <w:rsid w:val="004D0817"/>
    <w:rsid w:val="004D2FA8"/>
    <w:rsid w:val="004D4047"/>
    <w:rsid w:val="004D45A5"/>
    <w:rsid w:val="004D5491"/>
    <w:rsid w:val="004D5FC0"/>
    <w:rsid w:val="004D72B3"/>
    <w:rsid w:val="004E0FAB"/>
    <w:rsid w:val="004E1746"/>
    <w:rsid w:val="004E2543"/>
    <w:rsid w:val="004E3372"/>
    <w:rsid w:val="004F2AFB"/>
    <w:rsid w:val="004F2D14"/>
    <w:rsid w:val="004F3546"/>
    <w:rsid w:val="004F41DF"/>
    <w:rsid w:val="004F47C8"/>
    <w:rsid w:val="004F48C7"/>
    <w:rsid w:val="004F5B49"/>
    <w:rsid w:val="004F5DAB"/>
    <w:rsid w:val="004F68DE"/>
    <w:rsid w:val="004F6A9D"/>
    <w:rsid w:val="004F6BDD"/>
    <w:rsid w:val="004F7107"/>
    <w:rsid w:val="004F7970"/>
    <w:rsid w:val="004F7A38"/>
    <w:rsid w:val="0050076F"/>
    <w:rsid w:val="0050143A"/>
    <w:rsid w:val="00503972"/>
    <w:rsid w:val="00507D85"/>
    <w:rsid w:val="00511950"/>
    <w:rsid w:val="005124A2"/>
    <w:rsid w:val="00512EFB"/>
    <w:rsid w:val="00514DCE"/>
    <w:rsid w:val="0051593A"/>
    <w:rsid w:val="005172C1"/>
    <w:rsid w:val="00520FED"/>
    <w:rsid w:val="0052106D"/>
    <w:rsid w:val="00521A5B"/>
    <w:rsid w:val="00530A55"/>
    <w:rsid w:val="00530BF5"/>
    <w:rsid w:val="00536C78"/>
    <w:rsid w:val="00537C10"/>
    <w:rsid w:val="00541F94"/>
    <w:rsid w:val="00544387"/>
    <w:rsid w:val="0054584C"/>
    <w:rsid w:val="00547D4B"/>
    <w:rsid w:val="00550704"/>
    <w:rsid w:val="00552AFD"/>
    <w:rsid w:val="005537DF"/>
    <w:rsid w:val="00554550"/>
    <w:rsid w:val="005603B4"/>
    <w:rsid w:val="005607BA"/>
    <w:rsid w:val="005617A8"/>
    <w:rsid w:val="0056217F"/>
    <w:rsid w:val="00562364"/>
    <w:rsid w:val="00563239"/>
    <w:rsid w:val="00565148"/>
    <w:rsid w:val="00567189"/>
    <w:rsid w:val="0057031D"/>
    <w:rsid w:val="005718CF"/>
    <w:rsid w:val="005719DD"/>
    <w:rsid w:val="00575D13"/>
    <w:rsid w:val="00576AEE"/>
    <w:rsid w:val="005807E1"/>
    <w:rsid w:val="00580B11"/>
    <w:rsid w:val="00580EFB"/>
    <w:rsid w:val="00581F00"/>
    <w:rsid w:val="0058253F"/>
    <w:rsid w:val="00584089"/>
    <w:rsid w:val="00584A06"/>
    <w:rsid w:val="00585274"/>
    <w:rsid w:val="00586446"/>
    <w:rsid w:val="005870A9"/>
    <w:rsid w:val="005911E6"/>
    <w:rsid w:val="0059284A"/>
    <w:rsid w:val="00592DDF"/>
    <w:rsid w:val="005949F9"/>
    <w:rsid w:val="0059549E"/>
    <w:rsid w:val="00596FF5"/>
    <w:rsid w:val="0059732B"/>
    <w:rsid w:val="005A3F7A"/>
    <w:rsid w:val="005A4A28"/>
    <w:rsid w:val="005A5DA6"/>
    <w:rsid w:val="005A5F8A"/>
    <w:rsid w:val="005A5FFF"/>
    <w:rsid w:val="005B420F"/>
    <w:rsid w:val="005B4892"/>
    <w:rsid w:val="005B4C03"/>
    <w:rsid w:val="005B6D17"/>
    <w:rsid w:val="005C6B6C"/>
    <w:rsid w:val="005C7F46"/>
    <w:rsid w:val="005D1224"/>
    <w:rsid w:val="005D1A84"/>
    <w:rsid w:val="005D79F1"/>
    <w:rsid w:val="005D7FD1"/>
    <w:rsid w:val="005E14F7"/>
    <w:rsid w:val="005E2F53"/>
    <w:rsid w:val="005E3F52"/>
    <w:rsid w:val="005F08CF"/>
    <w:rsid w:val="005F0CF1"/>
    <w:rsid w:val="005F2A3A"/>
    <w:rsid w:val="005F44E2"/>
    <w:rsid w:val="005F4BD3"/>
    <w:rsid w:val="005F5ABD"/>
    <w:rsid w:val="005F7079"/>
    <w:rsid w:val="00600B4B"/>
    <w:rsid w:val="00603A21"/>
    <w:rsid w:val="00603F88"/>
    <w:rsid w:val="0060477D"/>
    <w:rsid w:val="00605359"/>
    <w:rsid w:val="00606BFF"/>
    <w:rsid w:val="00607032"/>
    <w:rsid w:val="00607AE5"/>
    <w:rsid w:val="00610BED"/>
    <w:rsid w:val="006113CF"/>
    <w:rsid w:val="0061176A"/>
    <w:rsid w:val="00615272"/>
    <w:rsid w:val="0062001A"/>
    <w:rsid w:val="0062080D"/>
    <w:rsid w:val="00621446"/>
    <w:rsid w:val="00621C4E"/>
    <w:rsid w:val="00621E7C"/>
    <w:rsid w:val="00622107"/>
    <w:rsid w:val="0062277B"/>
    <w:rsid w:val="006234FB"/>
    <w:rsid w:val="00625AA9"/>
    <w:rsid w:val="006268CD"/>
    <w:rsid w:val="00633D86"/>
    <w:rsid w:val="00634C6B"/>
    <w:rsid w:val="0063540F"/>
    <w:rsid w:val="0063624B"/>
    <w:rsid w:val="0064054A"/>
    <w:rsid w:val="00640D18"/>
    <w:rsid w:val="006416E8"/>
    <w:rsid w:val="00641A20"/>
    <w:rsid w:val="006430FB"/>
    <w:rsid w:val="0064330D"/>
    <w:rsid w:val="00652D12"/>
    <w:rsid w:val="00657FBA"/>
    <w:rsid w:val="0066056F"/>
    <w:rsid w:val="00661AF3"/>
    <w:rsid w:val="00663540"/>
    <w:rsid w:val="006647CE"/>
    <w:rsid w:val="006665B7"/>
    <w:rsid w:val="00667AA5"/>
    <w:rsid w:val="006703E4"/>
    <w:rsid w:val="00670877"/>
    <w:rsid w:val="00672BFE"/>
    <w:rsid w:val="00676F0A"/>
    <w:rsid w:val="0068140C"/>
    <w:rsid w:val="006824FA"/>
    <w:rsid w:val="006829DB"/>
    <w:rsid w:val="00683A47"/>
    <w:rsid w:val="00684FF1"/>
    <w:rsid w:val="00687C96"/>
    <w:rsid w:val="00693C3A"/>
    <w:rsid w:val="006948AF"/>
    <w:rsid w:val="006A12BA"/>
    <w:rsid w:val="006A28B5"/>
    <w:rsid w:val="006A3BA6"/>
    <w:rsid w:val="006A4074"/>
    <w:rsid w:val="006A5058"/>
    <w:rsid w:val="006A51C7"/>
    <w:rsid w:val="006A6147"/>
    <w:rsid w:val="006A645B"/>
    <w:rsid w:val="006A6E20"/>
    <w:rsid w:val="006A6FDA"/>
    <w:rsid w:val="006B3401"/>
    <w:rsid w:val="006B7FD6"/>
    <w:rsid w:val="006C0FF0"/>
    <w:rsid w:val="006C319F"/>
    <w:rsid w:val="006C43CB"/>
    <w:rsid w:val="006C66BF"/>
    <w:rsid w:val="006C6F10"/>
    <w:rsid w:val="006D09EA"/>
    <w:rsid w:val="006D17B1"/>
    <w:rsid w:val="006D2883"/>
    <w:rsid w:val="006D292D"/>
    <w:rsid w:val="006D2C8C"/>
    <w:rsid w:val="006D6FF4"/>
    <w:rsid w:val="006F4FBC"/>
    <w:rsid w:val="006F5316"/>
    <w:rsid w:val="006F5DD6"/>
    <w:rsid w:val="00702C0E"/>
    <w:rsid w:val="007043FE"/>
    <w:rsid w:val="0070579C"/>
    <w:rsid w:val="00711DA7"/>
    <w:rsid w:val="00712874"/>
    <w:rsid w:val="00714539"/>
    <w:rsid w:val="00714802"/>
    <w:rsid w:val="0071539F"/>
    <w:rsid w:val="00717988"/>
    <w:rsid w:val="00720EE1"/>
    <w:rsid w:val="00722C06"/>
    <w:rsid w:val="007239F3"/>
    <w:rsid w:val="007250C1"/>
    <w:rsid w:val="00725C24"/>
    <w:rsid w:val="00726A45"/>
    <w:rsid w:val="007305D1"/>
    <w:rsid w:val="00732CCC"/>
    <w:rsid w:val="00733247"/>
    <w:rsid w:val="007377F0"/>
    <w:rsid w:val="00737CBC"/>
    <w:rsid w:val="00737F54"/>
    <w:rsid w:val="00740845"/>
    <w:rsid w:val="00741841"/>
    <w:rsid w:val="00751784"/>
    <w:rsid w:val="00754A18"/>
    <w:rsid w:val="00761121"/>
    <w:rsid w:val="0076302D"/>
    <w:rsid w:val="00764D8A"/>
    <w:rsid w:val="007671DA"/>
    <w:rsid w:val="00775B48"/>
    <w:rsid w:val="00776573"/>
    <w:rsid w:val="00776876"/>
    <w:rsid w:val="00782A24"/>
    <w:rsid w:val="00782FC0"/>
    <w:rsid w:val="00783AD2"/>
    <w:rsid w:val="0078635F"/>
    <w:rsid w:val="00790415"/>
    <w:rsid w:val="00791B5D"/>
    <w:rsid w:val="00792491"/>
    <w:rsid w:val="00792ABD"/>
    <w:rsid w:val="00793A06"/>
    <w:rsid w:val="0079439A"/>
    <w:rsid w:val="00796EF8"/>
    <w:rsid w:val="007970FA"/>
    <w:rsid w:val="0079792E"/>
    <w:rsid w:val="00797DB5"/>
    <w:rsid w:val="007A2EC2"/>
    <w:rsid w:val="007A72F0"/>
    <w:rsid w:val="007B04B1"/>
    <w:rsid w:val="007B071B"/>
    <w:rsid w:val="007B0AFA"/>
    <w:rsid w:val="007B284C"/>
    <w:rsid w:val="007B5D85"/>
    <w:rsid w:val="007B6570"/>
    <w:rsid w:val="007B6AC8"/>
    <w:rsid w:val="007B78B9"/>
    <w:rsid w:val="007C0A87"/>
    <w:rsid w:val="007C3A68"/>
    <w:rsid w:val="007C4F16"/>
    <w:rsid w:val="007C6B99"/>
    <w:rsid w:val="007D0DA9"/>
    <w:rsid w:val="007D124E"/>
    <w:rsid w:val="007D1B53"/>
    <w:rsid w:val="007D220C"/>
    <w:rsid w:val="007D2392"/>
    <w:rsid w:val="007D3E3D"/>
    <w:rsid w:val="007D5218"/>
    <w:rsid w:val="007D6288"/>
    <w:rsid w:val="007D6F52"/>
    <w:rsid w:val="007E1B1C"/>
    <w:rsid w:val="007E2BFB"/>
    <w:rsid w:val="007E359B"/>
    <w:rsid w:val="007E3C84"/>
    <w:rsid w:val="007E5807"/>
    <w:rsid w:val="007F0960"/>
    <w:rsid w:val="007F0F89"/>
    <w:rsid w:val="007F1A5F"/>
    <w:rsid w:val="007F37DA"/>
    <w:rsid w:val="007F554C"/>
    <w:rsid w:val="007F64C6"/>
    <w:rsid w:val="008008BC"/>
    <w:rsid w:val="00803775"/>
    <w:rsid w:val="008043F9"/>
    <w:rsid w:val="008050F2"/>
    <w:rsid w:val="00805D47"/>
    <w:rsid w:val="00807B8C"/>
    <w:rsid w:val="00811C9E"/>
    <w:rsid w:val="00813317"/>
    <w:rsid w:val="008135F7"/>
    <w:rsid w:val="00813E62"/>
    <w:rsid w:val="008168D5"/>
    <w:rsid w:val="0082104A"/>
    <w:rsid w:val="0082348B"/>
    <w:rsid w:val="008234FF"/>
    <w:rsid w:val="00825403"/>
    <w:rsid w:val="0082675A"/>
    <w:rsid w:val="008316AA"/>
    <w:rsid w:val="00832028"/>
    <w:rsid w:val="00832719"/>
    <w:rsid w:val="00832910"/>
    <w:rsid w:val="008336CE"/>
    <w:rsid w:val="00833FD1"/>
    <w:rsid w:val="00834025"/>
    <w:rsid w:val="008400C6"/>
    <w:rsid w:val="0084477E"/>
    <w:rsid w:val="00844BBE"/>
    <w:rsid w:val="00844F66"/>
    <w:rsid w:val="008502FB"/>
    <w:rsid w:val="0085104B"/>
    <w:rsid w:val="0085431A"/>
    <w:rsid w:val="00854858"/>
    <w:rsid w:val="0085577E"/>
    <w:rsid w:val="00860547"/>
    <w:rsid w:val="00860D87"/>
    <w:rsid w:val="008616CB"/>
    <w:rsid w:val="008630A6"/>
    <w:rsid w:val="008670F4"/>
    <w:rsid w:val="00867130"/>
    <w:rsid w:val="00867309"/>
    <w:rsid w:val="00867F55"/>
    <w:rsid w:val="00870DC3"/>
    <w:rsid w:val="00871CF1"/>
    <w:rsid w:val="008722E4"/>
    <w:rsid w:val="0087240F"/>
    <w:rsid w:val="0087318A"/>
    <w:rsid w:val="00873987"/>
    <w:rsid w:val="0087460B"/>
    <w:rsid w:val="008755CC"/>
    <w:rsid w:val="008767C6"/>
    <w:rsid w:val="0087705C"/>
    <w:rsid w:val="008841EA"/>
    <w:rsid w:val="00885891"/>
    <w:rsid w:val="008925FE"/>
    <w:rsid w:val="00893690"/>
    <w:rsid w:val="00894937"/>
    <w:rsid w:val="00895342"/>
    <w:rsid w:val="00896DBD"/>
    <w:rsid w:val="008A1988"/>
    <w:rsid w:val="008A38F8"/>
    <w:rsid w:val="008A5115"/>
    <w:rsid w:val="008B0396"/>
    <w:rsid w:val="008B1913"/>
    <w:rsid w:val="008B1C47"/>
    <w:rsid w:val="008B2982"/>
    <w:rsid w:val="008B2CF5"/>
    <w:rsid w:val="008B7924"/>
    <w:rsid w:val="008B7E39"/>
    <w:rsid w:val="008C38FE"/>
    <w:rsid w:val="008C3E1B"/>
    <w:rsid w:val="008C4C89"/>
    <w:rsid w:val="008C79CC"/>
    <w:rsid w:val="008D05AA"/>
    <w:rsid w:val="008D123A"/>
    <w:rsid w:val="008D23E8"/>
    <w:rsid w:val="008D321D"/>
    <w:rsid w:val="008D4B2A"/>
    <w:rsid w:val="008D6FFE"/>
    <w:rsid w:val="008E127F"/>
    <w:rsid w:val="008E3749"/>
    <w:rsid w:val="008E4C6B"/>
    <w:rsid w:val="008E7AF0"/>
    <w:rsid w:val="008F01A9"/>
    <w:rsid w:val="008F137D"/>
    <w:rsid w:val="008F2793"/>
    <w:rsid w:val="008F286A"/>
    <w:rsid w:val="008F3C97"/>
    <w:rsid w:val="008F7343"/>
    <w:rsid w:val="008F7FC9"/>
    <w:rsid w:val="009015D7"/>
    <w:rsid w:val="00901BBF"/>
    <w:rsid w:val="009028FC"/>
    <w:rsid w:val="009038DA"/>
    <w:rsid w:val="00904C14"/>
    <w:rsid w:val="00905170"/>
    <w:rsid w:val="00905931"/>
    <w:rsid w:val="00907DC8"/>
    <w:rsid w:val="0091341D"/>
    <w:rsid w:val="00914BDB"/>
    <w:rsid w:val="0091644D"/>
    <w:rsid w:val="009166C3"/>
    <w:rsid w:val="0091681B"/>
    <w:rsid w:val="00917C18"/>
    <w:rsid w:val="00920B76"/>
    <w:rsid w:val="00921832"/>
    <w:rsid w:val="009239D2"/>
    <w:rsid w:val="00924518"/>
    <w:rsid w:val="009245A6"/>
    <w:rsid w:val="00924C7F"/>
    <w:rsid w:val="00924E4A"/>
    <w:rsid w:val="009250B2"/>
    <w:rsid w:val="00925E0A"/>
    <w:rsid w:val="00926B26"/>
    <w:rsid w:val="009323B4"/>
    <w:rsid w:val="009418D6"/>
    <w:rsid w:val="00944408"/>
    <w:rsid w:val="00944B7D"/>
    <w:rsid w:val="00945B10"/>
    <w:rsid w:val="00946F59"/>
    <w:rsid w:val="00950595"/>
    <w:rsid w:val="00950E1A"/>
    <w:rsid w:val="0095408C"/>
    <w:rsid w:val="00954303"/>
    <w:rsid w:val="00954C64"/>
    <w:rsid w:val="009550DE"/>
    <w:rsid w:val="00955EA7"/>
    <w:rsid w:val="00957D7A"/>
    <w:rsid w:val="009612C8"/>
    <w:rsid w:val="00962BB9"/>
    <w:rsid w:val="00963860"/>
    <w:rsid w:val="0096466C"/>
    <w:rsid w:val="009662BC"/>
    <w:rsid w:val="00967E62"/>
    <w:rsid w:val="0097191A"/>
    <w:rsid w:val="00976B70"/>
    <w:rsid w:val="00981B43"/>
    <w:rsid w:val="00987935"/>
    <w:rsid w:val="0099214F"/>
    <w:rsid w:val="009950BB"/>
    <w:rsid w:val="009956D5"/>
    <w:rsid w:val="00996051"/>
    <w:rsid w:val="009970F0"/>
    <w:rsid w:val="009B05C8"/>
    <w:rsid w:val="009B1BAF"/>
    <w:rsid w:val="009B24B8"/>
    <w:rsid w:val="009B3018"/>
    <w:rsid w:val="009B3BC4"/>
    <w:rsid w:val="009B3EDF"/>
    <w:rsid w:val="009B5526"/>
    <w:rsid w:val="009B5972"/>
    <w:rsid w:val="009B6E12"/>
    <w:rsid w:val="009B706B"/>
    <w:rsid w:val="009C06C8"/>
    <w:rsid w:val="009C3408"/>
    <w:rsid w:val="009C46FD"/>
    <w:rsid w:val="009C4FA0"/>
    <w:rsid w:val="009C7077"/>
    <w:rsid w:val="009D00BE"/>
    <w:rsid w:val="009D23E9"/>
    <w:rsid w:val="009D2F16"/>
    <w:rsid w:val="009D2FFD"/>
    <w:rsid w:val="009D6C7D"/>
    <w:rsid w:val="009D75B7"/>
    <w:rsid w:val="009D7632"/>
    <w:rsid w:val="009E1089"/>
    <w:rsid w:val="009E1B32"/>
    <w:rsid w:val="009E2E8C"/>
    <w:rsid w:val="009E4AC7"/>
    <w:rsid w:val="009E529E"/>
    <w:rsid w:val="009E660E"/>
    <w:rsid w:val="009E7528"/>
    <w:rsid w:val="009E7BD7"/>
    <w:rsid w:val="009F059B"/>
    <w:rsid w:val="009F154C"/>
    <w:rsid w:val="009F231C"/>
    <w:rsid w:val="009F5217"/>
    <w:rsid w:val="009F5632"/>
    <w:rsid w:val="009F6C89"/>
    <w:rsid w:val="00A004EC"/>
    <w:rsid w:val="00A00519"/>
    <w:rsid w:val="00A01CDB"/>
    <w:rsid w:val="00A06699"/>
    <w:rsid w:val="00A06CE5"/>
    <w:rsid w:val="00A101CA"/>
    <w:rsid w:val="00A12424"/>
    <w:rsid w:val="00A128AC"/>
    <w:rsid w:val="00A13326"/>
    <w:rsid w:val="00A14195"/>
    <w:rsid w:val="00A14FA0"/>
    <w:rsid w:val="00A150AF"/>
    <w:rsid w:val="00A160D3"/>
    <w:rsid w:val="00A172BD"/>
    <w:rsid w:val="00A20FF3"/>
    <w:rsid w:val="00A304F0"/>
    <w:rsid w:val="00A3071D"/>
    <w:rsid w:val="00A34B4C"/>
    <w:rsid w:val="00A35DB1"/>
    <w:rsid w:val="00A361D0"/>
    <w:rsid w:val="00A367BB"/>
    <w:rsid w:val="00A36C45"/>
    <w:rsid w:val="00A42B49"/>
    <w:rsid w:val="00A47485"/>
    <w:rsid w:val="00A503E9"/>
    <w:rsid w:val="00A52F8F"/>
    <w:rsid w:val="00A5456B"/>
    <w:rsid w:val="00A54842"/>
    <w:rsid w:val="00A57231"/>
    <w:rsid w:val="00A575F2"/>
    <w:rsid w:val="00A61125"/>
    <w:rsid w:val="00A622F7"/>
    <w:rsid w:val="00A623EA"/>
    <w:rsid w:val="00A66832"/>
    <w:rsid w:val="00A6781A"/>
    <w:rsid w:val="00A71900"/>
    <w:rsid w:val="00A7277B"/>
    <w:rsid w:val="00A738B5"/>
    <w:rsid w:val="00A76B17"/>
    <w:rsid w:val="00A77E17"/>
    <w:rsid w:val="00A77EFE"/>
    <w:rsid w:val="00A80164"/>
    <w:rsid w:val="00A80336"/>
    <w:rsid w:val="00A81762"/>
    <w:rsid w:val="00A83874"/>
    <w:rsid w:val="00A83980"/>
    <w:rsid w:val="00A83C2C"/>
    <w:rsid w:val="00A85ABA"/>
    <w:rsid w:val="00A92A91"/>
    <w:rsid w:val="00A9351E"/>
    <w:rsid w:val="00A967CF"/>
    <w:rsid w:val="00AA04BC"/>
    <w:rsid w:val="00AA28DA"/>
    <w:rsid w:val="00AA3C35"/>
    <w:rsid w:val="00AA4087"/>
    <w:rsid w:val="00AA4F8B"/>
    <w:rsid w:val="00AA7603"/>
    <w:rsid w:val="00AB1C07"/>
    <w:rsid w:val="00AB371D"/>
    <w:rsid w:val="00AB7702"/>
    <w:rsid w:val="00AC047C"/>
    <w:rsid w:val="00AC05DE"/>
    <w:rsid w:val="00AC2B3C"/>
    <w:rsid w:val="00AC3E84"/>
    <w:rsid w:val="00AC4CB1"/>
    <w:rsid w:val="00AC5FB1"/>
    <w:rsid w:val="00AC71A9"/>
    <w:rsid w:val="00AC7B43"/>
    <w:rsid w:val="00AD612D"/>
    <w:rsid w:val="00AD73A0"/>
    <w:rsid w:val="00AD7C44"/>
    <w:rsid w:val="00AE0645"/>
    <w:rsid w:val="00AE08C1"/>
    <w:rsid w:val="00AE3189"/>
    <w:rsid w:val="00AE4475"/>
    <w:rsid w:val="00AF07BE"/>
    <w:rsid w:val="00AF0AE8"/>
    <w:rsid w:val="00AF3DFB"/>
    <w:rsid w:val="00AF4875"/>
    <w:rsid w:val="00AF4A58"/>
    <w:rsid w:val="00AF63F4"/>
    <w:rsid w:val="00AF68B1"/>
    <w:rsid w:val="00AF7A76"/>
    <w:rsid w:val="00B013D1"/>
    <w:rsid w:val="00B02867"/>
    <w:rsid w:val="00B05F61"/>
    <w:rsid w:val="00B06631"/>
    <w:rsid w:val="00B07B37"/>
    <w:rsid w:val="00B13FF3"/>
    <w:rsid w:val="00B14861"/>
    <w:rsid w:val="00B151F4"/>
    <w:rsid w:val="00B1544B"/>
    <w:rsid w:val="00B1701A"/>
    <w:rsid w:val="00B21387"/>
    <w:rsid w:val="00B236FB"/>
    <w:rsid w:val="00B23FAC"/>
    <w:rsid w:val="00B266EE"/>
    <w:rsid w:val="00B268CB"/>
    <w:rsid w:val="00B31C30"/>
    <w:rsid w:val="00B33EDF"/>
    <w:rsid w:val="00B347E2"/>
    <w:rsid w:val="00B36F2E"/>
    <w:rsid w:val="00B3767A"/>
    <w:rsid w:val="00B4434A"/>
    <w:rsid w:val="00B5356C"/>
    <w:rsid w:val="00B53695"/>
    <w:rsid w:val="00B5727F"/>
    <w:rsid w:val="00B5768E"/>
    <w:rsid w:val="00B57F5D"/>
    <w:rsid w:val="00B606D5"/>
    <w:rsid w:val="00B61FDA"/>
    <w:rsid w:val="00B635A5"/>
    <w:rsid w:val="00B637CC"/>
    <w:rsid w:val="00B676A1"/>
    <w:rsid w:val="00B679ED"/>
    <w:rsid w:val="00B70FA4"/>
    <w:rsid w:val="00B72663"/>
    <w:rsid w:val="00B732B1"/>
    <w:rsid w:val="00B739DD"/>
    <w:rsid w:val="00B73FB6"/>
    <w:rsid w:val="00B76C9A"/>
    <w:rsid w:val="00B77AF9"/>
    <w:rsid w:val="00B8178F"/>
    <w:rsid w:val="00B82333"/>
    <w:rsid w:val="00B82585"/>
    <w:rsid w:val="00B84D3F"/>
    <w:rsid w:val="00B86089"/>
    <w:rsid w:val="00B9348C"/>
    <w:rsid w:val="00B93D46"/>
    <w:rsid w:val="00B953AA"/>
    <w:rsid w:val="00B9653E"/>
    <w:rsid w:val="00B9769B"/>
    <w:rsid w:val="00BA00FD"/>
    <w:rsid w:val="00BA060C"/>
    <w:rsid w:val="00BA0DAC"/>
    <w:rsid w:val="00BA193C"/>
    <w:rsid w:val="00BA32FB"/>
    <w:rsid w:val="00BA3930"/>
    <w:rsid w:val="00BA7689"/>
    <w:rsid w:val="00BB07C3"/>
    <w:rsid w:val="00BB2A27"/>
    <w:rsid w:val="00BB2B3E"/>
    <w:rsid w:val="00BB2F0C"/>
    <w:rsid w:val="00BB3287"/>
    <w:rsid w:val="00BB4460"/>
    <w:rsid w:val="00BB4F2C"/>
    <w:rsid w:val="00BC0B0C"/>
    <w:rsid w:val="00BC2263"/>
    <w:rsid w:val="00BC4986"/>
    <w:rsid w:val="00BC5A8D"/>
    <w:rsid w:val="00BC5D1A"/>
    <w:rsid w:val="00BD4306"/>
    <w:rsid w:val="00BD6D7A"/>
    <w:rsid w:val="00BD7B86"/>
    <w:rsid w:val="00BE082C"/>
    <w:rsid w:val="00BE2FB4"/>
    <w:rsid w:val="00BE6AFE"/>
    <w:rsid w:val="00BE6DE5"/>
    <w:rsid w:val="00BE7E38"/>
    <w:rsid w:val="00BF063D"/>
    <w:rsid w:val="00BF1B41"/>
    <w:rsid w:val="00BF28FD"/>
    <w:rsid w:val="00BF3095"/>
    <w:rsid w:val="00BF516A"/>
    <w:rsid w:val="00BF59EB"/>
    <w:rsid w:val="00BF64C4"/>
    <w:rsid w:val="00C00252"/>
    <w:rsid w:val="00C00A9E"/>
    <w:rsid w:val="00C00AB0"/>
    <w:rsid w:val="00C00AF2"/>
    <w:rsid w:val="00C00B8F"/>
    <w:rsid w:val="00C03114"/>
    <w:rsid w:val="00C0448D"/>
    <w:rsid w:val="00C0736B"/>
    <w:rsid w:val="00C108EA"/>
    <w:rsid w:val="00C10D5D"/>
    <w:rsid w:val="00C11EE6"/>
    <w:rsid w:val="00C127B9"/>
    <w:rsid w:val="00C12B9A"/>
    <w:rsid w:val="00C171A7"/>
    <w:rsid w:val="00C20525"/>
    <w:rsid w:val="00C20CA4"/>
    <w:rsid w:val="00C23BD0"/>
    <w:rsid w:val="00C24E04"/>
    <w:rsid w:val="00C2576D"/>
    <w:rsid w:val="00C258DF"/>
    <w:rsid w:val="00C25927"/>
    <w:rsid w:val="00C259A9"/>
    <w:rsid w:val="00C263A5"/>
    <w:rsid w:val="00C2643C"/>
    <w:rsid w:val="00C26647"/>
    <w:rsid w:val="00C30B41"/>
    <w:rsid w:val="00C363C7"/>
    <w:rsid w:val="00C36DC4"/>
    <w:rsid w:val="00C40D10"/>
    <w:rsid w:val="00C42276"/>
    <w:rsid w:val="00C42C15"/>
    <w:rsid w:val="00C435F7"/>
    <w:rsid w:val="00C43C20"/>
    <w:rsid w:val="00C44878"/>
    <w:rsid w:val="00C4493F"/>
    <w:rsid w:val="00C4558C"/>
    <w:rsid w:val="00C46487"/>
    <w:rsid w:val="00C51ACE"/>
    <w:rsid w:val="00C51D8B"/>
    <w:rsid w:val="00C51EA8"/>
    <w:rsid w:val="00C52B48"/>
    <w:rsid w:val="00C5361A"/>
    <w:rsid w:val="00C540BA"/>
    <w:rsid w:val="00C56037"/>
    <w:rsid w:val="00C561A8"/>
    <w:rsid w:val="00C56BF9"/>
    <w:rsid w:val="00C571E5"/>
    <w:rsid w:val="00C601D6"/>
    <w:rsid w:val="00C623E2"/>
    <w:rsid w:val="00C655FE"/>
    <w:rsid w:val="00C672F7"/>
    <w:rsid w:val="00C740A0"/>
    <w:rsid w:val="00C774F2"/>
    <w:rsid w:val="00C779BC"/>
    <w:rsid w:val="00C80615"/>
    <w:rsid w:val="00C810E2"/>
    <w:rsid w:val="00C82ADB"/>
    <w:rsid w:val="00C82D2C"/>
    <w:rsid w:val="00C84386"/>
    <w:rsid w:val="00C85860"/>
    <w:rsid w:val="00C86741"/>
    <w:rsid w:val="00C90D75"/>
    <w:rsid w:val="00C90E6E"/>
    <w:rsid w:val="00C93C6D"/>
    <w:rsid w:val="00C95259"/>
    <w:rsid w:val="00C96877"/>
    <w:rsid w:val="00C97641"/>
    <w:rsid w:val="00C97988"/>
    <w:rsid w:val="00CA22FD"/>
    <w:rsid w:val="00CA24A4"/>
    <w:rsid w:val="00CA327E"/>
    <w:rsid w:val="00CA737C"/>
    <w:rsid w:val="00CB16B7"/>
    <w:rsid w:val="00CB20AA"/>
    <w:rsid w:val="00CB262F"/>
    <w:rsid w:val="00CB30C9"/>
    <w:rsid w:val="00CC36C5"/>
    <w:rsid w:val="00CC5833"/>
    <w:rsid w:val="00CC5B4B"/>
    <w:rsid w:val="00CC62B9"/>
    <w:rsid w:val="00CC67AB"/>
    <w:rsid w:val="00CC6B2F"/>
    <w:rsid w:val="00CC6F34"/>
    <w:rsid w:val="00CC7A9D"/>
    <w:rsid w:val="00CD30ED"/>
    <w:rsid w:val="00CD4A31"/>
    <w:rsid w:val="00CD5CF1"/>
    <w:rsid w:val="00CD6BB2"/>
    <w:rsid w:val="00CE02FB"/>
    <w:rsid w:val="00CE172F"/>
    <w:rsid w:val="00CE50D5"/>
    <w:rsid w:val="00CE6656"/>
    <w:rsid w:val="00CE7303"/>
    <w:rsid w:val="00CF4EE2"/>
    <w:rsid w:val="00CF6279"/>
    <w:rsid w:val="00D016CB"/>
    <w:rsid w:val="00D036C1"/>
    <w:rsid w:val="00D043C2"/>
    <w:rsid w:val="00D05F00"/>
    <w:rsid w:val="00D076F5"/>
    <w:rsid w:val="00D12CA9"/>
    <w:rsid w:val="00D12D8E"/>
    <w:rsid w:val="00D1348E"/>
    <w:rsid w:val="00D14655"/>
    <w:rsid w:val="00D20B50"/>
    <w:rsid w:val="00D220A8"/>
    <w:rsid w:val="00D225BA"/>
    <w:rsid w:val="00D2617F"/>
    <w:rsid w:val="00D31929"/>
    <w:rsid w:val="00D344AA"/>
    <w:rsid w:val="00D34771"/>
    <w:rsid w:val="00D34C6A"/>
    <w:rsid w:val="00D365A8"/>
    <w:rsid w:val="00D36DF5"/>
    <w:rsid w:val="00D3784D"/>
    <w:rsid w:val="00D4253F"/>
    <w:rsid w:val="00D43516"/>
    <w:rsid w:val="00D452F1"/>
    <w:rsid w:val="00D46A1D"/>
    <w:rsid w:val="00D4772A"/>
    <w:rsid w:val="00D50ACA"/>
    <w:rsid w:val="00D53863"/>
    <w:rsid w:val="00D54D26"/>
    <w:rsid w:val="00D57118"/>
    <w:rsid w:val="00D657D9"/>
    <w:rsid w:val="00D670EA"/>
    <w:rsid w:val="00D74DBE"/>
    <w:rsid w:val="00D8182F"/>
    <w:rsid w:val="00D83522"/>
    <w:rsid w:val="00D86445"/>
    <w:rsid w:val="00D86760"/>
    <w:rsid w:val="00D915FD"/>
    <w:rsid w:val="00D91645"/>
    <w:rsid w:val="00D92712"/>
    <w:rsid w:val="00D93E5A"/>
    <w:rsid w:val="00D9471E"/>
    <w:rsid w:val="00D9622D"/>
    <w:rsid w:val="00D9722A"/>
    <w:rsid w:val="00D9777D"/>
    <w:rsid w:val="00DA049E"/>
    <w:rsid w:val="00DA07EC"/>
    <w:rsid w:val="00DA4AA8"/>
    <w:rsid w:val="00DB0E7A"/>
    <w:rsid w:val="00DB1C41"/>
    <w:rsid w:val="00DB698D"/>
    <w:rsid w:val="00DB76C5"/>
    <w:rsid w:val="00DC0A59"/>
    <w:rsid w:val="00DC14A6"/>
    <w:rsid w:val="00DC302B"/>
    <w:rsid w:val="00DC372E"/>
    <w:rsid w:val="00DC52E7"/>
    <w:rsid w:val="00DC7EFC"/>
    <w:rsid w:val="00DD166B"/>
    <w:rsid w:val="00DD26E6"/>
    <w:rsid w:val="00DD2860"/>
    <w:rsid w:val="00DD3286"/>
    <w:rsid w:val="00DD5371"/>
    <w:rsid w:val="00DE51F0"/>
    <w:rsid w:val="00DE66C0"/>
    <w:rsid w:val="00DF0CB2"/>
    <w:rsid w:val="00DF0DB0"/>
    <w:rsid w:val="00DF17A4"/>
    <w:rsid w:val="00DF3C4E"/>
    <w:rsid w:val="00DF5A0D"/>
    <w:rsid w:val="00DF614E"/>
    <w:rsid w:val="00E001A5"/>
    <w:rsid w:val="00E006CC"/>
    <w:rsid w:val="00E01205"/>
    <w:rsid w:val="00E017E1"/>
    <w:rsid w:val="00E02022"/>
    <w:rsid w:val="00E026AF"/>
    <w:rsid w:val="00E035B3"/>
    <w:rsid w:val="00E049FB"/>
    <w:rsid w:val="00E07D9A"/>
    <w:rsid w:val="00E07F3E"/>
    <w:rsid w:val="00E148F7"/>
    <w:rsid w:val="00E14EA7"/>
    <w:rsid w:val="00E15D51"/>
    <w:rsid w:val="00E16327"/>
    <w:rsid w:val="00E16846"/>
    <w:rsid w:val="00E207F2"/>
    <w:rsid w:val="00E21B55"/>
    <w:rsid w:val="00E266E1"/>
    <w:rsid w:val="00E26D0F"/>
    <w:rsid w:val="00E30F02"/>
    <w:rsid w:val="00E31191"/>
    <w:rsid w:val="00E3465A"/>
    <w:rsid w:val="00E40381"/>
    <w:rsid w:val="00E403B5"/>
    <w:rsid w:val="00E41FE2"/>
    <w:rsid w:val="00E43026"/>
    <w:rsid w:val="00E45977"/>
    <w:rsid w:val="00E47A94"/>
    <w:rsid w:val="00E47E26"/>
    <w:rsid w:val="00E558CE"/>
    <w:rsid w:val="00E55E09"/>
    <w:rsid w:val="00E55F16"/>
    <w:rsid w:val="00E560E7"/>
    <w:rsid w:val="00E600EF"/>
    <w:rsid w:val="00E6047F"/>
    <w:rsid w:val="00E61217"/>
    <w:rsid w:val="00E639D9"/>
    <w:rsid w:val="00E65026"/>
    <w:rsid w:val="00E65597"/>
    <w:rsid w:val="00E67A56"/>
    <w:rsid w:val="00E71DC4"/>
    <w:rsid w:val="00E75D84"/>
    <w:rsid w:val="00E760A1"/>
    <w:rsid w:val="00E771C3"/>
    <w:rsid w:val="00E77F80"/>
    <w:rsid w:val="00E80706"/>
    <w:rsid w:val="00E80E3E"/>
    <w:rsid w:val="00E81194"/>
    <w:rsid w:val="00E83634"/>
    <w:rsid w:val="00E836AF"/>
    <w:rsid w:val="00E83925"/>
    <w:rsid w:val="00E83A18"/>
    <w:rsid w:val="00E848BF"/>
    <w:rsid w:val="00E85030"/>
    <w:rsid w:val="00E853FD"/>
    <w:rsid w:val="00E85BCA"/>
    <w:rsid w:val="00E870DF"/>
    <w:rsid w:val="00E919FA"/>
    <w:rsid w:val="00E93FB3"/>
    <w:rsid w:val="00E952FB"/>
    <w:rsid w:val="00E96063"/>
    <w:rsid w:val="00EA00AE"/>
    <w:rsid w:val="00EA16BC"/>
    <w:rsid w:val="00EA4305"/>
    <w:rsid w:val="00EA6591"/>
    <w:rsid w:val="00EB1179"/>
    <w:rsid w:val="00EB4D55"/>
    <w:rsid w:val="00EB4DDE"/>
    <w:rsid w:val="00EB5229"/>
    <w:rsid w:val="00EC1075"/>
    <w:rsid w:val="00EC1803"/>
    <w:rsid w:val="00EC1868"/>
    <w:rsid w:val="00EC23AA"/>
    <w:rsid w:val="00EC25C5"/>
    <w:rsid w:val="00EC3592"/>
    <w:rsid w:val="00EC3DA8"/>
    <w:rsid w:val="00EC44DB"/>
    <w:rsid w:val="00EC4B76"/>
    <w:rsid w:val="00EC6768"/>
    <w:rsid w:val="00EC69DB"/>
    <w:rsid w:val="00EC79AC"/>
    <w:rsid w:val="00ED1A0D"/>
    <w:rsid w:val="00ED281A"/>
    <w:rsid w:val="00ED4C71"/>
    <w:rsid w:val="00ED5B01"/>
    <w:rsid w:val="00ED60B3"/>
    <w:rsid w:val="00ED678C"/>
    <w:rsid w:val="00EE154E"/>
    <w:rsid w:val="00EE31F0"/>
    <w:rsid w:val="00EE4C15"/>
    <w:rsid w:val="00EE6585"/>
    <w:rsid w:val="00EF1429"/>
    <w:rsid w:val="00EF1E89"/>
    <w:rsid w:val="00EF2CB9"/>
    <w:rsid w:val="00EF4993"/>
    <w:rsid w:val="00EF60F6"/>
    <w:rsid w:val="00EF63AC"/>
    <w:rsid w:val="00F0175F"/>
    <w:rsid w:val="00F01B57"/>
    <w:rsid w:val="00F01E63"/>
    <w:rsid w:val="00F02B4E"/>
    <w:rsid w:val="00F05D49"/>
    <w:rsid w:val="00F10D80"/>
    <w:rsid w:val="00F10EB5"/>
    <w:rsid w:val="00F11484"/>
    <w:rsid w:val="00F11CAA"/>
    <w:rsid w:val="00F11E69"/>
    <w:rsid w:val="00F17C52"/>
    <w:rsid w:val="00F20E5E"/>
    <w:rsid w:val="00F21C92"/>
    <w:rsid w:val="00F21E8C"/>
    <w:rsid w:val="00F22747"/>
    <w:rsid w:val="00F249EF"/>
    <w:rsid w:val="00F24D0A"/>
    <w:rsid w:val="00F30F8A"/>
    <w:rsid w:val="00F32324"/>
    <w:rsid w:val="00F324D8"/>
    <w:rsid w:val="00F3307D"/>
    <w:rsid w:val="00F41775"/>
    <w:rsid w:val="00F42159"/>
    <w:rsid w:val="00F42733"/>
    <w:rsid w:val="00F43055"/>
    <w:rsid w:val="00F43351"/>
    <w:rsid w:val="00F43FE8"/>
    <w:rsid w:val="00F4440B"/>
    <w:rsid w:val="00F44E67"/>
    <w:rsid w:val="00F47316"/>
    <w:rsid w:val="00F52484"/>
    <w:rsid w:val="00F52B48"/>
    <w:rsid w:val="00F55A50"/>
    <w:rsid w:val="00F56C69"/>
    <w:rsid w:val="00F60391"/>
    <w:rsid w:val="00F6078D"/>
    <w:rsid w:val="00F62B61"/>
    <w:rsid w:val="00F6382D"/>
    <w:rsid w:val="00F63FAD"/>
    <w:rsid w:val="00F652B4"/>
    <w:rsid w:val="00F65721"/>
    <w:rsid w:val="00F6573B"/>
    <w:rsid w:val="00F65DA7"/>
    <w:rsid w:val="00F66428"/>
    <w:rsid w:val="00F723A8"/>
    <w:rsid w:val="00F72A0E"/>
    <w:rsid w:val="00F744CE"/>
    <w:rsid w:val="00F74894"/>
    <w:rsid w:val="00F74D80"/>
    <w:rsid w:val="00F754A4"/>
    <w:rsid w:val="00F76CEF"/>
    <w:rsid w:val="00F81B51"/>
    <w:rsid w:val="00F82691"/>
    <w:rsid w:val="00F82A27"/>
    <w:rsid w:val="00F843D8"/>
    <w:rsid w:val="00F85C40"/>
    <w:rsid w:val="00F85F7D"/>
    <w:rsid w:val="00F868F8"/>
    <w:rsid w:val="00F9087B"/>
    <w:rsid w:val="00F90E4B"/>
    <w:rsid w:val="00F92592"/>
    <w:rsid w:val="00F9268E"/>
    <w:rsid w:val="00F946C6"/>
    <w:rsid w:val="00FA0838"/>
    <w:rsid w:val="00FA150B"/>
    <w:rsid w:val="00FA2F74"/>
    <w:rsid w:val="00FA32BD"/>
    <w:rsid w:val="00FA5A4E"/>
    <w:rsid w:val="00FA66E6"/>
    <w:rsid w:val="00FB015C"/>
    <w:rsid w:val="00FB4358"/>
    <w:rsid w:val="00FB7B46"/>
    <w:rsid w:val="00FB7F80"/>
    <w:rsid w:val="00FC0BA2"/>
    <w:rsid w:val="00FC0E86"/>
    <w:rsid w:val="00FC3730"/>
    <w:rsid w:val="00FC4B35"/>
    <w:rsid w:val="00FC5BF9"/>
    <w:rsid w:val="00FC6172"/>
    <w:rsid w:val="00FD0837"/>
    <w:rsid w:val="00FD2217"/>
    <w:rsid w:val="00FD40A0"/>
    <w:rsid w:val="00FD7F7D"/>
    <w:rsid w:val="00FE0C76"/>
    <w:rsid w:val="00FE0FEF"/>
    <w:rsid w:val="00FE4C81"/>
    <w:rsid w:val="00FE5E58"/>
    <w:rsid w:val="00FE7629"/>
    <w:rsid w:val="00FF3810"/>
    <w:rsid w:val="00FF445A"/>
    <w:rsid w:val="00FF62C6"/>
    <w:rsid w:val="00FF6787"/>
    <w:rsid w:val="00FF6E6C"/>
    <w:rsid w:val="01BAA0CE"/>
    <w:rsid w:val="02CFB41C"/>
    <w:rsid w:val="02F0D495"/>
    <w:rsid w:val="02F318FD"/>
    <w:rsid w:val="0410DE5D"/>
    <w:rsid w:val="04C7A745"/>
    <w:rsid w:val="064F590A"/>
    <w:rsid w:val="06B17B52"/>
    <w:rsid w:val="08178E49"/>
    <w:rsid w:val="08D6A701"/>
    <w:rsid w:val="0964365E"/>
    <w:rsid w:val="09DD48AE"/>
    <w:rsid w:val="0B81386B"/>
    <w:rsid w:val="0CFEFB10"/>
    <w:rsid w:val="1244DD67"/>
    <w:rsid w:val="16299109"/>
    <w:rsid w:val="1880764C"/>
    <w:rsid w:val="18DB6454"/>
    <w:rsid w:val="1AE00FC0"/>
    <w:rsid w:val="1CFAA2FD"/>
    <w:rsid w:val="1E9FCE74"/>
    <w:rsid w:val="1EE52624"/>
    <w:rsid w:val="24604A5B"/>
    <w:rsid w:val="24B27D41"/>
    <w:rsid w:val="254BEC55"/>
    <w:rsid w:val="266C9DA4"/>
    <w:rsid w:val="27ECE500"/>
    <w:rsid w:val="28F0A606"/>
    <w:rsid w:val="28FB1256"/>
    <w:rsid w:val="291B3F42"/>
    <w:rsid w:val="29718FB6"/>
    <w:rsid w:val="2A96E2B7"/>
    <w:rsid w:val="2B79D54F"/>
    <w:rsid w:val="2D8C1FEE"/>
    <w:rsid w:val="2E64BE98"/>
    <w:rsid w:val="2E76A3B4"/>
    <w:rsid w:val="30008EF9"/>
    <w:rsid w:val="314B3606"/>
    <w:rsid w:val="3268F2C0"/>
    <w:rsid w:val="32F17F47"/>
    <w:rsid w:val="34FDFE23"/>
    <w:rsid w:val="3586EF6D"/>
    <w:rsid w:val="362ECB05"/>
    <w:rsid w:val="366FD07D"/>
    <w:rsid w:val="37422C87"/>
    <w:rsid w:val="37620E4B"/>
    <w:rsid w:val="397F1DF8"/>
    <w:rsid w:val="3A1843E8"/>
    <w:rsid w:val="3C1D8EDB"/>
    <w:rsid w:val="405B123A"/>
    <w:rsid w:val="41965322"/>
    <w:rsid w:val="4355DC64"/>
    <w:rsid w:val="463033F4"/>
    <w:rsid w:val="46389734"/>
    <w:rsid w:val="46AC1243"/>
    <w:rsid w:val="49C5828F"/>
    <w:rsid w:val="4AAC9219"/>
    <w:rsid w:val="4BC72604"/>
    <w:rsid w:val="4BF2FA88"/>
    <w:rsid w:val="4C5AA107"/>
    <w:rsid w:val="4E22BE21"/>
    <w:rsid w:val="50CE8B07"/>
    <w:rsid w:val="519DA21F"/>
    <w:rsid w:val="51AE827D"/>
    <w:rsid w:val="51B76C17"/>
    <w:rsid w:val="526A2588"/>
    <w:rsid w:val="5544F657"/>
    <w:rsid w:val="56395DA4"/>
    <w:rsid w:val="57AF9A57"/>
    <w:rsid w:val="583E4D12"/>
    <w:rsid w:val="58776287"/>
    <w:rsid w:val="59DB1344"/>
    <w:rsid w:val="5AB640EF"/>
    <w:rsid w:val="5AC5D14F"/>
    <w:rsid w:val="5DCEC0C9"/>
    <w:rsid w:val="5E535688"/>
    <w:rsid w:val="5EAAEC71"/>
    <w:rsid w:val="5F2F1E93"/>
    <w:rsid w:val="6032B965"/>
    <w:rsid w:val="62066536"/>
    <w:rsid w:val="62254F2C"/>
    <w:rsid w:val="653ECE0A"/>
    <w:rsid w:val="67D35B05"/>
    <w:rsid w:val="6844BEEB"/>
    <w:rsid w:val="68916F0E"/>
    <w:rsid w:val="68D62126"/>
    <w:rsid w:val="6A9EB871"/>
    <w:rsid w:val="6BC94327"/>
    <w:rsid w:val="6C790AC4"/>
    <w:rsid w:val="6C84F4AD"/>
    <w:rsid w:val="6F77E132"/>
    <w:rsid w:val="71A7461D"/>
    <w:rsid w:val="74213886"/>
    <w:rsid w:val="76028753"/>
    <w:rsid w:val="78C6B54A"/>
    <w:rsid w:val="79512D58"/>
    <w:rsid w:val="7B7C1DA1"/>
    <w:rsid w:val="7BE957BE"/>
    <w:rsid w:val="7C691DB7"/>
    <w:rsid w:val="7CED4FD9"/>
    <w:rsid w:val="7D200D5E"/>
    <w:rsid w:val="7D927FC4"/>
    <w:rsid w:val="7DABFE12"/>
    <w:rsid w:val="7E3F8C00"/>
    <w:rsid w:val="7E439CA8"/>
    <w:rsid w:val="7EB91A5D"/>
    <w:rsid w:val="7EF4C3DB"/>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61CD1B"/>
  <w15:docId w15:val="{A6CDA59E-BBDC-4CEE-A907-CB4D604F2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4F68DE"/>
    <w:pPr>
      <w:spacing w:after="0" w:line="240" w:lineRule="auto"/>
    </w:pPr>
    <w:rPr>
      <w:rFonts w:eastAsiaTheme="minorHAnsi"/>
      <w:sz w:val="24"/>
      <w:szCs w:val="24"/>
      <w:lang w:eastAsia="en-US"/>
    </w:rPr>
  </w:style>
  <w:style w:type="paragraph" w:styleId="berschrift1">
    <w:name w:val="heading 1"/>
    <w:aliases w:val="Headline 1"/>
    <w:basedOn w:val="Standard"/>
    <w:next w:val="Standard"/>
    <w:link w:val="berschrift1Zchn"/>
    <w:uiPriority w:val="3"/>
    <w:qFormat/>
    <w:rsid w:val="00B4434A"/>
    <w:pPr>
      <w:keepNext/>
      <w:keepLines/>
      <w:numPr>
        <w:numId w:val="32"/>
      </w:numPr>
      <w:tabs>
        <w:tab w:val="left" w:pos="709"/>
      </w:tabs>
      <w:spacing w:before="120" w:after="120" w:line="252" w:lineRule="auto"/>
      <w:outlineLvl w:val="0"/>
    </w:pPr>
    <w:rPr>
      <w:rFonts w:ascii="Verdana" w:eastAsiaTheme="majorEastAsia" w:hAnsi="Verdana" w:cstheme="majorBidi"/>
      <w:sz w:val="28"/>
      <w:szCs w:val="28"/>
      <w:lang w:val="en-ZA" w:eastAsia="en-GB"/>
    </w:rPr>
  </w:style>
  <w:style w:type="paragraph" w:styleId="berschrift2">
    <w:name w:val="heading 2"/>
    <w:aliases w:val="Headline 2"/>
    <w:basedOn w:val="Standard"/>
    <w:next w:val="Standard"/>
    <w:link w:val="berschrift2Zchn"/>
    <w:uiPriority w:val="4"/>
    <w:semiHidden/>
    <w:unhideWhenUsed/>
    <w:qFormat/>
    <w:rsid w:val="00B4434A"/>
    <w:pPr>
      <w:keepNext/>
      <w:keepLines/>
      <w:numPr>
        <w:ilvl w:val="1"/>
        <w:numId w:val="32"/>
      </w:numPr>
      <w:spacing w:before="120" w:after="80" w:line="252" w:lineRule="auto"/>
      <w:outlineLvl w:val="1"/>
    </w:pPr>
    <w:rPr>
      <w:rFonts w:ascii="Verdana" w:eastAsiaTheme="majorEastAsia" w:hAnsi="Verdana" w:cstheme="majorBidi"/>
      <w:color w:val="000000" w:themeColor="text1"/>
      <w:sz w:val="20"/>
      <w:szCs w:val="22"/>
      <w:lang w:val="en-ZA" w:eastAsia="en-GB"/>
    </w:rPr>
  </w:style>
  <w:style w:type="paragraph" w:styleId="berschrift3">
    <w:name w:val="heading 3"/>
    <w:aliases w:val="Headline 3"/>
    <w:basedOn w:val="Standard"/>
    <w:next w:val="Standard"/>
    <w:link w:val="berschrift3Zchn"/>
    <w:uiPriority w:val="5"/>
    <w:semiHidden/>
    <w:unhideWhenUsed/>
    <w:qFormat/>
    <w:rsid w:val="00B4434A"/>
    <w:pPr>
      <w:keepNext/>
      <w:keepLines/>
      <w:numPr>
        <w:ilvl w:val="2"/>
        <w:numId w:val="32"/>
      </w:numPr>
      <w:spacing w:before="120" w:after="80"/>
      <w:outlineLvl w:val="2"/>
    </w:pPr>
    <w:rPr>
      <w:rFonts w:ascii="Verdana" w:eastAsiaTheme="majorEastAsia" w:hAnsi="Verdana" w:cstheme="majorBidi"/>
      <w:color w:val="000000" w:themeColor="text1"/>
      <w:sz w:val="20"/>
      <w:szCs w:val="18"/>
      <w:lang w:val="en-ZA" w:eastAsia="en-GB"/>
    </w:rPr>
  </w:style>
  <w:style w:type="paragraph" w:styleId="berschrift4">
    <w:name w:val="heading 4"/>
    <w:basedOn w:val="Standard"/>
    <w:next w:val="Standard"/>
    <w:link w:val="berschrift4Zchn"/>
    <w:uiPriority w:val="9"/>
    <w:semiHidden/>
    <w:unhideWhenUsed/>
    <w:qFormat/>
    <w:rsid w:val="00B4434A"/>
    <w:pPr>
      <w:keepNext/>
      <w:keepLines/>
      <w:numPr>
        <w:ilvl w:val="3"/>
        <w:numId w:val="32"/>
      </w:numPr>
      <w:spacing w:before="40" w:after="60" w:line="252" w:lineRule="auto"/>
      <w:outlineLvl w:val="3"/>
    </w:pPr>
    <w:rPr>
      <w:rFonts w:ascii="Verdana" w:eastAsiaTheme="majorEastAsia" w:hAnsi="Verdana" w:cstheme="majorBidi"/>
      <w:i/>
      <w:iCs/>
      <w:color w:val="595959" w:themeColor="text1" w:themeTint="A6"/>
      <w:sz w:val="20"/>
      <w:lang w:val="en-ZA" w:eastAsia="en-GB"/>
    </w:rPr>
  </w:style>
  <w:style w:type="paragraph" w:styleId="berschrift5">
    <w:name w:val="heading 5"/>
    <w:basedOn w:val="Standard"/>
    <w:next w:val="Standard"/>
    <w:link w:val="berschrift5Zchn"/>
    <w:uiPriority w:val="9"/>
    <w:semiHidden/>
    <w:unhideWhenUsed/>
    <w:qFormat/>
    <w:rsid w:val="00B4434A"/>
    <w:pPr>
      <w:keepNext/>
      <w:keepLines/>
      <w:numPr>
        <w:ilvl w:val="4"/>
        <w:numId w:val="32"/>
      </w:numPr>
      <w:spacing w:before="40" w:after="60" w:line="252" w:lineRule="auto"/>
      <w:outlineLvl w:val="4"/>
    </w:pPr>
    <w:rPr>
      <w:rFonts w:ascii="Verdana" w:eastAsiaTheme="majorEastAsia" w:hAnsi="Verdana" w:cstheme="majorBidi"/>
      <w:color w:val="595959" w:themeColor="text1" w:themeTint="A6"/>
      <w:sz w:val="20"/>
      <w:lang w:val="en-ZA" w:eastAsia="en-GB"/>
    </w:rPr>
  </w:style>
  <w:style w:type="paragraph" w:styleId="berschrift6">
    <w:name w:val="heading 6"/>
    <w:basedOn w:val="Standard"/>
    <w:next w:val="Standard"/>
    <w:link w:val="berschrift6Zchn"/>
    <w:uiPriority w:val="9"/>
    <w:semiHidden/>
    <w:unhideWhenUsed/>
    <w:qFormat/>
    <w:rsid w:val="00B4434A"/>
    <w:pPr>
      <w:keepNext/>
      <w:keepLines/>
      <w:numPr>
        <w:ilvl w:val="5"/>
        <w:numId w:val="32"/>
      </w:numPr>
      <w:spacing w:before="40" w:after="60" w:line="252" w:lineRule="auto"/>
      <w:outlineLvl w:val="5"/>
    </w:pPr>
    <w:rPr>
      <w:rFonts w:asciiTheme="majorHAnsi" w:eastAsiaTheme="majorEastAsia" w:hAnsiTheme="majorHAnsi" w:cstheme="majorBidi"/>
      <w:color w:val="243F60" w:themeColor="accent1" w:themeShade="7F"/>
      <w:sz w:val="20"/>
      <w:lang w:val="en-ZA" w:eastAsia="en-GB"/>
    </w:rPr>
  </w:style>
  <w:style w:type="paragraph" w:styleId="berschrift7">
    <w:name w:val="heading 7"/>
    <w:basedOn w:val="Standard"/>
    <w:next w:val="Standard"/>
    <w:link w:val="berschrift7Zchn"/>
    <w:uiPriority w:val="9"/>
    <w:semiHidden/>
    <w:unhideWhenUsed/>
    <w:qFormat/>
    <w:rsid w:val="00B4434A"/>
    <w:pPr>
      <w:keepNext/>
      <w:keepLines/>
      <w:numPr>
        <w:ilvl w:val="6"/>
        <w:numId w:val="32"/>
      </w:numPr>
      <w:spacing w:before="40" w:after="60" w:line="252" w:lineRule="auto"/>
      <w:outlineLvl w:val="6"/>
    </w:pPr>
    <w:rPr>
      <w:rFonts w:asciiTheme="majorHAnsi" w:eastAsiaTheme="majorEastAsia" w:hAnsiTheme="majorHAnsi" w:cstheme="majorBidi"/>
      <w:i/>
      <w:iCs/>
      <w:color w:val="243F60" w:themeColor="accent1" w:themeShade="7F"/>
      <w:sz w:val="20"/>
      <w:lang w:val="en-ZA" w:eastAsia="en-GB"/>
    </w:rPr>
  </w:style>
  <w:style w:type="paragraph" w:styleId="berschrift8">
    <w:name w:val="heading 8"/>
    <w:basedOn w:val="Standard"/>
    <w:next w:val="Standard"/>
    <w:link w:val="berschrift8Zchn"/>
    <w:uiPriority w:val="9"/>
    <w:semiHidden/>
    <w:unhideWhenUsed/>
    <w:qFormat/>
    <w:rsid w:val="00B4434A"/>
    <w:pPr>
      <w:keepNext/>
      <w:keepLines/>
      <w:numPr>
        <w:ilvl w:val="7"/>
        <w:numId w:val="32"/>
      </w:numPr>
      <w:spacing w:before="40" w:after="60" w:line="252" w:lineRule="auto"/>
      <w:outlineLvl w:val="7"/>
    </w:pPr>
    <w:rPr>
      <w:rFonts w:asciiTheme="majorHAnsi" w:eastAsiaTheme="majorEastAsia" w:hAnsiTheme="majorHAnsi" w:cstheme="majorBidi"/>
      <w:color w:val="272727" w:themeColor="text1" w:themeTint="D8"/>
      <w:sz w:val="21"/>
      <w:szCs w:val="21"/>
      <w:lang w:val="en-ZA" w:eastAsia="en-GB"/>
    </w:rPr>
  </w:style>
  <w:style w:type="paragraph" w:styleId="berschrift9">
    <w:name w:val="heading 9"/>
    <w:basedOn w:val="Standard"/>
    <w:next w:val="Standard"/>
    <w:link w:val="berschrift9Zchn"/>
    <w:uiPriority w:val="9"/>
    <w:semiHidden/>
    <w:unhideWhenUsed/>
    <w:qFormat/>
    <w:rsid w:val="00B4434A"/>
    <w:pPr>
      <w:keepNext/>
      <w:keepLines/>
      <w:numPr>
        <w:ilvl w:val="8"/>
        <w:numId w:val="32"/>
      </w:numPr>
      <w:spacing w:before="40" w:after="60" w:line="252" w:lineRule="auto"/>
      <w:outlineLvl w:val="8"/>
    </w:pPr>
    <w:rPr>
      <w:rFonts w:asciiTheme="majorHAnsi" w:eastAsiaTheme="majorEastAsia" w:hAnsiTheme="majorHAnsi" w:cstheme="majorBidi"/>
      <w:i/>
      <w:iCs/>
      <w:color w:val="272727" w:themeColor="text1" w:themeTint="D8"/>
      <w:sz w:val="21"/>
      <w:szCs w:val="21"/>
      <w:lang w:val="en-ZA"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92FB8"/>
    <w:pPr>
      <w:tabs>
        <w:tab w:val="center" w:pos="4536"/>
        <w:tab w:val="right" w:pos="9072"/>
      </w:tabs>
    </w:pPr>
  </w:style>
  <w:style w:type="character" w:customStyle="1" w:styleId="KopfzeileZchn">
    <w:name w:val="Kopfzeile Zchn"/>
    <w:basedOn w:val="Absatz-Standardschriftart"/>
    <w:link w:val="Kopfzeile"/>
    <w:uiPriority w:val="99"/>
    <w:rsid w:val="00092FB8"/>
    <w:rPr>
      <w:rFonts w:eastAsiaTheme="minorHAnsi"/>
      <w:sz w:val="24"/>
      <w:szCs w:val="24"/>
      <w:lang w:val="en-GB" w:eastAsia="en-US"/>
    </w:rPr>
  </w:style>
  <w:style w:type="paragraph" w:styleId="Fuzeile">
    <w:name w:val="footer"/>
    <w:basedOn w:val="Standard"/>
    <w:link w:val="FuzeileZchn"/>
    <w:uiPriority w:val="99"/>
    <w:unhideWhenUsed/>
    <w:rsid w:val="00092FB8"/>
    <w:pPr>
      <w:tabs>
        <w:tab w:val="center" w:pos="4536"/>
        <w:tab w:val="right" w:pos="9072"/>
      </w:tabs>
    </w:pPr>
  </w:style>
  <w:style w:type="character" w:customStyle="1" w:styleId="FuzeileZchn">
    <w:name w:val="Fußzeile Zchn"/>
    <w:basedOn w:val="Absatz-Standardschriftart"/>
    <w:link w:val="Fuzeile"/>
    <w:uiPriority w:val="99"/>
    <w:rsid w:val="00092FB8"/>
    <w:rPr>
      <w:rFonts w:eastAsiaTheme="minorHAnsi"/>
      <w:sz w:val="24"/>
      <w:szCs w:val="24"/>
      <w:lang w:val="en-GB" w:eastAsia="en-US"/>
    </w:rPr>
  </w:style>
  <w:style w:type="paragraph" w:customStyle="1" w:styleId="p1">
    <w:name w:val="p1"/>
    <w:basedOn w:val="Standard"/>
    <w:rsid w:val="00092FB8"/>
    <w:pPr>
      <w:spacing w:line="150" w:lineRule="atLeast"/>
    </w:pPr>
    <w:rPr>
      <w:rFonts w:ascii="Helvetica Neue" w:hAnsi="Helvetica Neue" w:cs="Times New Roman"/>
      <w:sz w:val="12"/>
      <w:szCs w:val="12"/>
      <w:lang w:eastAsia="de-DE"/>
    </w:rPr>
  </w:style>
  <w:style w:type="character" w:customStyle="1" w:styleId="s1">
    <w:name w:val="s1"/>
    <w:basedOn w:val="Absatz-Standardschriftart"/>
    <w:rsid w:val="00092FB8"/>
    <w:rPr>
      <w:spacing w:val="3"/>
    </w:rPr>
  </w:style>
  <w:style w:type="table" w:styleId="Tabellenraster">
    <w:name w:val="Table Grid"/>
    <w:basedOn w:val="NormaleTabelle"/>
    <w:uiPriority w:val="39"/>
    <w:rsid w:val="00092FB8"/>
    <w:pPr>
      <w:spacing w:after="0" w:line="240" w:lineRule="auto"/>
    </w:pPr>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725C24"/>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5C24"/>
    <w:rPr>
      <w:rFonts w:ascii="Tahoma" w:eastAsiaTheme="minorHAnsi" w:hAnsi="Tahoma" w:cs="Tahoma"/>
      <w:sz w:val="16"/>
      <w:szCs w:val="16"/>
      <w:lang w:val="en-GB" w:eastAsia="en-US"/>
    </w:rPr>
  </w:style>
  <w:style w:type="character" w:styleId="Hyperlink">
    <w:name w:val="Hyperlink"/>
    <w:basedOn w:val="Absatz-Standardschriftart"/>
    <w:uiPriority w:val="99"/>
    <w:unhideWhenUsed/>
    <w:rsid w:val="002D5BB1"/>
    <w:rPr>
      <w:color w:val="0000FF"/>
      <w:u w:val="single"/>
    </w:rPr>
  </w:style>
  <w:style w:type="paragraph" w:styleId="Listenabsatz">
    <w:name w:val="List Paragraph"/>
    <w:basedOn w:val="Standard"/>
    <w:uiPriority w:val="34"/>
    <w:qFormat/>
    <w:rsid w:val="00D50ACA"/>
    <w:pPr>
      <w:ind w:left="720"/>
      <w:contextualSpacing/>
    </w:pPr>
  </w:style>
  <w:style w:type="character" w:styleId="Kommentarzeichen">
    <w:name w:val="annotation reference"/>
    <w:basedOn w:val="Absatz-Standardschriftart"/>
    <w:uiPriority w:val="99"/>
    <w:semiHidden/>
    <w:unhideWhenUsed/>
    <w:rsid w:val="00B606D5"/>
    <w:rPr>
      <w:sz w:val="16"/>
      <w:szCs w:val="16"/>
    </w:rPr>
  </w:style>
  <w:style w:type="paragraph" w:styleId="Kommentartext">
    <w:name w:val="annotation text"/>
    <w:basedOn w:val="Standard"/>
    <w:link w:val="KommentartextZchn"/>
    <w:uiPriority w:val="99"/>
    <w:unhideWhenUsed/>
    <w:rsid w:val="00B606D5"/>
    <w:rPr>
      <w:sz w:val="20"/>
      <w:szCs w:val="20"/>
    </w:rPr>
  </w:style>
  <w:style w:type="character" w:customStyle="1" w:styleId="KommentartextZchn">
    <w:name w:val="Kommentartext Zchn"/>
    <w:basedOn w:val="Absatz-Standardschriftart"/>
    <w:link w:val="Kommentartext"/>
    <w:uiPriority w:val="99"/>
    <w:rsid w:val="00B606D5"/>
    <w:rPr>
      <w:rFonts w:eastAsiaTheme="minorHAnsi"/>
      <w:sz w:val="20"/>
      <w:szCs w:val="20"/>
      <w:lang w:val="en-GB" w:eastAsia="en-US"/>
    </w:rPr>
  </w:style>
  <w:style w:type="paragraph" w:styleId="Kommentarthema">
    <w:name w:val="annotation subject"/>
    <w:basedOn w:val="Kommentartext"/>
    <w:next w:val="Kommentartext"/>
    <w:link w:val="KommentarthemaZchn"/>
    <w:uiPriority w:val="99"/>
    <w:semiHidden/>
    <w:unhideWhenUsed/>
    <w:rsid w:val="00B606D5"/>
    <w:rPr>
      <w:b/>
      <w:bCs/>
    </w:rPr>
  </w:style>
  <w:style w:type="character" w:customStyle="1" w:styleId="KommentarthemaZchn">
    <w:name w:val="Kommentarthema Zchn"/>
    <w:basedOn w:val="KommentartextZchn"/>
    <w:link w:val="Kommentarthema"/>
    <w:uiPriority w:val="99"/>
    <w:semiHidden/>
    <w:rsid w:val="00B606D5"/>
    <w:rPr>
      <w:rFonts w:eastAsiaTheme="minorHAnsi"/>
      <w:b/>
      <w:bCs/>
      <w:sz w:val="20"/>
      <w:szCs w:val="20"/>
      <w:lang w:val="en-GB" w:eastAsia="en-US"/>
    </w:rPr>
  </w:style>
  <w:style w:type="character" w:styleId="BesuchterLink">
    <w:name w:val="FollowedHyperlink"/>
    <w:basedOn w:val="Absatz-Standardschriftart"/>
    <w:uiPriority w:val="99"/>
    <w:semiHidden/>
    <w:unhideWhenUsed/>
    <w:rsid w:val="00454358"/>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4F47C8"/>
    <w:rPr>
      <w:color w:val="605E5C"/>
      <w:shd w:val="clear" w:color="auto" w:fill="E1DFDD"/>
    </w:rPr>
  </w:style>
  <w:style w:type="paragraph" w:styleId="berarbeitung">
    <w:name w:val="Revision"/>
    <w:hidden/>
    <w:uiPriority w:val="99"/>
    <w:semiHidden/>
    <w:rsid w:val="006D6FF4"/>
    <w:pPr>
      <w:spacing w:after="0" w:line="240" w:lineRule="auto"/>
    </w:pPr>
    <w:rPr>
      <w:rFonts w:eastAsiaTheme="minorHAnsi"/>
      <w:sz w:val="24"/>
      <w:szCs w:val="24"/>
      <w:lang w:eastAsia="en-US"/>
    </w:rPr>
  </w:style>
  <w:style w:type="character" w:customStyle="1" w:styleId="UnresolvedMention1">
    <w:name w:val="Unresolved Mention1"/>
    <w:basedOn w:val="Absatz-Standardschriftart"/>
    <w:uiPriority w:val="99"/>
    <w:rsid w:val="00403F7D"/>
    <w:rPr>
      <w:color w:val="605E5C"/>
      <w:shd w:val="clear" w:color="auto" w:fill="E1DFDD"/>
    </w:rPr>
  </w:style>
  <w:style w:type="character" w:customStyle="1" w:styleId="NichtaufgelsteErwhnung2">
    <w:name w:val="Nicht aufgelöste Erwähnung2"/>
    <w:basedOn w:val="Absatz-Standardschriftart"/>
    <w:uiPriority w:val="99"/>
    <w:rsid w:val="00E07D9A"/>
    <w:rPr>
      <w:color w:val="605E5C"/>
      <w:shd w:val="clear" w:color="auto" w:fill="E1DFDD"/>
    </w:rPr>
  </w:style>
  <w:style w:type="character" w:customStyle="1" w:styleId="NichtaufgelsteErwhnung3">
    <w:name w:val="Nicht aufgelöste Erwähnung3"/>
    <w:basedOn w:val="Absatz-Standardschriftart"/>
    <w:uiPriority w:val="99"/>
    <w:rsid w:val="003D5DC4"/>
    <w:rPr>
      <w:color w:val="605E5C"/>
      <w:shd w:val="clear" w:color="auto" w:fill="E1DFDD"/>
    </w:rPr>
  </w:style>
  <w:style w:type="character" w:styleId="NichtaufgelsteErwhnung">
    <w:name w:val="Unresolved Mention"/>
    <w:basedOn w:val="Absatz-Standardschriftart"/>
    <w:uiPriority w:val="99"/>
    <w:rsid w:val="00BB07C3"/>
    <w:rPr>
      <w:color w:val="605E5C"/>
      <w:shd w:val="clear" w:color="auto" w:fill="E1DFDD"/>
    </w:rPr>
  </w:style>
  <w:style w:type="character" w:styleId="Erwhnung">
    <w:name w:val="Mention"/>
    <w:basedOn w:val="Absatz-Standardschriftart"/>
    <w:uiPriority w:val="99"/>
    <w:unhideWhenUsed/>
    <w:rsid w:val="00CC5B4B"/>
    <w:rPr>
      <w:color w:val="2B579A"/>
      <w:shd w:val="clear" w:color="auto" w:fill="E1DFDD"/>
    </w:rPr>
  </w:style>
  <w:style w:type="character" w:customStyle="1" w:styleId="berschrift1Zchn">
    <w:name w:val="Überschrift 1 Zchn"/>
    <w:aliases w:val="Headline 1 Zchn"/>
    <w:basedOn w:val="Absatz-Standardschriftart"/>
    <w:link w:val="berschrift1"/>
    <w:uiPriority w:val="3"/>
    <w:rsid w:val="00B4434A"/>
    <w:rPr>
      <w:rFonts w:ascii="Verdana" w:eastAsiaTheme="majorEastAsia" w:hAnsi="Verdana" w:cstheme="majorBidi"/>
      <w:sz w:val="28"/>
      <w:szCs w:val="28"/>
      <w:lang w:val="en-ZA" w:eastAsia="en-GB"/>
    </w:rPr>
  </w:style>
  <w:style w:type="character" w:customStyle="1" w:styleId="berschrift2Zchn">
    <w:name w:val="Überschrift 2 Zchn"/>
    <w:aliases w:val="Headline 2 Zchn"/>
    <w:basedOn w:val="Absatz-Standardschriftart"/>
    <w:link w:val="berschrift2"/>
    <w:uiPriority w:val="4"/>
    <w:semiHidden/>
    <w:rsid w:val="00B4434A"/>
    <w:rPr>
      <w:rFonts w:ascii="Verdana" w:eastAsiaTheme="majorEastAsia" w:hAnsi="Verdana" w:cstheme="majorBidi"/>
      <w:color w:val="000000" w:themeColor="text1"/>
      <w:sz w:val="20"/>
      <w:lang w:val="en-ZA" w:eastAsia="en-GB"/>
    </w:rPr>
  </w:style>
  <w:style w:type="character" w:customStyle="1" w:styleId="berschrift3Zchn">
    <w:name w:val="Überschrift 3 Zchn"/>
    <w:aliases w:val="Headline 3 Zchn"/>
    <w:basedOn w:val="Absatz-Standardschriftart"/>
    <w:link w:val="berschrift3"/>
    <w:uiPriority w:val="5"/>
    <w:semiHidden/>
    <w:rsid w:val="00B4434A"/>
    <w:rPr>
      <w:rFonts w:ascii="Verdana" w:eastAsiaTheme="majorEastAsia" w:hAnsi="Verdana" w:cstheme="majorBidi"/>
      <w:color w:val="000000" w:themeColor="text1"/>
      <w:sz w:val="20"/>
      <w:szCs w:val="18"/>
      <w:lang w:val="en-ZA" w:eastAsia="en-GB"/>
    </w:rPr>
  </w:style>
  <w:style w:type="character" w:customStyle="1" w:styleId="berschrift4Zchn">
    <w:name w:val="Überschrift 4 Zchn"/>
    <w:basedOn w:val="Absatz-Standardschriftart"/>
    <w:link w:val="berschrift4"/>
    <w:uiPriority w:val="9"/>
    <w:semiHidden/>
    <w:rsid w:val="00B4434A"/>
    <w:rPr>
      <w:rFonts w:ascii="Verdana" w:eastAsiaTheme="majorEastAsia" w:hAnsi="Verdana" w:cstheme="majorBidi"/>
      <w:i/>
      <w:iCs/>
      <w:color w:val="595959" w:themeColor="text1" w:themeTint="A6"/>
      <w:sz w:val="20"/>
      <w:szCs w:val="24"/>
      <w:lang w:val="en-ZA" w:eastAsia="en-GB"/>
    </w:rPr>
  </w:style>
  <w:style w:type="character" w:customStyle="1" w:styleId="berschrift5Zchn">
    <w:name w:val="Überschrift 5 Zchn"/>
    <w:basedOn w:val="Absatz-Standardschriftart"/>
    <w:link w:val="berschrift5"/>
    <w:uiPriority w:val="9"/>
    <w:semiHidden/>
    <w:rsid w:val="00B4434A"/>
    <w:rPr>
      <w:rFonts w:ascii="Verdana" w:eastAsiaTheme="majorEastAsia" w:hAnsi="Verdana" w:cstheme="majorBidi"/>
      <w:color w:val="595959" w:themeColor="text1" w:themeTint="A6"/>
      <w:sz w:val="20"/>
      <w:szCs w:val="24"/>
      <w:lang w:val="en-ZA" w:eastAsia="en-GB"/>
    </w:rPr>
  </w:style>
  <w:style w:type="character" w:customStyle="1" w:styleId="berschrift6Zchn">
    <w:name w:val="Überschrift 6 Zchn"/>
    <w:basedOn w:val="Absatz-Standardschriftart"/>
    <w:link w:val="berschrift6"/>
    <w:uiPriority w:val="9"/>
    <w:semiHidden/>
    <w:rsid w:val="00B4434A"/>
    <w:rPr>
      <w:rFonts w:asciiTheme="majorHAnsi" w:eastAsiaTheme="majorEastAsia" w:hAnsiTheme="majorHAnsi" w:cstheme="majorBidi"/>
      <w:color w:val="243F60" w:themeColor="accent1" w:themeShade="7F"/>
      <w:sz w:val="20"/>
      <w:szCs w:val="24"/>
      <w:lang w:val="en-ZA" w:eastAsia="en-GB"/>
    </w:rPr>
  </w:style>
  <w:style w:type="character" w:customStyle="1" w:styleId="berschrift7Zchn">
    <w:name w:val="Überschrift 7 Zchn"/>
    <w:basedOn w:val="Absatz-Standardschriftart"/>
    <w:link w:val="berschrift7"/>
    <w:uiPriority w:val="9"/>
    <w:semiHidden/>
    <w:rsid w:val="00B4434A"/>
    <w:rPr>
      <w:rFonts w:asciiTheme="majorHAnsi" w:eastAsiaTheme="majorEastAsia" w:hAnsiTheme="majorHAnsi" w:cstheme="majorBidi"/>
      <w:i/>
      <w:iCs/>
      <w:color w:val="243F60" w:themeColor="accent1" w:themeShade="7F"/>
      <w:sz w:val="20"/>
      <w:szCs w:val="24"/>
      <w:lang w:val="en-ZA" w:eastAsia="en-GB"/>
    </w:rPr>
  </w:style>
  <w:style w:type="character" w:customStyle="1" w:styleId="berschrift8Zchn">
    <w:name w:val="Überschrift 8 Zchn"/>
    <w:basedOn w:val="Absatz-Standardschriftart"/>
    <w:link w:val="berschrift8"/>
    <w:uiPriority w:val="9"/>
    <w:semiHidden/>
    <w:rsid w:val="00B4434A"/>
    <w:rPr>
      <w:rFonts w:asciiTheme="majorHAnsi" w:eastAsiaTheme="majorEastAsia" w:hAnsiTheme="majorHAnsi" w:cstheme="majorBidi"/>
      <w:color w:val="272727" w:themeColor="text1" w:themeTint="D8"/>
      <w:sz w:val="21"/>
      <w:szCs w:val="21"/>
      <w:lang w:val="en-ZA" w:eastAsia="en-GB"/>
    </w:rPr>
  </w:style>
  <w:style w:type="character" w:customStyle="1" w:styleId="berschrift9Zchn">
    <w:name w:val="Überschrift 9 Zchn"/>
    <w:basedOn w:val="Absatz-Standardschriftart"/>
    <w:link w:val="berschrift9"/>
    <w:uiPriority w:val="9"/>
    <w:semiHidden/>
    <w:rsid w:val="00B4434A"/>
    <w:rPr>
      <w:rFonts w:asciiTheme="majorHAnsi" w:eastAsiaTheme="majorEastAsia" w:hAnsiTheme="majorHAnsi" w:cstheme="majorBidi"/>
      <w:i/>
      <w:iCs/>
      <w:color w:val="272727" w:themeColor="text1" w:themeTint="D8"/>
      <w:sz w:val="21"/>
      <w:szCs w:val="21"/>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3772">
      <w:bodyDiv w:val="1"/>
      <w:marLeft w:val="0"/>
      <w:marRight w:val="0"/>
      <w:marTop w:val="0"/>
      <w:marBottom w:val="0"/>
      <w:divBdr>
        <w:top w:val="none" w:sz="0" w:space="0" w:color="auto"/>
        <w:left w:val="none" w:sz="0" w:space="0" w:color="auto"/>
        <w:bottom w:val="none" w:sz="0" w:space="0" w:color="auto"/>
        <w:right w:val="none" w:sz="0" w:space="0" w:color="auto"/>
      </w:divBdr>
    </w:div>
    <w:div w:id="86970006">
      <w:bodyDiv w:val="1"/>
      <w:marLeft w:val="0"/>
      <w:marRight w:val="0"/>
      <w:marTop w:val="0"/>
      <w:marBottom w:val="0"/>
      <w:divBdr>
        <w:top w:val="none" w:sz="0" w:space="0" w:color="auto"/>
        <w:left w:val="none" w:sz="0" w:space="0" w:color="auto"/>
        <w:bottom w:val="none" w:sz="0" w:space="0" w:color="auto"/>
        <w:right w:val="none" w:sz="0" w:space="0" w:color="auto"/>
      </w:divBdr>
    </w:div>
    <w:div w:id="162403101">
      <w:bodyDiv w:val="1"/>
      <w:marLeft w:val="0"/>
      <w:marRight w:val="0"/>
      <w:marTop w:val="0"/>
      <w:marBottom w:val="0"/>
      <w:divBdr>
        <w:top w:val="none" w:sz="0" w:space="0" w:color="auto"/>
        <w:left w:val="none" w:sz="0" w:space="0" w:color="auto"/>
        <w:bottom w:val="none" w:sz="0" w:space="0" w:color="auto"/>
        <w:right w:val="none" w:sz="0" w:space="0" w:color="auto"/>
      </w:divBdr>
      <w:divsChild>
        <w:div w:id="15205504">
          <w:marLeft w:val="0"/>
          <w:marRight w:val="0"/>
          <w:marTop w:val="0"/>
          <w:marBottom w:val="0"/>
          <w:divBdr>
            <w:top w:val="none" w:sz="0" w:space="0" w:color="auto"/>
            <w:left w:val="none" w:sz="0" w:space="0" w:color="auto"/>
            <w:bottom w:val="none" w:sz="0" w:space="0" w:color="auto"/>
            <w:right w:val="none" w:sz="0" w:space="0" w:color="auto"/>
          </w:divBdr>
        </w:div>
        <w:div w:id="104279089">
          <w:marLeft w:val="0"/>
          <w:marRight w:val="0"/>
          <w:marTop w:val="0"/>
          <w:marBottom w:val="0"/>
          <w:divBdr>
            <w:top w:val="none" w:sz="0" w:space="0" w:color="auto"/>
            <w:left w:val="none" w:sz="0" w:space="0" w:color="auto"/>
            <w:bottom w:val="none" w:sz="0" w:space="0" w:color="auto"/>
            <w:right w:val="none" w:sz="0" w:space="0" w:color="auto"/>
          </w:divBdr>
        </w:div>
        <w:div w:id="317199314">
          <w:marLeft w:val="0"/>
          <w:marRight w:val="0"/>
          <w:marTop w:val="0"/>
          <w:marBottom w:val="0"/>
          <w:divBdr>
            <w:top w:val="none" w:sz="0" w:space="0" w:color="auto"/>
            <w:left w:val="none" w:sz="0" w:space="0" w:color="auto"/>
            <w:bottom w:val="none" w:sz="0" w:space="0" w:color="auto"/>
            <w:right w:val="none" w:sz="0" w:space="0" w:color="auto"/>
          </w:divBdr>
        </w:div>
        <w:div w:id="645283464">
          <w:marLeft w:val="0"/>
          <w:marRight w:val="0"/>
          <w:marTop w:val="0"/>
          <w:marBottom w:val="0"/>
          <w:divBdr>
            <w:top w:val="none" w:sz="0" w:space="0" w:color="auto"/>
            <w:left w:val="none" w:sz="0" w:space="0" w:color="auto"/>
            <w:bottom w:val="none" w:sz="0" w:space="0" w:color="auto"/>
            <w:right w:val="none" w:sz="0" w:space="0" w:color="auto"/>
          </w:divBdr>
        </w:div>
        <w:div w:id="733895697">
          <w:marLeft w:val="0"/>
          <w:marRight w:val="0"/>
          <w:marTop w:val="0"/>
          <w:marBottom w:val="0"/>
          <w:divBdr>
            <w:top w:val="none" w:sz="0" w:space="0" w:color="auto"/>
            <w:left w:val="none" w:sz="0" w:space="0" w:color="auto"/>
            <w:bottom w:val="none" w:sz="0" w:space="0" w:color="auto"/>
            <w:right w:val="none" w:sz="0" w:space="0" w:color="auto"/>
          </w:divBdr>
        </w:div>
        <w:div w:id="790126001">
          <w:marLeft w:val="0"/>
          <w:marRight w:val="0"/>
          <w:marTop w:val="0"/>
          <w:marBottom w:val="0"/>
          <w:divBdr>
            <w:top w:val="none" w:sz="0" w:space="0" w:color="auto"/>
            <w:left w:val="none" w:sz="0" w:space="0" w:color="auto"/>
            <w:bottom w:val="none" w:sz="0" w:space="0" w:color="auto"/>
            <w:right w:val="none" w:sz="0" w:space="0" w:color="auto"/>
          </w:divBdr>
        </w:div>
        <w:div w:id="1360856235">
          <w:marLeft w:val="0"/>
          <w:marRight w:val="0"/>
          <w:marTop w:val="0"/>
          <w:marBottom w:val="0"/>
          <w:divBdr>
            <w:top w:val="none" w:sz="0" w:space="0" w:color="auto"/>
            <w:left w:val="none" w:sz="0" w:space="0" w:color="auto"/>
            <w:bottom w:val="none" w:sz="0" w:space="0" w:color="auto"/>
            <w:right w:val="none" w:sz="0" w:space="0" w:color="auto"/>
          </w:divBdr>
        </w:div>
        <w:div w:id="1573394518">
          <w:marLeft w:val="0"/>
          <w:marRight w:val="0"/>
          <w:marTop w:val="0"/>
          <w:marBottom w:val="0"/>
          <w:divBdr>
            <w:top w:val="none" w:sz="0" w:space="0" w:color="auto"/>
            <w:left w:val="none" w:sz="0" w:space="0" w:color="auto"/>
            <w:bottom w:val="none" w:sz="0" w:space="0" w:color="auto"/>
            <w:right w:val="none" w:sz="0" w:space="0" w:color="auto"/>
          </w:divBdr>
        </w:div>
        <w:div w:id="1611744840">
          <w:marLeft w:val="0"/>
          <w:marRight w:val="0"/>
          <w:marTop w:val="0"/>
          <w:marBottom w:val="0"/>
          <w:divBdr>
            <w:top w:val="none" w:sz="0" w:space="0" w:color="auto"/>
            <w:left w:val="none" w:sz="0" w:space="0" w:color="auto"/>
            <w:bottom w:val="none" w:sz="0" w:space="0" w:color="auto"/>
            <w:right w:val="none" w:sz="0" w:space="0" w:color="auto"/>
          </w:divBdr>
        </w:div>
        <w:div w:id="1725519690">
          <w:marLeft w:val="0"/>
          <w:marRight w:val="0"/>
          <w:marTop w:val="0"/>
          <w:marBottom w:val="0"/>
          <w:divBdr>
            <w:top w:val="none" w:sz="0" w:space="0" w:color="auto"/>
            <w:left w:val="none" w:sz="0" w:space="0" w:color="auto"/>
            <w:bottom w:val="none" w:sz="0" w:space="0" w:color="auto"/>
            <w:right w:val="none" w:sz="0" w:space="0" w:color="auto"/>
          </w:divBdr>
        </w:div>
      </w:divsChild>
    </w:div>
    <w:div w:id="282003622">
      <w:bodyDiv w:val="1"/>
      <w:marLeft w:val="0"/>
      <w:marRight w:val="0"/>
      <w:marTop w:val="0"/>
      <w:marBottom w:val="0"/>
      <w:divBdr>
        <w:top w:val="none" w:sz="0" w:space="0" w:color="auto"/>
        <w:left w:val="none" w:sz="0" w:space="0" w:color="auto"/>
        <w:bottom w:val="none" w:sz="0" w:space="0" w:color="auto"/>
        <w:right w:val="none" w:sz="0" w:space="0" w:color="auto"/>
      </w:divBdr>
    </w:div>
    <w:div w:id="331613007">
      <w:bodyDiv w:val="1"/>
      <w:marLeft w:val="0"/>
      <w:marRight w:val="0"/>
      <w:marTop w:val="0"/>
      <w:marBottom w:val="0"/>
      <w:divBdr>
        <w:top w:val="none" w:sz="0" w:space="0" w:color="auto"/>
        <w:left w:val="none" w:sz="0" w:space="0" w:color="auto"/>
        <w:bottom w:val="none" w:sz="0" w:space="0" w:color="auto"/>
        <w:right w:val="none" w:sz="0" w:space="0" w:color="auto"/>
      </w:divBdr>
    </w:div>
    <w:div w:id="429355255">
      <w:bodyDiv w:val="1"/>
      <w:marLeft w:val="0"/>
      <w:marRight w:val="0"/>
      <w:marTop w:val="0"/>
      <w:marBottom w:val="0"/>
      <w:divBdr>
        <w:top w:val="none" w:sz="0" w:space="0" w:color="auto"/>
        <w:left w:val="none" w:sz="0" w:space="0" w:color="auto"/>
        <w:bottom w:val="none" w:sz="0" w:space="0" w:color="auto"/>
        <w:right w:val="none" w:sz="0" w:space="0" w:color="auto"/>
      </w:divBdr>
    </w:div>
    <w:div w:id="456067064">
      <w:bodyDiv w:val="1"/>
      <w:marLeft w:val="0"/>
      <w:marRight w:val="0"/>
      <w:marTop w:val="0"/>
      <w:marBottom w:val="0"/>
      <w:divBdr>
        <w:top w:val="none" w:sz="0" w:space="0" w:color="auto"/>
        <w:left w:val="none" w:sz="0" w:space="0" w:color="auto"/>
        <w:bottom w:val="none" w:sz="0" w:space="0" w:color="auto"/>
        <w:right w:val="none" w:sz="0" w:space="0" w:color="auto"/>
      </w:divBdr>
    </w:div>
    <w:div w:id="492601097">
      <w:bodyDiv w:val="1"/>
      <w:marLeft w:val="0"/>
      <w:marRight w:val="0"/>
      <w:marTop w:val="0"/>
      <w:marBottom w:val="0"/>
      <w:divBdr>
        <w:top w:val="none" w:sz="0" w:space="0" w:color="auto"/>
        <w:left w:val="none" w:sz="0" w:space="0" w:color="auto"/>
        <w:bottom w:val="none" w:sz="0" w:space="0" w:color="auto"/>
        <w:right w:val="none" w:sz="0" w:space="0" w:color="auto"/>
      </w:divBdr>
    </w:div>
    <w:div w:id="532573248">
      <w:bodyDiv w:val="1"/>
      <w:marLeft w:val="0"/>
      <w:marRight w:val="0"/>
      <w:marTop w:val="0"/>
      <w:marBottom w:val="0"/>
      <w:divBdr>
        <w:top w:val="none" w:sz="0" w:space="0" w:color="auto"/>
        <w:left w:val="none" w:sz="0" w:space="0" w:color="auto"/>
        <w:bottom w:val="none" w:sz="0" w:space="0" w:color="auto"/>
        <w:right w:val="none" w:sz="0" w:space="0" w:color="auto"/>
      </w:divBdr>
    </w:div>
    <w:div w:id="636108678">
      <w:bodyDiv w:val="1"/>
      <w:marLeft w:val="0"/>
      <w:marRight w:val="0"/>
      <w:marTop w:val="0"/>
      <w:marBottom w:val="0"/>
      <w:divBdr>
        <w:top w:val="none" w:sz="0" w:space="0" w:color="auto"/>
        <w:left w:val="none" w:sz="0" w:space="0" w:color="auto"/>
        <w:bottom w:val="none" w:sz="0" w:space="0" w:color="auto"/>
        <w:right w:val="none" w:sz="0" w:space="0" w:color="auto"/>
      </w:divBdr>
    </w:div>
    <w:div w:id="755901130">
      <w:bodyDiv w:val="1"/>
      <w:marLeft w:val="0"/>
      <w:marRight w:val="0"/>
      <w:marTop w:val="0"/>
      <w:marBottom w:val="0"/>
      <w:divBdr>
        <w:top w:val="none" w:sz="0" w:space="0" w:color="auto"/>
        <w:left w:val="none" w:sz="0" w:space="0" w:color="auto"/>
        <w:bottom w:val="none" w:sz="0" w:space="0" w:color="auto"/>
        <w:right w:val="none" w:sz="0" w:space="0" w:color="auto"/>
      </w:divBdr>
    </w:div>
    <w:div w:id="783353037">
      <w:bodyDiv w:val="1"/>
      <w:marLeft w:val="0"/>
      <w:marRight w:val="0"/>
      <w:marTop w:val="0"/>
      <w:marBottom w:val="0"/>
      <w:divBdr>
        <w:top w:val="none" w:sz="0" w:space="0" w:color="auto"/>
        <w:left w:val="none" w:sz="0" w:space="0" w:color="auto"/>
        <w:bottom w:val="none" w:sz="0" w:space="0" w:color="auto"/>
        <w:right w:val="none" w:sz="0" w:space="0" w:color="auto"/>
      </w:divBdr>
    </w:div>
    <w:div w:id="839857490">
      <w:bodyDiv w:val="1"/>
      <w:marLeft w:val="0"/>
      <w:marRight w:val="0"/>
      <w:marTop w:val="0"/>
      <w:marBottom w:val="0"/>
      <w:divBdr>
        <w:top w:val="none" w:sz="0" w:space="0" w:color="auto"/>
        <w:left w:val="none" w:sz="0" w:space="0" w:color="auto"/>
        <w:bottom w:val="none" w:sz="0" w:space="0" w:color="auto"/>
        <w:right w:val="none" w:sz="0" w:space="0" w:color="auto"/>
      </w:divBdr>
    </w:div>
    <w:div w:id="854998761">
      <w:bodyDiv w:val="1"/>
      <w:marLeft w:val="0"/>
      <w:marRight w:val="0"/>
      <w:marTop w:val="0"/>
      <w:marBottom w:val="0"/>
      <w:divBdr>
        <w:top w:val="none" w:sz="0" w:space="0" w:color="auto"/>
        <w:left w:val="none" w:sz="0" w:space="0" w:color="auto"/>
        <w:bottom w:val="none" w:sz="0" w:space="0" w:color="auto"/>
        <w:right w:val="none" w:sz="0" w:space="0" w:color="auto"/>
      </w:divBdr>
    </w:div>
    <w:div w:id="861864017">
      <w:bodyDiv w:val="1"/>
      <w:marLeft w:val="0"/>
      <w:marRight w:val="0"/>
      <w:marTop w:val="0"/>
      <w:marBottom w:val="0"/>
      <w:divBdr>
        <w:top w:val="none" w:sz="0" w:space="0" w:color="auto"/>
        <w:left w:val="none" w:sz="0" w:space="0" w:color="auto"/>
        <w:bottom w:val="none" w:sz="0" w:space="0" w:color="auto"/>
        <w:right w:val="none" w:sz="0" w:space="0" w:color="auto"/>
      </w:divBdr>
    </w:div>
    <w:div w:id="967126333">
      <w:bodyDiv w:val="1"/>
      <w:marLeft w:val="0"/>
      <w:marRight w:val="0"/>
      <w:marTop w:val="0"/>
      <w:marBottom w:val="0"/>
      <w:divBdr>
        <w:top w:val="none" w:sz="0" w:space="0" w:color="auto"/>
        <w:left w:val="none" w:sz="0" w:space="0" w:color="auto"/>
        <w:bottom w:val="none" w:sz="0" w:space="0" w:color="auto"/>
        <w:right w:val="none" w:sz="0" w:space="0" w:color="auto"/>
      </w:divBdr>
      <w:divsChild>
        <w:div w:id="2042896747">
          <w:marLeft w:val="0"/>
          <w:marRight w:val="0"/>
          <w:marTop w:val="0"/>
          <w:marBottom w:val="0"/>
          <w:divBdr>
            <w:top w:val="none" w:sz="0" w:space="0" w:color="auto"/>
            <w:left w:val="none" w:sz="0" w:space="0" w:color="auto"/>
            <w:bottom w:val="none" w:sz="0" w:space="0" w:color="auto"/>
            <w:right w:val="none" w:sz="0" w:space="0" w:color="auto"/>
          </w:divBdr>
        </w:div>
      </w:divsChild>
    </w:div>
    <w:div w:id="977104035">
      <w:bodyDiv w:val="1"/>
      <w:marLeft w:val="0"/>
      <w:marRight w:val="0"/>
      <w:marTop w:val="0"/>
      <w:marBottom w:val="0"/>
      <w:divBdr>
        <w:top w:val="none" w:sz="0" w:space="0" w:color="auto"/>
        <w:left w:val="none" w:sz="0" w:space="0" w:color="auto"/>
        <w:bottom w:val="none" w:sz="0" w:space="0" w:color="auto"/>
        <w:right w:val="none" w:sz="0" w:space="0" w:color="auto"/>
      </w:divBdr>
    </w:div>
    <w:div w:id="1023900302">
      <w:bodyDiv w:val="1"/>
      <w:marLeft w:val="0"/>
      <w:marRight w:val="0"/>
      <w:marTop w:val="0"/>
      <w:marBottom w:val="0"/>
      <w:divBdr>
        <w:top w:val="none" w:sz="0" w:space="0" w:color="auto"/>
        <w:left w:val="none" w:sz="0" w:space="0" w:color="auto"/>
        <w:bottom w:val="none" w:sz="0" w:space="0" w:color="auto"/>
        <w:right w:val="none" w:sz="0" w:space="0" w:color="auto"/>
      </w:divBdr>
    </w:div>
    <w:div w:id="1035616155">
      <w:bodyDiv w:val="1"/>
      <w:marLeft w:val="0"/>
      <w:marRight w:val="0"/>
      <w:marTop w:val="0"/>
      <w:marBottom w:val="0"/>
      <w:divBdr>
        <w:top w:val="none" w:sz="0" w:space="0" w:color="auto"/>
        <w:left w:val="none" w:sz="0" w:space="0" w:color="auto"/>
        <w:bottom w:val="none" w:sz="0" w:space="0" w:color="auto"/>
        <w:right w:val="none" w:sz="0" w:space="0" w:color="auto"/>
      </w:divBdr>
    </w:div>
    <w:div w:id="1069160128">
      <w:bodyDiv w:val="1"/>
      <w:marLeft w:val="0"/>
      <w:marRight w:val="0"/>
      <w:marTop w:val="0"/>
      <w:marBottom w:val="0"/>
      <w:divBdr>
        <w:top w:val="none" w:sz="0" w:space="0" w:color="auto"/>
        <w:left w:val="none" w:sz="0" w:space="0" w:color="auto"/>
        <w:bottom w:val="none" w:sz="0" w:space="0" w:color="auto"/>
        <w:right w:val="none" w:sz="0" w:space="0" w:color="auto"/>
      </w:divBdr>
    </w:div>
    <w:div w:id="1127502710">
      <w:bodyDiv w:val="1"/>
      <w:marLeft w:val="0"/>
      <w:marRight w:val="0"/>
      <w:marTop w:val="0"/>
      <w:marBottom w:val="0"/>
      <w:divBdr>
        <w:top w:val="none" w:sz="0" w:space="0" w:color="auto"/>
        <w:left w:val="none" w:sz="0" w:space="0" w:color="auto"/>
        <w:bottom w:val="none" w:sz="0" w:space="0" w:color="auto"/>
        <w:right w:val="none" w:sz="0" w:space="0" w:color="auto"/>
      </w:divBdr>
    </w:div>
    <w:div w:id="1196312449">
      <w:bodyDiv w:val="1"/>
      <w:marLeft w:val="0"/>
      <w:marRight w:val="0"/>
      <w:marTop w:val="0"/>
      <w:marBottom w:val="0"/>
      <w:divBdr>
        <w:top w:val="none" w:sz="0" w:space="0" w:color="auto"/>
        <w:left w:val="none" w:sz="0" w:space="0" w:color="auto"/>
        <w:bottom w:val="none" w:sz="0" w:space="0" w:color="auto"/>
        <w:right w:val="none" w:sz="0" w:space="0" w:color="auto"/>
      </w:divBdr>
    </w:div>
    <w:div w:id="1204172472">
      <w:bodyDiv w:val="1"/>
      <w:marLeft w:val="0"/>
      <w:marRight w:val="0"/>
      <w:marTop w:val="0"/>
      <w:marBottom w:val="0"/>
      <w:divBdr>
        <w:top w:val="none" w:sz="0" w:space="0" w:color="auto"/>
        <w:left w:val="none" w:sz="0" w:space="0" w:color="auto"/>
        <w:bottom w:val="none" w:sz="0" w:space="0" w:color="auto"/>
        <w:right w:val="none" w:sz="0" w:space="0" w:color="auto"/>
      </w:divBdr>
    </w:div>
    <w:div w:id="1249971701">
      <w:bodyDiv w:val="1"/>
      <w:marLeft w:val="0"/>
      <w:marRight w:val="0"/>
      <w:marTop w:val="0"/>
      <w:marBottom w:val="0"/>
      <w:divBdr>
        <w:top w:val="none" w:sz="0" w:space="0" w:color="auto"/>
        <w:left w:val="none" w:sz="0" w:space="0" w:color="auto"/>
        <w:bottom w:val="none" w:sz="0" w:space="0" w:color="auto"/>
        <w:right w:val="none" w:sz="0" w:space="0" w:color="auto"/>
      </w:divBdr>
    </w:div>
    <w:div w:id="1258364375">
      <w:bodyDiv w:val="1"/>
      <w:marLeft w:val="0"/>
      <w:marRight w:val="0"/>
      <w:marTop w:val="0"/>
      <w:marBottom w:val="0"/>
      <w:divBdr>
        <w:top w:val="none" w:sz="0" w:space="0" w:color="auto"/>
        <w:left w:val="none" w:sz="0" w:space="0" w:color="auto"/>
        <w:bottom w:val="none" w:sz="0" w:space="0" w:color="auto"/>
        <w:right w:val="none" w:sz="0" w:space="0" w:color="auto"/>
      </w:divBdr>
    </w:div>
    <w:div w:id="1302423781">
      <w:bodyDiv w:val="1"/>
      <w:marLeft w:val="0"/>
      <w:marRight w:val="0"/>
      <w:marTop w:val="0"/>
      <w:marBottom w:val="0"/>
      <w:divBdr>
        <w:top w:val="none" w:sz="0" w:space="0" w:color="auto"/>
        <w:left w:val="none" w:sz="0" w:space="0" w:color="auto"/>
        <w:bottom w:val="none" w:sz="0" w:space="0" w:color="auto"/>
        <w:right w:val="none" w:sz="0" w:space="0" w:color="auto"/>
      </w:divBdr>
      <w:divsChild>
        <w:div w:id="403184937">
          <w:marLeft w:val="0"/>
          <w:marRight w:val="0"/>
          <w:marTop w:val="0"/>
          <w:marBottom w:val="0"/>
          <w:divBdr>
            <w:top w:val="none" w:sz="0" w:space="0" w:color="auto"/>
            <w:left w:val="none" w:sz="0" w:space="0" w:color="auto"/>
            <w:bottom w:val="none" w:sz="0" w:space="0" w:color="auto"/>
            <w:right w:val="none" w:sz="0" w:space="0" w:color="auto"/>
          </w:divBdr>
        </w:div>
        <w:div w:id="438063992">
          <w:marLeft w:val="0"/>
          <w:marRight w:val="0"/>
          <w:marTop w:val="0"/>
          <w:marBottom w:val="0"/>
          <w:divBdr>
            <w:top w:val="none" w:sz="0" w:space="0" w:color="auto"/>
            <w:left w:val="none" w:sz="0" w:space="0" w:color="auto"/>
            <w:bottom w:val="none" w:sz="0" w:space="0" w:color="auto"/>
            <w:right w:val="none" w:sz="0" w:space="0" w:color="auto"/>
          </w:divBdr>
        </w:div>
        <w:div w:id="472866281">
          <w:marLeft w:val="0"/>
          <w:marRight w:val="0"/>
          <w:marTop w:val="0"/>
          <w:marBottom w:val="0"/>
          <w:divBdr>
            <w:top w:val="none" w:sz="0" w:space="0" w:color="auto"/>
            <w:left w:val="none" w:sz="0" w:space="0" w:color="auto"/>
            <w:bottom w:val="none" w:sz="0" w:space="0" w:color="auto"/>
            <w:right w:val="none" w:sz="0" w:space="0" w:color="auto"/>
          </w:divBdr>
        </w:div>
        <w:div w:id="985476423">
          <w:marLeft w:val="0"/>
          <w:marRight w:val="0"/>
          <w:marTop w:val="0"/>
          <w:marBottom w:val="0"/>
          <w:divBdr>
            <w:top w:val="none" w:sz="0" w:space="0" w:color="auto"/>
            <w:left w:val="none" w:sz="0" w:space="0" w:color="auto"/>
            <w:bottom w:val="none" w:sz="0" w:space="0" w:color="auto"/>
            <w:right w:val="none" w:sz="0" w:space="0" w:color="auto"/>
          </w:divBdr>
        </w:div>
        <w:div w:id="996347940">
          <w:marLeft w:val="0"/>
          <w:marRight w:val="0"/>
          <w:marTop w:val="0"/>
          <w:marBottom w:val="0"/>
          <w:divBdr>
            <w:top w:val="none" w:sz="0" w:space="0" w:color="auto"/>
            <w:left w:val="none" w:sz="0" w:space="0" w:color="auto"/>
            <w:bottom w:val="none" w:sz="0" w:space="0" w:color="auto"/>
            <w:right w:val="none" w:sz="0" w:space="0" w:color="auto"/>
          </w:divBdr>
        </w:div>
        <w:div w:id="1036463925">
          <w:marLeft w:val="0"/>
          <w:marRight w:val="0"/>
          <w:marTop w:val="0"/>
          <w:marBottom w:val="0"/>
          <w:divBdr>
            <w:top w:val="none" w:sz="0" w:space="0" w:color="auto"/>
            <w:left w:val="none" w:sz="0" w:space="0" w:color="auto"/>
            <w:bottom w:val="none" w:sz="0" w:space="0" w:color="auto"/>
            <w:right w:val="none" w:sz="0" w:space="0" w:color="auto"/>
          </w:divBdr>
        </w:div>
        <w:div w:id="1482309313">
          <w:marLeft w:val="0"/>
          <w:marRight w:val="0"/>
          <w:marTop w:val="0"/>
          <w:marBottom w:val="0"/>
          <w:divBdr>
            <w:top w:val="none" w:sz="0" w:space="0" w:color="auto"/>
            <w:left w:val="none" w:sz="0" w:space="0" w:color="auto"/>
            <w:bottom w:val="none" w:sz="0" w:space="0" w:color="auto"/>
            <w:right w:val="none" w:sz="0" w:space="0" w:color="auto"/>
          </w:divBdr>
        </w:div>
      </w:divsChild>
    </w:div>
    <w:div w:id="1346593418">
      <w:bodyDiv w:val="1"/>
      <w:marLeft w:val="0"/>
      <w:marRight w:val="0"/>
      <w:marTop w:val="0"/>
      <w:marBottom w:val="0"/>
      <w:divBdr>
        <w:top w:val="none" w:sz="0" w:space="0" w:color="auto"/>
        <w:left w:val="none" w:sz="0" w:space="0" w:color="auto"/>
        <w:bottom w:val="none" w:sz="0" w:space="0" w:color="auto"/>
        <w:right w:val="none" w:sz="0" w:space="0" w:color="auto"/>
      </w:divBdr>
    </w:div>
    <w:div w:id="1363096170">
      <w:bodyDiv w:val="1"/>
      <w:marLeft w:val="0"/>
      <w:marRight w:val="0"/>
      <w:marTop w:val="0"/>
      <w:marBottom w:val="0"/>
      <w:divBdr>
        <w:top w:val="none" w:sz="0" w:space="0" w:color="auto"/>
        <w:left w:val="none" w:sz="0" w:space="0" w:color="auto"/>
        <w:bottom w:val="none" w:sz="0" w:space="0" w:color="auto"/>
        <w:right w:val="none" w:sz="0" w:space="0" w:color="auto"/>
      </w:divBdr>
    </w:div>
    <w:div w:id="1514609001">
      <w:bodyDiv w:val="1"/>
      <w:marLeft w:val="0"/>
      <w:marRight w:val="0"/>
      <w:marTop w:val="0"/>
      <w:marBottom w:val="0"/>
      <w:divBdr>
        <w:top w:val="none" w:sz="0" w:space="0" w:color="auto"/>
        <w:left w:val="none" w:sz="0" w:space="0" w:color="auto"/>
        <w:bottom w:val="none" w:sz="0" w:space="0" w:color="auto"/>
        <w:right w:val="none" w:sz="0" w:space="0" w:color="auto"/>
      </w:divBdr>
      <w:divsChild>
        <w:div w:id="618024774">
          <w:marLeft w:val="0"/>
          <w:marRight w:val="0"/>
          <w:marTop w:val="0"/>
          <w:marBottom w:val="0"/>
          <w:divBdr>
            <w:top w:val="none" w:sz="0" w:space="0" w:color="auto"/>
            <w:left w:val="none" w:sz="0" w:space="0" w:color="auto"/>
            <w:bottom w:val="none" w:sz="0" w:space="0" w:color="auto"/>
            <w:right w:val="none" w:sz="0" w:space="0" w:color="auto"/>
          </w:divBdr>
          <w:divsChild>
            <w:div w:id="1343776502">
              <w:marLeft w:val="0"/>
              <w:marRight w:val="0"/>
              <w:marTop w:val="0"/>
              <w:marBottom w:val="0"/>
              <w:divBdr>
                <w:top w:val="none" w:sz="0" w:space="0" w:color="auto"/>
                <w:left w:val="none" w:sz="0" w:space="0" w:color="auto"/>
                <w:bottom w:val="none" w:sz="0" w:space="0" w:color="auto"/>
                <w:right w:val="none" w:sz="0" w:space="0" w:color="auto"/>
              </w:divBdr>
              <w:divsChild>
                <w:div w:id="1599220307">
                  <w:marLeft w:val="0"/>
                  <w:marRight w:val="0"/>
                  <w:marTop w:val="0"/>
                  <w:marBottom w:val="1350"/>
                  <w:divBdr>
                    <w:top w:val="none" w:sz="0" w:space="0" w:color="auto"/>
                    <w:left w:val="none" w:sz="0" w:space="0" w:color="auto"/>
                    <w:bottom w:val="none" w:sz="0" w:space="0" w:color="auto"/>
                    <w:right w:val="none" w:sz="0" w:space="0" w:color="auto"/>
                  </w:divBdr>
                  <w:divsChild>
                    <w:div w:id="698824887">
                      <w:marLeft w:val="0"/>
                      <w:marRight w:val="0"/>
                      <w:marTop w:val="0"/>
                      <w:marBottom w:val="750"/>
                      <w:divBdr>
                        <w:top w:val="none" w:sz="0" w:space="0" w:color="auto"/>
                        <w:left w:val="none" w:sz="0" w:space="0" w:color="auto"/>
                        <w:bottom w:val="none" w:sz="0" w:space="0" w:color="auto"/>
                        <w:right w:val="none" w:sz="0" w:space="0" w:color="auto"/>
                      </w:divBdr>
                      <w:divsChild>
                        <w:div w:id="1932928734">
                          <w:marLeft w:val="0"/>
                          <w:marRight w:val="0"/>
                          <w:marTop w:val="0"/>
                          <w:marBottom w:val="240"/>
                          <w:divBdr>
                            <w:top w:val="none" w:sz="0" w:space="0" w:color="auto"/>
                            <w:left w:val="none" w:sz="0" w:space="0" w:color="auto"/>
                            <w:bottom w:val="none" w:sz="0" w:space="0" w:color="auto"/>
                            <w:right w:val="none" w:sz="0" w:space="0" w:color="auto"/>
                          </w:divBdr>
                          <w:divsChild>
                            <w:div w:id="843207956">
                              <w:marLeft w:val="0"/>
                              <w:marRight w:val="0"/>
                              <w:marTop w:val="0"/>
                              <w:marBottom w:val="0"/>
                              <w:divBdr>
                                <w:top w:val="none" w:sz="0" w:space="0" w:color="auto"/>
                                <w:left w:val="none" w:sz="0" w:space="0" w:color="auto"/>
                                <w:bottom w:val="none" w:sz="0" w:space="0" w:color="auto"/>
                                <w:right w:val="none" w:sz="0" w:space="0" w:color="auto"/>
                              </w:divBdr>
                              <w:divsChild>
                                <w:div w:id="91771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235509">
          <w:marLeft w:val="0"/>
          <w:marRight w:val="0"/>
          <w:marTop w:val="0"/>
          <w:marBottom w:val="750"/>
          <w:divBdr>
            <w:top w:val="none" w:sz="0" w:space="0" w:color="auto"/>
            <w:left w:val="none" w:sz="0" w:space="0" w:color="auto"/>
            <w:bottom w:val="none" w:sz="0" w:space="0" w:color="auto"/>
            <w:right w:val="none" w:sz="0" w:space="0" w:color="auto"/>
          </w:divBdr>
          <w:divsChild>
            <w:div w:id="679509063">
              <w:marLeft w:val="0"/>
              <w:marRight w:val="0"/>
              <w:marTop w:val="0"/>
              <w:marBottom w:val="0"/>
              <w:divBdr>
                <w:top w:val="none" w:sz="0" w:space="0" w:color="auto"/>
                <w:left w:val="none" w:sz="0" w:space="0" w:color="auto"/>
                <w:bottom w:val="none" w:sz="0" w:space="0" w:color="auto"/>
                <w:right w:val="none" w:sz="0" w:space="0" w:color="auto"/>
              </w:divBdr>
              <w:divsChild>
                <w:div w:id="109585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468616">
      <w:bodyDiv w:val="1"/>
      <w:marLeft w:val="0"/>
      <w:marRight w:val="0"/>
      <w:marTop w:val="0"/>
      <w:marBottom w:val="0"/>
      <w:divBdr>
        <w:top w:val="none" w:sz="0" w:space="0" w:color="auto"/>
        <w:left w:val="none" w:sz="0" w:space="0" w:color="auto"/>
        <w:bottom w:val="none" w:sz="0" w:space="0" w:color="auto"/>
        <w:right w:val="none" w:sz="0" w:space="0" w:color="auto"/>
      </w:divBdr>
    </w:div>
    <w:div w:id="1629628688">
      <w:bodyDiv w:val="1"/>
      <w:marLeft w:val="0"/>
      <w:marRight w:val="0"/>
      <w:marTop w:val="0"/>
      <w:marBottom w:val="0"/>
      <w:divBdr>
        <w:top w:val="none" w:sz="0" w:space="0" w:color="auto"/>
        <w:left w:val="none" w:sz="0" w:space="0" w:color="auto"/>
        <w:bottom w:val="none" w:sz="0" w:space="0" w:color="auto"/>
        <w:right w:val="none" w:sz="0" w:space="0" w:color="auto"/>
      </w:divBdr>
    </w:div>
    <w:div w:id="1685278611">
      <w:bodyDiv w:val="1"/>
      <w:marLeft w:val="0"/>
      <w:marRight w:val="0"/>
      <w:marTop w:val="0"/>
      <w:marBottom w:val="0"/>
      <w:divBdr>
        <w:top w:val="none" w:sz="0" w:space="0" w:color="auto"/>
        <w:left w:val="none" w:sz="0" w:space="0" w:color="auto"/>
        <w:bottom w:val="none" w:sz="0" w:space="0" w:color="auto"/>
        <w:right w:val="none" w:sz="0" w:space="0" w:color="auto"/>
      </w:divBdr>
    </w:div>
    <w:div w:id="1793479912">
      <w:bodyDiv w:val="1"/>
      <w:marLeft w:val="0"/>
      <w:marRight w:val="0"/>
      <w:marTop w:val="0"/>
      <w:marBottom w:val="0"/>
      <w:divBdr>
        <w:top w:val="none" w:sz="0" w:space="0" w:color="auto"/>
        <w:left w:val="none" w:sz="0" w:space="0" w:color="auto"/>
        <w:bottom w:val="none" w:sz="0" w:space="0" w:color="auto"/>
        <w:right w:val="none" w:sz="0" w:space="0" w:color="auto"/>
      </w:divBdr>
    </w:div>
    <w:div w:id="1887139418">
      <w:bodyDiv w:val="1"/>
      <w:marLeft w:val="0"/>
      <w:marRight w:val="0"/>
      <w:marTop w:val="0"/>
      <w:marBottom w:val="0"/>
      <w:divBdr>
        <w:top w:val="none" w:sz="0" w:space="0" w:color="auto"/>
        <w:left w:val="none" w:sz="0" w:space="0" w:color="auto"/>
        <w:bottom w:val="none" w:sz="0" w:space="0" w:color="auto"/>
        <w:right w:val="none" w:sz="0" w:space="0" w:color="auto"/>
      </w:divBdr>
      <w:divsChild>
        <w:div w:id="614334670">
          <w:marLeft w:val="0"/>
          <w:marRight w:val="0"/>
          <w:marTop w:val="0"/>
          <w:marBottom w:val="0"/>
          <w:divBdr>
            <w:top w:val="none" w:sz="0" w:space="0" w:color="auto"/>
            <w:left w:val="none" w:sz="0" w:space="0" w:color="auto"/>
            <w:bottom w:val="none" w:sz="0" w:space="0" w:color="auto"/>
            <w:right w:val="none" w:sz="0" w:space="0" w:color="auto"/>
          </w:divBdr>
        </w:div>
        <w:div w:id="811404100">
          <w:marLeft w:val="0"/>
          <w:marRight w:val="0"/>
          <w:marTop w:val="0"/>
          <w:marBottom w:val="0"/>
          <w:divBdr>
            <w:top w:val="none" w:sz="0" w:space="0" w:color="auto"/>
            <w:left w:val="none" w:sz="0" w:space="0" w:color="auto"/>
            <w:bottom w:val="none" w:sz="0" w:space="0" w:color="auto"/>
            <w:right w:val="none" w:sz="0" w:space="0" w:color="auto"/>
          </w:divBdr>
        </w:div>
        <w:div w:id="946617157">
          <w:marLeft w:val="0"/>
          <w:marRight w:val="0"/>
          <w:marTop w:val="0"/>
          <w:marBottom w:val="0"/>
          <w:divBdr>
            <w:top w:val="none" w:sz="0" w:space="0" w:color="auto"/>
            <w:left w:val="none" w:sz="0" w:space="0" w:color="auto"/>
            <w:bottom w:val="none" w:sz="0" w:space="0" w:color="auto"/>
            <w:right w:val="none" w:sz="0" w:space="0" w:color="auto"/>
          </w:divBdr>
        </w:div>
        <w:div w:id="1078599306">
          <w:marLeft w:val="0"/>
          <w:marRight w:val="0"/>
          <w:marTop w:val="0"/>
          <w:marBottom w:val="0"/>
          <w:divBdr>
            <w:top w:val="none" w:sz="0" w:space="0" w:color="auto"/>
            <w:left w:val="none" w:sz="0" w:space="0" w:color="auto"/>
            <w:bottom w:val="none" w:sz="0" w:space="0" w:color="auto"/>
            <w:right w:val="none" w:sz="0" w:space="0" w:color="auto"/>
          </w:divBdr>
        </w:div>
        <w:div w:id="1107120455">
          <w:marLeft w:val="0"/>
          <w:marRight w:val="0"/>
          <w:marTop w:val="0"/>
          <w:marBottom w:val="0"/>
          <w:divBdr>
            <w:top w:val="none" w:sz="0" w:space="0" w:color="auto"/>
            <w:left w:val="none" w:sz="0" w:space="0" w:color="auto"/>
            <w:bottom w:val="none" w:sz="0" w:space="0" w:color="auto"/>
            <w:right w:val="none" w:sz="0" w:space="0" w:color="auto"/>
          </w:divBdr>
        </w:div>
        <w:div w:id="1306199038">
          <w:marLeft w:val="0"/>
          <w:marRight w:val="0"/>
          <w:marTop w:val="0"/>
          <w:marBottom w:val="0"/>
          <w:divBdr>
            <w:top w:val="none" w:sz="0" w:space="0" w:color="auto"/>
            <w:left w:val="none" w:sz="0" w:space="0" w:color="auto"/>
            <w:bottom w:val="none" w:sz="0" w:space="0" w:color="auto"/>
            <w:right w:val="none" w:sz="0" w:space="0" w:color="auto"/>
          </w:divBdr>
        </w:div>
        <w:div w:id="1348755722">
          <w:marLeft w:val="0"/>
          <w:marRight w:val="0"/>
          <w:marTop w:val="0"/>
          <w:marBottom w:val="0"/>
          <w:divBdr>
            <w:top w:val="none" w:sz="0" w:space="0" w:color="auto"/>
            <w:left w:val="none" w:sz="0" w:space="0" w:color="auto"/>
            <w:bottom w:val="none" w:sz="0" w:space="0" w:color="auto"/>
            <w:right w:val="none" w:sz="0" w:space="0" w:color="auto"/>
          </w:divBdr>
        </w:div>
        <w:div w:id="1458522002">
          <w:marLeft w:val="0"/>
          <w:marRight w:val="0"/>
          <w:marTop w:val="0"/>
          <w:marBottom w:val="0"/>
          <w:divBdr>
            <w:top w:val="none" w:sz="0" w:space="0" w:color="auto"/>
            <w:left w:val="none" w:sz="0" w:space="0" w:color="auto"/>
            <w:bottom w:val="none" w:sz="0" w:space="0" w:color="auto"/>
            <w:right w:val="none" w:sz="0" w:space="0" w:color="auto"/>
          </w:divBdr>
        </w:div>
        <w:div w:id="1603420397">
          <w:marLeft w:val="0"/>
          <w:marRight w:val="0"/>
          <w:marTop w:val="0"/>
          <w:marBottom w:val="0"/>
          <w:divBdr>
            <w:top w:val="none" w:sz="0" w:space="0" w:color="auto"/>
            <w:left w:val="none" w:sz="0" w:space="0" w:color="auto"/>
            <w:bottom w:val="none" w:sz="0" w:space="0" w:color="auto"/>
            <w:right w:val="none" w:sz="0" w:space="0" w:color="auto"/>
          </w:divBdr>
        </w:div>
        <w:div w:id="1640765954">
          <w:marLeft w:val="0"/>
          <w:marRight w:val="0"/>
          <w:marTop w:val="0"/>
          <w:marBottom w:val="0"/>
          <w:divBdr>
            <w:top w:val="none" w:sz="0" w:space="0" w:color="auto"/>
            <w:left w:val="none" w:sz="0" w:space="0" w:color="auto"/>
            <w:bottom w:val="none" w:sz="0" w:space="0" w:color="auto"/>
            <w:right w:val="none" w:sz="0" w:space="0" w:color="auto"/>
          </w:divBdr>
        </w:div>
        <w:div w:id="1671330303">
          <w:marLeft w:val="0"/>
          <w:marRight w:val="0"/>
          <w:marTop w:val="0"/>
          <w:marBottom w:val="0"/>
          <w:divBdr>
            <w:top w:val="none" w:sz="0" w:space="0" w:color="auto"/>
            <w:left w:val="none" w:sz="0" w:space="0" w:color="auto"/>
            <w:bottom w:val="none" w:sz="0" w:space="0" w:color="auto"/>
            <w:right w:val="none" w:sz="0" w:space="0" w:color="auto"/>
          </w:divBdr>
        </w:div>
        <w:div w:id="1770006276">
          <w:marLeft w:val="0"/>
          <w:marRight w:val="0"/>
          <w:marTop w:val="0"/>
          <w:marBottom w:val="0"/>
          <w:divBdr>
            <w:top w:val="none" w:sz="0" w:space="0" w:color="auto"/>
            <w:left w:val="none" w:sz="0" w:space="0" w:color="auto"/>
            <w:bottom w:val="none" w:sz="0" w:space="0" w:color="auto"/>
            <w:right w:val="none" w:sz="0" w:space="0" w:color="auto"/>
          </w:divBdr>
        </w:div>
      </w:divsChild>
    </w:div>
    <w:div w:id="1976254733">
      <w:bodyDiv w:val="1"/>
      <w:marLeft w:val="0"/>
      <w:marRight w:val="0"/>
      <w:marTop w:val="0"/>
      <w:marBottom w:val="0"/>
      <w:divBdr>
        <w:top w:val="none" w:sz="0" w:space="0" w:color="auto"/>
        <w:left w:val="none" w:sz="0" w:space="0" w:color="auto"/>
        <w:bottom w:val="none" w:sz="0" w:space="0" w:color="auto"/>
        <w:right w:val="none" w:sz="0" w:space="0" w:color="auto"/>
      </w:divBdr>
    </w:div>
    <w:div w:id="2003654886">
      <w:bodyDiv w:val="1"/>
      <w:marLeft w:val="0"/>
      <w:marRight w:val="0"/>
      <w:marTop w:val="0"/>
      <w:marBottom w:val="0"/>
      <w:divBdr>
        <w:top w:val="none" w:sz="0" w:space="0" w:color="auto"/>
        <w:left w:val="none" w:sz="0" w:space="0" w:color="auto"/>
        <w:bottom w:val="none" w:sz="0" w:space="0" w:color="auto"/>
        <w:right w:val="none" w:sz="0" w:space="0" w:color="auto"/>
      </w:divBdr>
    </w:div>
    <w:div w:id="2021421230">
      <w:bodyDiv w:val="1"/>
      <w:marLeft w:val="0"/>
      <w:marRight w:val="0"/>
      <w:marTop w:val="0"/>
      <w:marBottom w:val="0"/>
      <w:divBdr>
        <w:top w:val="none" w:sz="0" w:space="0" w:color="auto"/>
        <w:left w:val="none" w:sz="0" w:space="0" w:color="auto"/>
        <w:bottom w:val="none" w:sz="0" w:space="0" w:color="auto"/>
        <w:right w:val="none" w:sz="0" w:space="0" w:color="auto"/>
      </w:divBdr>
    </w:div>
    <w:div w:id="2072195262">
      <w:bodyDiv w:val="1"/>
      <w:marLeft w:val="0"/>
      <w:marRight w:val="0"/>
      <w:marTop w:val="0"/>
      <w:marBottom w:val="0"/>
      <w:divBdr>
        <w:top w:val="none" w:sz="0" w:space="0" w:color="auto"/>
        <w:left w:val="none" w:sz="0" w:space="0" w:color="auto"/>
        <w:bottom w:val="none" w:sz="0" w:space="0" w:color="auto"/>
        <w:right w:val="none" w:sz="0" w:space="0" w:color="auto"/>
      </w:divBdr>
    </w:div>
    <w:div w:id="2084519272">
      <w:bodyDiv w:val="1"/>
      <w:marLeft w:val="0"/>
      <w:marRight w:val="0"/>
      <w:marTop w:val="0"/>
      <w:marBottom w:val="0"/>
      <w:divBdr>
        <w:top w:val="none" w:sz="0" w:space="0" w:color="auto"/>
        <w:left w:val="none" w:sz="0" w:space="0" w:color="auto"/>
        <w:bottom w:val="none" w:sz="0" w:space="0" w:color="auto"/>
        <w:right w:val="none" w:sz="0" w:space="0" w:color="auto"/>
      </w:divBdr>
      <w:divsChild>
        <w:div w:id="376012127">
          <w:marLeft w:val="0"/>
          <w:marRight w:val="0"/>
          <w:marTop w:val="0"/>
          <w:marBottom w:val="0"/>
          <w:divBdr>
            <w:top w:val="none" w:sz="0" w:space="0" w:color="auto"/>
            <w:left w:val="none" w:sz="0" w:space="0" w:color="auto"/>
            <w:bottom w:val="none" w:sz="0" w:space="0" w:color="auto"/>
            <w:right w:val="none" w:sz="0" w:space="0" w:color="auto"/>
          </w:divBdr>
        </w:div>
        <w:div w:id="779908316">
          <w:marLeft w:val="0"/>
          <w:marRight w:val="0"/>
          <w:marTop w:val="0"/>
          <w:marBottom w:val="0"/>
          <w:divBdr>
            <w:top w:val="none" w:sz="0" w:space="0" w:color="auto"/>
            <w:left w:val="none" w:sz="0" w:space="0" w:color="auto"/>
            <w:bottom w:val="none" w:sz="0" w:space="0" w:color="auto"/>
            <w:right w:val="none" w:sz="0" w:space="0" w:color="auto"/>
          </w:divBdr>
        </w:div>
        <w:div w:id="901331651">
          <w:marLeft w:val="0"/>
          <w:marRight w:val="0"/>
          <w:marTop w:val="0"/>
          <w:marBottom w:val="0"/>
          <w:divBdr>
            <w:top w:val="none" w:sz="0" w:space="0" w:color="auto"/>
            <w:left w:val="none" w:sz="0" w:space="0" w:color="auto"/>
            <w:bottom w:val="none" w:sz="0" w:space="0" w:color="auto"/>
            <w:right w:val="none" w:sz="0" w:space="0" w:color="auto"/>
          </w:divBdr>
        </w:div>
        <w:div w:id="1121655214">
          <w:marLeft w:val="0"/>
          <w:marRight w:val="0"/>
          <w:marTop w:val="0"/>
          <w:marBottom w:val="0"/>
          <w:divBdr>
            <w:top w:val="none" w:sz="0" w:space="0" w:color="auto"/>
            <w:left w:val="none" w:sz="0" w:space="0" w:color="auto"/>
            <w:bottom w:val="none" w:sz="0" w:space="0" w:color="auto"/>
            <w:right w:val="none" w:sz="0" w:space="0" w:color="auto"/>
          </w:divBdr>
        </w:div>
        <w:div w:id="1335916255">
          <w:marLeft w:val="0"/>
          <w:marRight w:val="0"/>
          <w:marTop w:val="0"/>
          <w:marBottom w:val="0"/>
          <w:divBdr>
            <w:top w:val="none" w:sz="0" w:space="0" w:color="auto"/>
            <w:left w:val="none" w:sz="0" w:space="0" w:color="auto"/>
            <w:bottom w:val="none" w:sz="0" w:space="0" w:color="auto"/>
            <w:right w:val="none" w:sz="0" w:space="0" w:color="auto"/>
          </w:divBdr>
        </w:div>
        <w:div w:id="1424108106">
          <w:marLeft w:val="0"/>
          <w:marRight w:val="0"/>
          <w:marTop w:val="0"/>
          <w:marBottom w:val="0"/>
          <w:divBdr>
            <w:top w:val="none" w:sz="0" w:space="0" w:color="auto"/>
            <w:left w:val="none" w:sz="0" w:space="0" w:color="auto"/>
            <w:bottom w:val="none" w:sz="0" w:space="0" w:color="auto"/>
            <w:right w:val="none" w:sz="0" w:space="0" w:color="auto"/>
          </w:divBdr>
        </w:div>
        <w:div w:id="1594128351">
          <w:marLeft w:val="0"/>
          <w:marRight w:val="0"/>
          <w:marTop w:val="0"/>
          <w:marBottom w:val="0"/>
          <w:divBdr>
            <w:top w:val="none" w:sz="0" w:space="0" w:color="auto"/>
            <w:left w:val="none" w:sz="0" w:space="0" w:color="auto"/>
            <w:bottom w:val="none" w:sz="0" w:space="0" w:color="auto"/>
            <w:right w:val="none" w:sz="0" w:space="0" w:color="auto"/>
          </w:divBdr>
        </w:div>
        <w:div w:id="1617756731">
          <w:marLeft w:val="0"/>
          <w:marRight w:val="0"/>
          <w:marTop w:val="0"/>
          <w:marBottom w:val="0"/>
          <w:divBdr>
            <w:top w:val="none" w:sz="0" w:space="0" w:color="auto"/>
            <w:left w:val="none" w:sz="0" w:space="0" w:color="auto"/>
            <w:bottom w:val="none" w:sz="0" w:space="0" w:color="auto"/>
            <w:right w:val="none" w:sz="0" w:space="0" w:color="auto"/>
          </w:divBdr>
        </w:div>
      </w:divsChild>
    </w:div>
    <w:div w:id="214434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82b9dd-8aa2-41db-8dd7-fd77744761f3">
      <Terms xmlns="http://schemas.microsoft.com/office/infopath/2007/PartnerControls"/>
    </lcf76f155ced4ddcb4097134ff3c332f>
    <TaxCatchAll xmlns="7c393226-e19e-4ad2-b750-1447e57330ae" xsi:nil="true"/>
    <SharedWithUsers xmlns="7c393226-e19e-4ad2-b750-1447e57330ae">
      <UserInfo>
        <DisplayName>Adrian Huber</DisplayName>
        <AccountId>191</AccountId>
        <AccountType/>
      </UserInfo>
      <UserInfo>
        <DisplayName>Tobias Steinegger</DisplayName>
        <AccountId>413</AccountId>
        <AccountType/>
      </UserInfo>
      <UserInfo>
        <DisplayName>Lena Wimmer</DisplayName>
        <AccountId>705</AccountId>
        <AccountType/>
      </UserInfo>
    </SharedWithUsers>
    <Link xmlns="1382b9dd-8aa2-41db-8dd7-fd77744761f3">
      <Url xsi:nil="true"/>
      <Description xsi:nil="true"/>
    </Link>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D76C3703F08F647B431049E3C970BFD" ma:contentTypeVersion="18" ma:contentTypeDescription="Ein neues Dokument erstellen." ma:contentTypeScope="" ma:versionID="813c02b891c074313c850d813010cae4">
  <xsd:schema xmlns:xsd="http://www.w3.org/2001/XMLSchema" xmlns:xs="http://www.w3.org/2001/XMLSchema" xmlns:p="http://schemas.microsoft.com/office/2006/metadata/properties" xmlns:ns2="1382b9dd-8aa2-41db-8dd7-fd77744761f3" xmlns:ns3="7c393226-e19e-4ad2-b750-1447e57330ae" targetNamespace="http://schemas.microsoft.com/office/2006/metadata/properties" ma:root="true" ma:fieldsID="5c9c6dbef829e718ed070c3a1ed39dfd" ns2:_="" ns3:_="">
    <xsd:import namespace="1382b9dd-8aa2-41db-8dd7-fd77744761f3"/>
    <xsd:import namespace="7c393226-e19e-4ad2-b750-1447e57330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82b9dd-8aa2-41db-8dd7-fd7774476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ce12088-2152-4b7e-877d-67a2b571e9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Link" ma:index="25"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c393226-e19e-4ad2-b750-1447e57330ae"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28ccbfbc-637d-44e1-996b-cee64a4b8320}" ma:internalName="TaxCatchAll" ma:showField="CatchAllData" ma:web="7c393226-e19e-4ad2-b750-1447e57330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F6643E-6837-4DD3-B962-6770DA1EA22F}">
  <ds:schemaRefs>
    <ds:schemaRef ds:uri="http://schemas.openxmlformats.org/officeDocument/2006/bibliography"/>
  </ds:schemaRefs>
</ds:datastoreItem>
</file>

<file path=customXml/itemProps2.xml><?xml version="1.0" encoding="utf-8"?>
<ds:datastoreItem xmlns:ds="http://schemas.openxmlformats.org/officeDocument/2006/customXml" ds:itemID="{A1766D0C-1D28-4F0A-A27A-AC86FB85F297}">
  <ds:schemaRefs>
    <ds:schemaRef ds:uri="http://schemas.microsoft.com/sharepoint/v3/contenttype/forms"/>
  </ds:schemaRefs>
</ds:datastoreItem>
</file>

<file path=customXml/itemProps3.xml><?xml version="1.0" encoding="utf-8"?>
<ds:datastoreItem xmlns:ds="http://schemas.openxmlformats.org/officeDocument/2006/customXml" ds:itemID="{8D20805F-3CC5-4540-A910-AA083ABC1E27}">
  <ds:schemaRefs>
    <ds:schemaRef ds:uri="http://schemas.microsoft.com/office/2006/metadata/properties"/>
    <ds:schemaRef ds:uri="http://schemas.microsoft.com/office/infopath/2007/PartnerControls"/>
    <ds:schemaRef ds:uri="1382b9dd-8aa2-41db-8dd7-fd77744761f3"/>
    <ds:schemaRef ds:uri="7c393226-e19e-4ad2-b750-1447e57330ae"/>
  </ds:schemaRefs>
</ds:datastoreItem>
</file>

<file path=customXml/itemProps4.xml><?xml version="1.0" encoding="utf-8"?>
<ds:datastoreItem xmlns:ds="http://schemas.openxmlformats.org/officeDocument/2006/customXml" ds:itemID="{A4BF3E26-FB8C-47CD-801B-658DF7204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82b9dd-8aa2-41db-8dd7-fd77744761f3"/>
    <ds:schemaRef ds:uri="7c393226-e19e-4ad2-b750-1447e57330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5</Words>
  <Characters>1735</Characters>
  <Application>Microsoft Office Word</Application>
  <DocSecurity>0</DocSecurity>
  <Lines>14</Lines>
  <Paragraphs>4</Paragraphs>
  <ScaleCrop>false</ScaleCrop>
  <Company>Mammut Sports Group</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chofner Seraina</dc:creator>
  <cp:keywords/>
  <cp:lastModifiedBy>Dani Odesser | Dani O. Kommunikation</cp:lastModifiedBy>
  <cp:revision>73</cp:revision>
  <cp:lastPrinted>2022-07-14T03:56:00Z</cp:lastPrinted>
  <dcterms:created xsi:type="dcterms:W3CDTF">2023-01-27T04:50:00Z</dcterms:created>
  <dcterms:modified xsi:type="dcterms:W3CDTF">2023-11-1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76C3703F08F647B431049E3C970BFD</vt:lpwstr>
  </property>
  <property fmtid="{D5CDD505-2E9C-101B-9397-08002B2CF9AE}" pid="3" name="MediaServiceImageTags">
    <vt:lpwstr/>
  </property>
  <property fmtid="{D5CDD505-2E9C-101B-9397-08002B2CF9AE}" pid="4" name="GrammarlyDocumentId">
    <vt:lpwstr>8c09bd077a449700b9908e6da6598db5ff6a94c11c2c561ecd611c203c21d1b3</vt:lpwstr>
  </property>
</Properties>
</file>